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446658" w14:textId="77777777" w:rsidR="00520755" w:rsidRPr="007E23E2" w:rsidRDefault="00520755" w:rsidP="00520755">
      <w:pPr>
        <w:spacing w:line="240" w:lineRule="auto"/>
        <w:ind w:left="284"/>
        <w:jc w:val="center"/>
        <w:rPr>
          <w:rFonts w:cstheme="minorHAnsi"/>
          <w:b/>
          <w:caps/>
          <w:sz w:val="32"/>
          <w:szCs w:val="32"/>
        </w:rPr>
      </w:pPr>
      <w:r w:rsidRPr="007E23E2">
        <w:rPr>
          <w:rFonts w:cstheme="minorHAnsi"/>
          <w:b/>
          <w:smallCaps/>
          <w:sz w:val="32"/>
          <w:szCs w:val="32"/>
        </w:rPr>
        <w:t>SMLOUVA O POSKYTOVÁNÍ PRÁVNÍCH SLUŽEB</w:t>
      </w:r>
    </w:p>
    <w:p w14:paraId="45173315" w14:textId="77777777" w:rsidR="00B40CBE" w:rsidRPr="009C4408" w:rsidRDefault="00B40CBE" w:rsidP="00520755">
      <w:pPr>
        <w:spacing w:line="280" w:lineRule="exact"/>
        <w:rPr>
          <w:rFonts w:cstheme="minorHAnsi"/>
          <w:szCs w:val="22"/>
        </w:rPr>
      </w:pPr>
    </w:p>
    <w:p w14:paraId="618C0310" w14:textId="77777777" w:rsidR="00C96444" w:rsidRDefault="00C96444" w:rsidP="00DB29E2">
      <w:pPr>
        <w:pStyle w:val="RLTabulka"/>
        <w:rPr>
          <w:b/>
          <w:lang w:bidi="si-LK"/>
        </w:rPr>
      </w:pPr>
      <w:r w:rsidRPr="00C96444">
        <w:rPr>
          <w:b/>
          <w:lang w:bidi="si-LK"/>
        </w:rPr>
        <w:t>RBP, zdravotní pojišťovna</w:t>
      </w:r>
    </w:p>
    <w:p w14:paraId="3C1C8179" w14:textId="7B8A7036" w:rsidR="00520755" w:rsidRPr="009C4408" w:rsidRDefault="00520755" w:rsidP="00DB29E2">
      <w:pPr>
        <w:pStyle w:val="RLTabulka"/>
        <w:rPr>
          <w:lang w:bidi="si-LK"/>
        </w:rPr>
      </w:pPr>
      <w:r w:rsidRPr="009C4408">
        <w:rPr>
          <w:lang w:bidi="si-LK"/>
        </w:rPr>
        <w:t xml:space="preserve">se </w:t>
      </w:r>
      <w:r w:rsidRPr="009C4408">
        <w:t>sídlem</w:t>
      </w:r>
      <w:r w:rsidRPr="009C4408">
        <w:rPr>
          <w:lang w:bidi="si-LK"/>
        </w:rPr>
        <w:t xml:space="preserve"> </w:t>
      </w:r>
      <w:r w:rsidR="00C96444" w:rsidRPr="00C96444">
        <w:t>Michálkovická 967/108, Slezská Ostrava, 710 00 Ostrava</w:t>
      </w:r>
    </w:p>
    <w:p w14:paraId="2C9FDE58" w14:textId="3435D039" w:rsidR="00520755" w:rsidRPr="009C4408" w:rsidRDefault="00520755" w:rsidP="00DB29E2">
      <w:pPr>
        <w:pStyle w:val="RLTabulka"/>
        <w:rPr>
          <w:lang w:bidi="si-LK"/>
        </w:rPr>
      </w:pPr>
      <w:r w:rsidRPr="009C4408">
        <w:rPr>
          <w:lang w:bidi="si-LK"/>
        </w:rPr>
        <w:t xml:space="preserve">zapsaná v obchodním rejstříku vedeném </w:t>
      </w:r>
      <w:r w:rsidR="00C96444">
        <w:t>Krajským soude</w:t>
      </w:r>
      <w:r w:rsidR="00941D86">
        <w:t>m</w:t>
      </w:r>
      <w:r w:rsidR="00C96444">
        <w:t xml:space="preserve"> v Ostravě</w:t>
      </w:r>
      <w:r w:rsidRPr="009C4408">
        <w:rPr>
          <w:lang w:bidi="si-LK"/>
        </w:rPr>
        <w:t xml:space="preserve"> pod sp. zn. </w:t>
      </w:r>
      <w:r w:rsidR="00C96444" w:rsidRPr="00C96444">
        <w:t>AXIV 554</w:t>
      </w:r>
    </w:p>
    <w:p w14:paraId="0C219237" w14:textId="09C6DAEF" w:rsidR="00520755" w:rsidRPr="009C4408" w:rsidRDefault="00520755" w:rsidP="00DB29E2">
      <w:pPr>
        <w:pStyle w:val="RLTabulka"/>
        <w:rPr>
          <w:lang w:bidi="si-LK"/>
        </w:rPr>
      </w:pPr>
      <w:r w:rsidRPr="009C4408">
        <w:rPr>
          <w:lang w:bidi="si-LK"/>
        </w:rPr>
        <w:t xml:space="preserve">IČO: </w:t>
      </w:r>
      <w:r w:rsidR="00C96444" w:rsidRPr="00C96444">
        <w:t>476</w:t>
      </w:r>
      <w:r w:rsidR="00C96444">
        <w:t xml:space="preserve"> </w:t>
      </w:r>
      <w:r w:rsidR="00C96444" w:rsidRPr="00C96444">
        <w:t>73</w:t>
      </w:r>
      <w:r w:rsidR="00C96444">
        <w:t xml:space="preserve"> </w:t>
      </w:r>
      <w:r w:rsidR="00C96444" w:rsidRPr="00C96444">
        <w:t>036</w:t>
      </w:r>
    </w:p>
    <w:p w14:paraId="7EF2FCF4" w14:textId="56C8178F" w:rsidR="00EB395B" w:rsidRPr="009C4408" w:rsidRDefault="00520755" w:rsidP="00DB29E2">
      <w:pPr>
        <w:pStyle w:val="RLTabulka"/>
        <w:rPr>
          <w:lang w:bidi="si-LK"/>
        </w:rPr>
      </w:pPr>
      <w:r w:rsidRPr="009C4408">
        <w:rPr>
          <w:lang w:bidi="si-LK"/>
        </w:rPr>
        <w:t xml:space="preserve">DIČ: </w:t>
      </w:r>
      <w:r w:rsidR="00C96444">
        <w:rPr>
          <w:lang w:bidi="si-LK"/>
        </w:rPr>
        <w:t>CZ</w:t>
      </w:r>
      <w:r w:rsidR="00C96444" w:rsidRPr="00C96444">
        <w:t>47673036</w:t>
      </w:r>
      <w:r w:rsidR="00EB395B" w:rsidRPr="009C4408" w:rsidDel="00EB395B">
        <w:rPr>
          <w:lang w:bidi="si-LK"/>
        </w:rPr>
        <w:t xml:space="preserve"> </w:t>
      </w:r>
    </w:p>
    <w:p w14:paraId="4ADF0697" w14:textId="529C8D3F" w:rsidR="00520755" w:rsidRPr="009C4408" w:rsidRDefault="00520755" w:rsidP="00DB29E2">
      <w:pPr>
        <w:pStyle w:val="RLTabulka"/>
      </w:pPr>
      <w:r w:rsidRPr="009C4408">
        <w:t xml:space="preserve">zastoupená: </w:t>
      </w:r>
      <w:r w:rsidR="00C96444">
        <w:t>Ing. Antonín Klimša, MBA, výkonný ředitel</w:t>
      </w:r>
    </w:p>
    <w:p w14:paraId="690CA2B3" w14:textId="77777777" w:rsidR="00520755" w:rsidRPr="009C4408" w:rsidRDefault="00520755" w:rsidP="00DB29E2">
      <w:pPr>
        <w:pStyle w:val="RLTabulka"/>
        <w:rPr>
          <w:rFonts w:cstheme="minorHAnsi"/>
        </w:rPr>
      </w:pPr>
      <w:r w:rsidRPr="009C4408">
        <w:rPr>
          <w:rFonts w:cstheme="minorHAnsi"/>
        </w:rPr>
        <w:t>(dále jen „</w:t>
      </w:r>
      <w:r w:rsidR="00E34F43">
        <w:rPr>
          <w:rFonts w:cstheme="minorHAnsi"/>
          <w:b/>
        </w:rPr>
        <w:t>Klient</w:t>
      </w:r>
      <w:r w:rsidRPr="009C4408">
        <w:rPr>
          <w:rFonts w:cstheme="minorHAnsi"/>
        </w:rPr>
        <w:t>“)</w:t>
      </w:r>
    </w:p>
    <w:p w14:paraId="24CA90AF" w14:textId="77777777" w:rsidR="00B40CBE" w:rsidRPr="009C4408" w:rsidRDefault="00B40CBE" w:rsidP="00B40CBE">
      <w:pPr>
        <w:ind w:left="284"/>
        <w:jc w:val="center"/>
        <w:rPr>
          <w:rFonts w:cstheme="minorHAnsi"/>
          <w:szCs w:val="22"/>
        </w:rPr>
      </w:pPr>
    </w:p>
    <w:p w14:paraId="0A1D5362" w14:textId="77777777" w:rsidR="00B40CBE" w:rsidRPr="009C4408" w:rsidRDefault="00B40CBE" w:rsidP="00DB29E2">
      <w:pPr>
        <w:rPr>
          <w:rFonts w:cstheme="minorHAnsi"/>
          <w:szCs w:val="22"/>
        </w:rPr>
      </w:pPr>
      <w:r w:rsidRPr="009C4408">
        <w:rPr>
          <w:rFonts w:cstheme="minorHAnsi"/>
          <w:szCs w:val="22"/>
        </w:rPr>
        <w:t>a</w:t>
      </w:r>
    </w:p>
    <w:p w14:paraId="221486DC" w14:textId="77777777" w:rsidR="00B40CBE" w:rsidRPr="009C4408" w:rsidRDefault="00B40CBE" w:rsidP="00DB29E2">
      <w:pPr>
        <w:rPr>
          <w:rFonts w:cstheme="minorHAnsi"/>
          <w:szCs w:val="22"/>
        </w:rPr>
      </w:pPr>
    </w:p>
    <w:p w14:paraId="08865881" w14:textId="77777777" w:rsidR="00520755" w:rsidRPr="009C4408" w:rsidRDefault="00520755" w:rsidP="00DB29E2">
      <w:pPr>
        <w:pStyle w:val="RLTabulka"/>
        <w:rPr>
          <w:b/>
        </w:rPr>
      </w:pPr>
      <w:r w:rsidRPr="009C4408">
        <w:rPr>
          <w:b/>
        </w:rPr>
        <w:t>ROWAN LEGAL, advokátní kancelář s.r.o.</w:t>
      </w:r>
    </w:p>
    <w:p w14:paraId="24FDF148" w14:textId="77777777" w:rsidR="00520755" w:rsidRPr="009C4408" w:rsidRDefault="00520755" w:rsidP="00DB29E2">
      <w:pPr>
        <w:pStyle w:val="RLTabulka"/>
        <w:rPr>
          <w:lang w:bidi="si-LK"/>
        </w:rPr>
      </w:pPr>
      <w:r w:rsidRPr="009C4408">
        <w:rPr>
          <w:lang w:bidi="si-LK"/>
        </w:rPr>
        <w:t>se sídlem Na Pankráci 1683/127, 140 00 Praha 4</w:t>
      </w:r>
    </w:p>
    <w:p w14:paraId="3D1E1546" w14:textId="77777777" w:rsidR="00520755" w:rsidRPr="009C4408" w:rsidRDefault="00520755" w:rsidP="00DB29E2">
      <w:pPr>
        <w:pStyle w:val="RLTabulka"/>
        <w:rPr>
          <w:lang w:bidi="si-LK"/>
        </w:rPr>
      </w:pPr>
      <w:r w:rsidRPr="009C4408">
        <w:rPr>
          <w:lang w:bidi="si-LK"/>
        </w:rPr>
        <w:t>zapsaná v obchodním rejstříku vedeném Městským soudem v Praze pod sp. zn. C 143781</w:t>
      </w:r>
    </w:p>
    <w:p w14:paraId="4622E829" w14:textId="77777777" w:rsidR="00520755" w:rsidRPr="009C4408" w:rsidRDefault="00520755" w:rsidP="00DB29E2">
      <w:pPr>
        <w:pStyle w:val="RLTabulka"/>
        <w:rPr>
          <w:rFonts w:ascii="Calibri" w:hAnsi="Calibri"/>
          <w:lang w:bidi="si-LK"/>
        </w:rPr>
      </w:pPr>
      <w:r w:rsidRPr="009C4408">
        <w:rPr>
          <w:rFonts w:ascii="Calibri" w:hAnsi="Calibri"/>
          <w:lang w:bidi="si-LK"/>
        </w:rPr>
        <w:t>IČO: 284 68 414</w:t>
      </w:r>
    </w:p>
    <w:p w14:paraId="44313C8B" w14:textId="77777777" w:rsidR="00520755" w:rsidRPr="009C4408" w:rsidRDefault="00520755" w:rsidP="00DB29E2">
      <w:pPr>
        <w:pStyle w:val="RLTabulka"/>
        <w:rPr>
          <w:rFonts w:ascii="Calibri" w:hAnsi="Calibri"/>
          <w:lang w:bidi="si-LK"/>
        </w:rPr>
      </w:pPr>
      <w:r w:rsidRPr="009C4408">
        <w:rPr>
          <w:rFonts w:ascii="Calibri" w:hAnsi="Calibri"/>
          <w:lang w:bidi="si-LK"/>
        </w:rPr>
        <w:t>DIČ: CZ28468414</w:t>
      </w:r>
    </w:p>
    <w:p w14:paraId="2FEC7D8F" w14:textId="2BE2E9FC" w:rsidR="00520755" w:rsidRPr="009C4408" w:rsidRDefault="00520755" w:rsidP="00DB29E2">
      <w:pPr>
        <w:pStyle w:val="RLTabulka"/>
        <w:rPr>
          <w:lang w:bidi="si-LK"/>
        </w:rPr>
      </w:pPr>
      <w:r w:rsidRPr="009C4408">
        <w:rPr>
          <w:lang w:bidi="si-LK"/>
        </w:rPr>
        <w:t xml:space="preserve">zastoupená: </w:t>
      </w:r>
      <w:r w:rsidR="00AE1A36" w:rsidRPr="00AE1A36">
        <w:rPr>
          <w:highlight w:val="black"/>
        </w:rPr>
        <w:t>xxxxxxxxxx</w:t>
      </w:r>
    </w:p>
    <w:p w14:paraId="1E99A15B" w14:textId="77777777" w:rsidR="00520755" w:rsidRPr="009C4408" w:rsidRDefault="00520755" w:rsidP="00DB29E2">
      <w:pPr>
        <w:pStyle w:val="RLTabulka"/>
      </w:pPr>
      <w:r w:rsidRPr="009C4408">
        <w:rPr>
          <w:lang w:bidi="si-LK"/>
        </w:rPr>
        <w:t>(dále jen „</w:t>
      </w:r>
      <w:r w:rsidR="00E34F43">
        <w:rPr>
          <w:b/>
          <w:lang w:bidi="si-LK"/>
        </w:rPr>
        <w:t>Poradce</w:t>
      </w:r>
      <w:r w:rsidRPr="009C4408">
        <w:rPr>
          <w:lang w:bidi="si-LK"/>
        </w:rPr>
        <w:t>“)</w:t>
      </w:r>
    </w:p>
    <w:p w14:paraId="06CFE1B3" w14:textId="77777777" w:rsidR="00EB395B" w:rsidRDefault="00EB395B" w:rsidP="00DB29E2">
      <w:pPr>
        <w:pStyle w:val="RLTabulka"/>
        <w:rPr>
          <w:rFonts w:ascii="Calibri" w:hAnsi="Calibri"/>
        </w:rPr>
      </w:pPr>
    </w:p>
    <w:p w14:paraId="701247FF" w14:textId="77777777" w:rsidR="00520755" w:rsidRPr="009C4408" w:rsidRDefault="00520755" w:rsidP="00DB29E2">
      <w:pPr>
        <w:pStyle w:val="RLTabulka"/>
      </w:pPr>
      <w:r w:rsidRPr="009C4408">
        <w:rPr>
          <w:rFonts w:ascii="Calibri" w:hAnsi="Calibri"/>
        </w:rPr>
        <w:t>(</w:t>
      </w:r>
      <w:r w:rsidR="0084493D">
        <w:rPr>
          <w:rFonts w:ascii="Calibri" w:hAnsi="Calibri"/>
        </w:rPr>
        <w:t>Klient</w:t>
      </w:r>
      <w:r w:rsidR="00C23E89">
        <w:rPr>
          <w:rFonts w:ascii="Calibri" w:hAnsi="Calibri"/>
        </w:rPr>
        <w:t xml:space="preserve"> </w:t>
      </w:r>
      <w:r w:rsidR="006C1A1B">
        <w:rPr>
          <w:rFonts w:ascii="Calibri" w:hAnsi="Calibri"/>
        </w:rPr>
        <w:t xml:space="preserve">a </w:t>
      </w:r>
      <w:r w:rsidR="0084493D">
        <w:rPr>
          <w:rFonts w:ascii="Calibri" w:hAnsi="Calibri"/>
        </w:rPr>
        <w:t>Poradce</w:t>
      </w:r>
      <w:r w:rsidR="00C23E89">
        <w:rPr>
          <w:rFonts w:ascii="Calibri" w:hAnsi="Calibri"/>
        </w:rPr>
        <w:t xml:space="preserve"> </w:t>
      </w:r>
      <w:r w:rsidRPr="009C4408">
        <w:rPr>
          <w:rFonts w:ascii="Calibri" w:hAnsi="Calibri"/>
        </w:rPr>
        <w:t>dále společně jen „</w:t>
      </w:r>
      <w:r w:rsidRPr="009C4408">
        <w:rPr>
          <w:rFonts w:ascii="Calibri" w:hAnsi="Calibri"/>
          <w:b/>
        </w:rPr>
        <w:t>Smluvní strany</w:t>
      </w:r>
      <w:r w:rsidRPr="009C4408">
        <w:rPr>
          <w:rFonts w:ascii="Calibri" w:hAnsi="Calibri"/>
        </w:rPr>
        <w:t>“, každý zvlášť pak jako „</w:t>
      </w:r>
      <w:r w:rsidRPr="009C4408">
        <w:rPr>
          <w:rFonts w:ascii="Calibri" w:hAnsi="Calibri"/>
          <w:b/>
        </w:rPr>
        <w:t>Smluvní strana</w:t>
      </w:r>
      <w:r w:rsidRPr="009C4408">
        <w:rPr>
          <w:rFonts w:ascii="Calibri" w:hAnsi="Calibri"/>
        </w:rPr>
        <w:t>“)</w:t>
      </w:r>
    </w:p>
    <w:p w14:paraId="0860F5C8" w14:textId="77777777" w:rsidR="00B40CBE" w:rsidRDefault="00B40CBE" w:rsidP="00DB29E2"/>
    <w:p w14:paraId="0AC19BC1" w14:textId="77777777" w:rsidR="000C271A" w:rsidRDefault="00DB29E2" w:rsidP="00C96444">
      <w:pPr>
        <w:rPr>
          <w:rFonts w:cstheme="minorHAnsi"/>
          <w:b/>
          <w:szCs w:val="22"/>
        </w:rPr>
      </w:pPr>
      <w:r>
        <w:t xml:space="preserve">se níže uvedeného dne, měsíce a roku </w:t>
      </w:r>
      <w:r w:rsidR="003E0BB4">
        <w:t xml:space="preserve">dohodly na uzavření této </w:t>
      </w:r>
      <w:r w:rsidR="0048009D">
        <w:t>S</w:t>
      </w:r>
      <w:r w:rsidR="003E0BB4">
        <w:t xml:space="preserve">mlouvy </w:t>
      </w:r>
      <w:r w:rsidR="00B40CBE" w:rsidRPr="009C4408">
        <w:t>o p</w:t>
      </w:r>
      <w:r w:rsidR="00B40CBE" w:rsidRPr="009C4408">
        <w:rPr>
          <w:rFonts w:cstheme="minorHAnsi"/>
          <w:szCs w:val="22"/>
        </w:rPr>
        <w:t>oskytování právních služeb</w:t>
      </w:r>
      <w:r w:rsidR="003E0BB4">
        <w:rPr>
          <w:rFonts w:cstheme="minorHAnsi"/>
          <w:szCs w:val="22"/>
        </w:rPr>
        <w:t xml:space="preserve"> </w:t>
      </w:r>
      <w:r w:rsidR="00B40CBE" w:rsidRPr="009C4408">
        <w:rPr>
          <w:rFonts w:cstheme="minorHAnsi"/>
          <w:szCs w:val="22"/>
        </w:rPr>
        <w:t>(dále jen „</w:t>
      </w:r>
      <w:r w:rsidR="00B40CBE" w:rsidRPr="009C4408">
        <w:rPr>
          <w:rFonts w:cstheme="minorHAnsi"/>
          <w:b/>
          <w:szCs w:val="22"/>
        </w:rPr>
        <w:t>Smlouva</w:t>
      </w:r>
      <w:r w:rsidR="00B40CBE" w:rsidRPr="009C4408">
        <w:rPr>
          <w:rFonts w:cstheme="minorHAnsi"/>
          <w:szCs w:val="22"/>
        </w:rPr>
        <w:t>“)</w:t>
      </w:r>
      <w:r w:rsidR="003E0BB4">
        <w:rPr>
          <w:rFonts w:cstheme="minorHAnsi"/>
          <w:b/>
          <w:szCs w:val="22"/>
        </w:rPr>
        <w:t xml:space="preserve">, </w:t>
      </w:r>
      <w:r w:rsidR="003E0BB4">
        <w:t>jejímž účelem</w:t>
      </w:r>
      <w:r w:rsidR="003E0BB4" w:rsidRPr="009C4408">
        <w:t xml:space="preserve"> je stanovení podmínek pro řádné poskytování právních služeb z</w:t>
      </w:r>
      <w:r w:rsidR="00E34F43">
        <w:t>e</w:t>
      </w:r>
      <w:r w:rsidR="006C1A1B">
        <w:t xml:space="preserve"> strany</w:t>
      </w:r>
      <w:r w:rsidR="003E0BB4" w:rsidRPr="009C4408">
        <w:t xml:space="preserve"> </w:t>
      </w:r>
      <w:r w:rsidR="00E34F43">
        <w:t xml:space="preserve">Poradce </w:t>
      </w:r>
      <w:r w:rsidR="003E0BB4" w:rsidRPr="009C4408">
        <w:t>ve prospěch</w:t>
      </w:r>
      <w:r w:rsidR="00E34F43">
        <w:t xml:space="preserve"> Klienta</w:t>
      </w:r>
      <w:r w:rsidR="003E0BB4" w:rsidRPr="009C4408">
        <w:t>, a to s cílem ochrany a prosazování</w:t>
      </w:r>
      <w:r w:rsidR="00C23E89">
        <w:t xml:space="preserve"> </w:t>
      </w:r>
      <w:r w:rsidR="003E0BB4" w:rsidRPr="009C4408">
        <w:t>oprávněných zájmů</w:t>
      </w:r>
      <w:r w:rsidR="00E34F43">
        <w:t xml:space="preserve"> Klienta</w:t>
      </w:r>
      <w:r w:rsidR="003E0BB4">
        <w:t>.</w:t>
      </w:r>
    </w:p>
    <w:p w14:paraId="56F8780A" w14:textId="77777777" w:rsidR="00C85BD6" w:rsidRDefault="00C85BD6" w:rsidP="00C85BD6">
      <w:pPr>
        <w:jc w:val="center"/>
        <w:rPr>
          <w:rFonts w:cs="Calibri"/>
          <w:szCs w:val="22"/>
        </w:rPr>
      </w:pPr>
    </w:p>
    <w:p w14:paraId="3DE04B35" w14:textId="49560F92" w:rsidR="00DE4EDE" w:rsidRPr="00B50BFA" w:rsidRDefault="00DE4EDE" w:rsidP="00DE4EDE">
      <w:pPr>
        <w:jc w:val="center"/>
        <w:rPr>
          <w:rFonts w:cs="Calibri"/>
          <w:szCs w:val="22"/>
        </w:rPr>
      </w:pPr>
      <w:r w:rsidRPr="00B50BFA">
        <w:rPr>
          <w:rFonts w:cs="Calibri"/>
          <w:szCs w:val="22"/>
        </w:rPr>
        <w:t xml:space="preserve">Smluvní strany uzavírají tuto smlouvu na základě </w:t>
      </w:r>
      <w:r w:rsidR="001866D5">
        <w:rPr>
          <w:rFonts w:cs="Calibri"/>
          <w:szCs w:val="22"/>
        </w:rPr>
        <w:t>„</w:t>
      </w:r>
      <w:r w:rsidRPr="00B50BFA">
        <w:rPr>
          <w:rFonts w:cs="Calibri"/>
          <w:szCs w:val="22"/>
        </w:rPr>
        <w:t>Rozhodnutí o výběru nejvhodnější nabídky</w:t>
      </w:r>
      <w:r w:rsidR="001866D5">
        <w:rPr>
          <w:rFonts w:cs="Calibri"/>
          <w:szCs w:val="22"/>
        </w:rPr>
        <w:t>“</w:t>
      </w:r>
      <w:r w:rsidRPr="00B50BFA">
        <w:rPr>
          <w:rFonts w:cs="Calibri"/>
          <w:szCs w:val="22"/>
        </w:rPr>
        <w:t xml:space="preserve"> ze dne </w:t>
      </w:r>
      <w:r>
        <w:rPr>
          <w:rFonts w:cs="Calibri"/>
          <w:szCs w:val="22"/>
        </w:rPr>
        <w:t>30.8</w:t>
      </w:r>
      <w:r w:rsidRPr="00B50BFA">
        <w:rPr>
          <w:rFonts w:cs="Calibri"/>
          <w:szCs w:val="22"/>
        </w:rPr>
        <w:t xml:space="preserve">.2022 v rámci veřejné zakázky malého rozsahu s názvem: </w:t>
      </w:r>
      <w:r w:rsidRPr="00B50BFA">
        <w:rPr>
          <w:rFonts w:cs="Calibri"/>
          <w:b/>
          <w:szCs w:val="22"/>
        </w:rPr>
        <w:t>„</w:t>
      </w:r>
      <w:r>
        <w:rPr>
          <w:rFonts w:cs="Calibri"/>
          <w:b/>
          <w:szCs w:val="22"/>
        </w:rPr>
        <w:t>Poskytování právních služeb pro RBP, zdravotní pojišťovnu</w:t>
      </w:r>
      <w:r w:rsidRPr="00B50BFA">
        <w:rPr>
          <w:rFonts w:cs="Calibri"/>
          <w:b/>
          <w:szCs w:val="22"/>
        </w:rPr>
        <w:t>“ (dále jen „veřejná zakázka“).</w:t>
      </w:r>
      <w:r w:rsidRPr="00B50BFA">
        <w:rPr>
          <w:rFonts w:cs="Calibri"/>
          <w:szCs w:val="22"/>
        </w:rPr>
        <w:t xml:space="preserve">  V rámci výběrového řízení byla </w:t>
      </w:r>
      <w:r>
        <w:rPr>
          <w:rFonts w:cs="Calibri"/>
          <w:szCs w:val="22"/>
        </w:rPr>
        <w:t>Poradcem</w:t>
      </w:r>
      <w:r w:rsidRPr="00B50BFA">
        <w:rPr>
          <w:rFonts w:cs="Calibri"/>
          <w:szCs w:val="22"/>
        </w:rPr>
        <w:t xml:space="preserve"> předložena nabídka na služby dle požadavků </w:t>
      </w:r>
      <w:r>
        <w:rPr>
          <w:rFonts w:cs="Calibri"/>
          <w:szCs w:val="22"/>
        </w:rPr>
        <w:t>Klienta</w:t>
      </w:r>
      <w:r w:rsidRPr="00B50BFA">
        <w:rPr>
          <w:rFonts w:cs="Calibri"/>
          <w:szCs w:val="22"/>
        </w:rPr>
        <w:t>.</w:t>
      </w:r>
    </w:p>
    <w:p w14:paraId="4080E107" w14:textId="77777777" w:rsidR="003E0BB4" w:rsidRDefault="003E0BB4" w:rsidP="00AC33E5">
      <w:pPr>
        <w:rPr>
          <w:rFonts w:cstheme="minorHAnsi"/>
          <w:b/>
          <w:szCs w:val="22"/>
        </w:rPr>
      </w:pPr>
    </w:p>
    <w:p w14:paraId="2B459FF0" w14:textId="77777777" w:rsidR="003E0BB4" w:rsidRDefault="003E0BB4" w:rsidP="00AC33E5">
      <w:pPr>
        <w:rPr>
          <w:rFonts w:cstheme="minorHAnsi"/>
          <w:b/>
          <w:szCs w:val="22"/>
        </w:rPr>
      </w:pPr>
      <w:r>
        <w:rPr>
          <w:rFonts w:cstheme="minorHAnsi"/>
          <w:b/>
          <w:szCs w:val="22"/>
        </w:rPr>
        <w:t>Smlouvu tvoří následující části:</w:t>
      </w:r>
    </w:p>
    <w:p w14:paraId="29157E39" w14:textId="77777777" w:rsidR="003E0BB4" w:rsidRDefault="003E0BB4" w:rsidP="003E0BB4">
      <w:pPr>
        <w:pStyle w:val="Odstavecseseznamem"/>
        <w:numPr>
          <w:ilvl w:val="0"/>
          <w:numId w:val="9"/>
        </w:numPr>
        <w:rPr>
          <w:rFonts w:cstheme="minorHAnsi"/>
          <w:b/>
          <w:szCs w:val="22"/>
        </w:rPr>
      </w:pPr>
      <w:r>
        <w:rPr>
          <w:rFonts w:cstheme="minorHAnsi"/>
          <w:b/>
          <w:szCs w:val="22"/>
        </w:rPr>
        <w:t>Přehled</w:t>
      </w:r>
      <w:r w:rsidR="007E23E2">
        <w:rPr>
          <w:rFonts w:cstheme="minorHAnsi"/>
          <w:b/>
          <w:szCs w:val="22"/>
        </w:rPr>
        <w:t xml:space="preserve"> služeb</w:t>
      </w:r>
      <w:r w:rsidR="007E23E2" w:rsidRPr="007E23E2">
        <w:rPr>
          <w:rFonts w:cstheme="minorHAnsi"/>
          <w:bCs/>
          <w:szCs w:val="22"/>
        </w:rPr>
        <w:t>, kde jsou uvedeny základní parametry právních služeb</w:t>
      </w:r>
      <w:r w:rsidR="00EB395B">
        <w:rPr>
          <w:rFonts w:cstheme="minorHAnsi"/>
          <w:bCs/>
          <w:szCs w:val="22"/>
        </w:rPr>
        <w:t>.</w:t>
      </w:r>
    </w:p>
    <w:p w14:paraId="389827D9" w14:textId="77777777" w:rsidR="003E0BB4" w:rsidRPr="007E23E2" w:rsidRDefault="003E0BB4" w:rsidP="003E0BB4">
      <w:pPr>
        <w:pStyle w:val="Odstavecseseznamem"/>
        <w:numPr>
          <w:ilvl w:val="0"/>
          <w:numId w:val="9"/>
        </w:numPr>
        <w:rPr>
          <w:rFonts w:cstheme="minorHAnsi"/>
          <w:bCs/>
          <w:szCs w:val="22"/>
        </w:rPr>
      </w:pPr>
      <w:r>
        <w:rPr>
          <w:rFonts w:cstheme="minorHAnsi"/>
          <w:b/>
          <w:szCs w:val="22"/>
        </w:rPr>
        <w:t>Podmínky poskytování právních služeb</w:t>
      </w:r>
      <w:r w:rsidR="00336AA3">
        <w:rPr>
          <w:rFonts w:cstheme="minorHAnsi"/>
          <w:bCs/>
          <w:szCs w:val="22"/>
        </w:rPr>
        <w:t xml:space="preserve"> (dále jen „</w:t>
      </w:r>
      <w:r w:rsidR="00336AA3" w:rsidRPr="00AE6988">
        <w:rPr>
          <w:rFonts w:cstheme="minorHAnsi"/>
          <w:b/>
          <w:szCs w:val="22"/>
        </w:rPr>
        <w:t>Podmínky</w:t>
      </w:r>
      <w:r w:rsidR="00336AA3">
        <w:rPr>
          <w:rFonts w:cstheme="minorHAnsi"/>
          <w:bCs/>
          <w:szCs w:val="22"/>
        </w:rPr>
        <w:t>“),</w:t>
      </w:r>
      <w:r w:rsidR="007E23E2" w:rsidRPr="007E23E2">
        <w:rPr>
          <w:rFonts w:cstheme="minorHAnsi"/>
          <w:bCs/>
          <w:szCs w:val="22"/>
        </w:rPr>
        <w:t xml:space="preserve"> kde jsou uvedeny </w:t>
      </w:r>
      <w:r w:rsidR="007E23E2">
        <w:rPr>
          <w:rFonts w:cstheme="minorHAnsi"/>
          <w:bCs/>
          <w:szCs w:val="22"/>
        </w:rPr>
        <w:t>podrobné informace zejména o rozsahu právních služeb, odměně za poskytování právních služeb a o právech a povinnostech Smluvních stran při poskytování právních služeb</w:t>
      </w:r>
      <w:r w:rsidR="00EB395B">
        <w:rPr>
          <w:rFonts w:cstheme="minorHAnsi"/>
          <w:bCs/>
          <w:szCs w:val="22"/>
        </w:rPr>
        <w:t>.</w:t>
      </w:r>
    </w:p>
    <w:p w14:paraId="403D9330" w14:textId="4586086C" w:rsidR="007E23E2" w:rsidRPr="007E23E2" w:rsidRDefault="004D4FFB" w:rsidP="007E23E2">
      <w:pPr>
        <w:rPr>
          <w:rFonts w:cstheme="minorHAnsi"/>
          <w:b/>
          <w:szCs w:val="22"/>
        </w:rPr>
        <w:sectPr w:rsidR="007E23E2" w:rsidRPr="007E23E2" w:rsidSect="00E41D1D">
          <w:footerReference w:type="default" r:id="rId11"/>
          <w:headerReference w:type="first" r:id="rId12"/>
          <w:pgSz w:w="11906" w:h="16838" w:code="9"/>
          <w:pgMar w:top="1418" w:right="1418" w:bottom="1418" w:left="1418" w:header="629" w:footer="306" w:gutter="0"/>
          <w:cols w:space="708"/>
          <w:titlePg/>
          <w:docGrid w:linePitch="360"/>
        </w:sectPr>
      </w:pPr>
      <w:r w:rsidDel="004D4FFB">
        <w:rPr>
          <w:rFonts w:cstheme="minorHAnsi"/>
          <w:b/>
          <w:szCs w:val="22"/>
        </w:rPr>
        <w:t xml:space="preserve"> </w:t>
      </w:r>
    </w:p>
    <w:p w14:paraId="15446CBC" w14:textId="77777777" w:rsidR="00520755" w:rsidRDefault="00520755" w:rsidP="00520755">
      <w:pPr>
        <w:pStyle w:val="RLNadpis2rovn"/>
        <w:numPr>
          <w:ilvl w:val="0"/>
          <w:numId w:val="0"/>
        </w:numPr>
        <w:spacing w:before="0"/>
        <w:ind w:left="737" w:hanging="737"/>
        <w:rPr>
          <w:b w:val="0"/>
          <w:bCs/>
        </w:rPr>
      </w:pPr>
      <w:r>
        <w:lastRenderedPageBreak/>
        <w:t>Přehled</w:t>
      </w:r>
      <w:r w:rsidR="007E23E2">
        <w:t xml:space="preserve"> služeb</w:t>
      </w:r>
    </w:p>
    <w:p w14:paraId="7D0C2908" w14:textId="77777777" w:rsidR="00AC33E5" w:rsidRPr="009C4408" w:rsidRDefault="00816964" w:rsidP="003E0BB4">
      <w:pPr>
        <w:rPr>
          <w:b/>
        </w:rPr>
      </w:pPr>
      <w:r>
        <w:rPr>
          <w:b/>
          <w:bCs/>
        </w:rPr>
        <w:t>Služby</w:t>
      </w:r>
      <w:r w:rsidR="00AC33E5">
        <w:rPr>
          <w:b/>
          <w:bCs/>
        </w:rPr>
        <w:t>.</w:t>
      </w:r>
      <w:bookmarkStart w:id="0" w:name="_Ref43892245"/>
      <w:r w:rsidR="00AC33E5">
        <w:t xml:space="preserve"> </w:t>
      </w:r>
      <w:r w:rsidR="002137B1">
        <w:t>N</w:t>
      </w:r>
      <w:r w:rsidR="00AC33E5" w:rsidRPr="009C4408">
        <w:t xml:space="preserve">a základě této Smlouvy </w:t>
      </w:r>
      <w:r w:rsidR="00E34F43">
        <w:t>poskytne Poradce Klientovi</w:t>
      </w:r>
      <w:r w:rsidR="00AC33E5" w:rsidRPr="009C4408">
        <w:t xml:space="preserve"> </w:t>
      </w:r>
      <w:r w:rsidR="0005579F">
        <w:t>právní služby</w:t>
      </w:r>
      <w:r w:rsidR="00AC33E5" w:rsidRPr="009C4408">
        <w:t xml:space="preserve"> </w:t>
      </w:r>
      <w:r w:rsidR="0005579F" w:rsidRPr="009C4408">
        <w:t>(dále jen „</w:t>
      </w:r>
      <w:r w:rsidR="0005579F" w:rsidRPr="009C4408">
        <w:rPr>
          <w:b/>
        </w:rPr>
        <w:t>Služby</w:t>
      </w:r>
      <w:r w:rsidR="0005579F" w:rsidRPr="009C4408">
        <w:t>“)</w:t>
      </w:r>
      <w:bookmarkEnd w:id="0"/>
      <w:r w:rsidR="0005579F">
        <w:t xml:space="preserve"> v následujícím rozsahu:</w:t>
      </w:r>
    </w:p>
    <w:p w14:paraId="568F15B6" w14:textId="77777777" w:rsidR="0005579F" w:rsidRPr="0005579F" w:rsidRDefault="0005579F" w:rsidP="003E0BB4">
      <w:pPr>
        <w:pStyle w:val="Odstavecseseznamem"/>
        <w:numPr>
          <w:ilvl w:val="0"/>
          <w:numId w:val="5"/>
        </w:numPr>
        <w:rPr>
          <w:bCs/>
        </w:rPr>
      </w:pPr>
      <w:r w:rsidRPr="0005579F">
        <w:rPr>
          <w:bCs/>
        </w:rPr>
        <w:t>Objednané služby:</w:t>
      </w:r>
    </w:p>
    <w:p w14:paraId="589E2120" w14:textId="77777777" w:rsidR="00C96444" w:rsidRPr="00FF3F8C" w:rsidRDefault="00C96444" w:rsidP="003E0BB4">
      <w:pPr>
        <w:pStyle w:val="Odstavecseseznamem"/>
        <w:numPr>
          <w:ilvl w:val="1"/>
          <w:numId w:val="6"/>
        </w:numPr>
      </w:pPr>
      <w:r w:rsidRPr="00FF3F8C">
        <w:rPr>
          <w:b/>
        </w:rPr>
        <w:t>Poskytování odborných konzultací,</w:t>
      </w:r>
    </w:p>
    <w:p w14:paraId="6113B817" w14:textId="77777777" w:rsidR="00C96444" w:rsidRPr="00FF3F8C" w:rsidRDefault="00C96444" w:rsidP="003E0BB4">
      <w:pPr>
        <w:pStyle w:val="Odstavecseseznamem"/>
        <w:numPr>
          <w:ilvl w:val="1"/>
          <w:numId w:val="6"/>
        </w:numPr>
      </w:pPr>
      <w:r w:rsidRPr="00FF3F8C">
        <w:rPr>
          <w:b/>
        </w:rPr>
        <w:t>Zpracování právních stanovisek, analýz, rozborů,</w:t>
      </w:r>
    </w:p>
    <w:p w14:paraId="6095B125" w14:textId="77777777" w:rsidR="00C96444" w:rsidRPr="00FF3F8C" w:rsidRDefault="00C96444" w:rsidP="003E0BB4">
      <w:pPr>
        <w:pStyle w:val="Odstavecseseznamem"/>
        <w:numPr>
          <w:ilvl w:val="1"/>
          <w:numId w:val="6"/>
        </w:numPr>
      </w:pPr>
      <w:r w:rsidRPr="00FF3F8C">
        <w:rPr>
          <w:b/>
        </w:rPr>
        <w:t>Sepisování listin a jiných podkladů dle pokynů Klienta,</w:t>
      </w:r>
    </w:p>
    <w:p w14:paraId="5C59AEFA" w14:textId="77777777" w:rsidR="00C96444" w:rsidRPr="00FF3F8C" w:rsidRDefault="00C96444" w:rsidP="003E0BB4">
      <w:pPr>
        <w:pStyle w:val="Odstavecseseznamem"/>
        <w:numPr>
          <w:ilvl w:val="1"/>
          <w:numId w:val="6"/>
        </w:numPr>
      </w:pPr>
      <w:r w:rsidRPr="00FF3F8C">
        <w:rPr>
          <w:b/>
        </w:rPr>
        <w:t>Sepisování či posuzování smluvních dokumentů a podkladů a jejich revize,</w:t>
      </w:r>
    </w:p>
    <w:p w14:paraId="35A69038" w14:textId="77777777" w:rsidR="00FF3F8C" w:rsidRPr="00FF3F8C" w:rsidRDefault="00C96444" w:rsidP="003E0BB4">
      <w:pPr>
        <w:pStyle w:val="Odstavecseseznamem"/>
        <w:numPr>
          <w:ilvl w:val="1"/>
          <w:numId w:val="6"/>
        </w:numPr>
      </w:pPr>
      <w:r w:rsidRPr="00FF3F8C">
        <w:rPr>
          <w:b/>
        </w:rPr>
        <w:t>Účast na jednáních dle pokynu zadavatele dle jeho potřeb</w:t>
      </w:r>
      <w:r w:rsidR="00FF3F8C" w:rsidRPr="00FF3F8C">
        <w:rPr>
          <w:b/>
        </w:rPr>
        <w:t>.</w:t>
      </w:r>
    </w:p>
    <w:p w14:paraId="059EF78E" w14:textId="77777777" w:rsidR="00D24656" w:rsidRPr="006557D8" w:rsidRDefault="00D24656" w:rsidP="006557D8">
      <w:pPr>
        <w:ind w:firstLine="708"/>
      </w:pPr>
      <w:r w:rsidRPr="006557D8">
        <w:t>(dále společně jen „</w:t>
      </w:r>
      <w:r w:rsidRPr="006557D8">
        <w:rPr>
          <w:b/>
          <w:bCs/>
        </w:rPr>
        <w:t>Objednané služby</w:t>
      </w:r>
      <w:r w:rsidRPr="006557D8">
        <w:t>“)</w:t>
      </w:r>
    </w:p>
    <w:p w14:paraId="3E8BA5F4" w14:textId="77777777" w:rsidR="00AC33E5" w:rsidRPr="00AC33E5" w:rsidRDefault="00AC33E5" w:rsidP="003E0BB4">
      <w:pPr>
        <w:pStyle w:val="Odstavecseseznamem"/>
        <w:numPr>
          <w:ilvl w:val="0"/>
          <w:numId w:val="6"/>
        </w:numPr>
      </w:pPr>
      <w:r w:rsidRPr="00AC33E5">
        <w:t xml:space="preserve">Služby nad rámec </w:t>
      </w:r>
      <w:r w:rsidR="00D24656">
        <w:t>O</w:t>
      </w:r>
      <w:r w:rsidRPr="00AC33E5">
        <w:t>bjednaných služeb</w:t>
      </w:r>
      <w:r w:rsidR="0005579F">
        <w:t xml:space="preserve"> </w:t>
      </w:r>
      <w:r w:rsidR="007E23E2">
        <w:t>na základě objednávek</w:t>
      </w:r>
      <w:r w:rsidRPr="00AC33E5">
        <w:t xml:space="preserve"> učiněných postupem stanoveným v Podmínkách poskytování právních služeb</w:t>
      </w:r>
      <w:r w:rsidR="007E23E2">
        <w:t>, není-li uzavřena samostatná smlouva</w:t>
      </w:r>
      <w:r w:rsidRPr="00AC33E5">
        <w:t>.</w:t>
      </w:r>
    </w:p>
    <w:p w14:paraId="0E6A514B" w14:textId="3883037C" w:rsidR="00EF4263" w:rsidRDefault="00AC33E5" w:rsidP="003E0BB4">
      <w:bookmarkStart w:id="1" w:name="_Ref464769371"/>
      <w:r w:rsidRPr="00AC33E5">
        <w:rPr>
          <w:b/>
          <w:bCs/>
        </w:rPr>
        <w:t>Odměna</w:t>
      </w:r>
      <w:r>
        <w:t xml:space="preserve">. </w:t>
      </w:r>
      <w:r w:rsidR="006C1A1B">
        <w:t>Z</w:t>
      </w:r>
      <w:r>
        <w:t>a poskytování Služeb</w:t>
      </w:r>
      <w:r w:rsidR="00C23E89">
        <w:t xml:space="preserve"> </w:t>
      </w:r>
      <w:r>
        <w:t>náleží</w:t>
      </w:r>
      <w:r w:rsidR="00E34F43">
        <w:t xml:space="preserve"> Poradci</w:t>
      </w:r>
      <w:r w:rsidRPr="009C4408">
        <w:t xml:space="preserve"> </w:t>
      </w:r>
      <w:r w:rsidRPr="003C470A">
        <w:t>hodinová odměna</w:t>
      </w:r>
      <w:r w:rsidR="0005579F">
        <w:t>, jejíž sazba</w:t>
      </w:r>
      <w:r w:rsidRPr="009C4408">
        <w:t xml:space="preserve"> činí</w:t>
      </w:r>
      <w:r>
        <w:t xml:space="preserve"> ke dni uzavření této </w:t>
      </w:r>
      <w:r w:rsidRPr="00C96444">
        <w:t xml:space="preserve">Smlouvy </w:t>
      </w:r>
      <w:r w:rsidR="00C96444" w:rsidRPr="00C96444">
        <w:t>3</w:t>
      </w:r>
      <w:r w:rsidRPr="00C96444">
        <w:t>.</w:t>
      </w:r>
      <w:r w:rsidR="00C96444" w:rsidRPr="00C96444">
        <w:t>0</w:t>
      </w:r>
      <w:r w:rsidRPr="00C96444">
        <w:t>00,- Kč +</w:t>
      </w:r>
      <w:r w:rsidRPr="009C4408">
        <w:t xml:space="preserve"> DPH.</w:t>
      </w:r>
      <w:r w:rsidRPr="009C4408" w:rsidDel="00D9459B">
        <w:t xml:space="preserve"> </w:t>
      </w:r>
      <w:r w:rsidRPr="009C4408">
        <w:t>Odměna se vypočítává za každou započatou čtvrthodinu poskytování Služeb</w:t>
      </w:r>
      <w:r w:rsidRPr="00492BC8">
        <w:rPr>
          <w:rFonts w:cstheme="minorHAnsi"/>
        </w:rPr>
        <w:t>.</w:t>
      </w:r>
      <w:r w:rsidRPr="009C4408">
        <w:t xml:space="preserve"> </w:t>
      </w:r>
      <w:bookmarkEnd w:id="1"/>
      <w:r w:rsidR="00F363D2">
        <w:t>D</w:t>
      </w:r>
      <w:r w:rsidR="00EF4263">
        <w:t xml:space="preserve">ále </w:t>
      </w:r>
      <w:r w:rsidR="00E34F43">
        <w:t>Poradci</w:t>
      </w:r>
      <w:r w:rsidR="00F363D2">
        <w:t xml:space="preserve"> </w:t>
      </w:r>
      <w:r w:rsidR="00EF4263">
        <w:t>náleží náhrada nákladů v souladu s</w:t>
      </w:r>
      <w:r w:rsidR="00497404">
        <w:t> </w:t>
      </w:r>
      <w:r w:rsidR="00EF4263">
        <w:t>čl</w:t>
      </w:r>
      <w:r w:rsidR="00497404">
        <w:t xml:space="preserve">. </w:t>
      </w:r>
      <w:r w:rsidR="00EF4263">
        <w:fldChar w:fldCharType="begin"/>
      </w:r>
      <w:r w:rsidR="00EF4263">
        <w:instrText xml:space="preserve"> REF _Ref463902445 \n \h </w:instrText>
      </w:r>
      <w:r w:rsidR="00EF4263">
        <w:fldChar w:fldCharType="separate"/>
      </w:r>
      <w:r w:rsidR="006F474D">
        <w:t>2</w:t>
      </w:r>
      <w:r w:rsidR="00EF4263">
        <w:fldChar w:fldCharType="end"/>
      </w:r>
      <w:r w:rsidR="00EF4263">
        <w:t xml:space="preserve"> Podmínek.</w:t>
      </w:r>
    </w:p>
    <w:p w14:paraId="1FBD60F2" w14:textId="550283BA" w:rsidR="005B1240" w:rsidRPr="00AE6988" w:rsidRDefault="00E34F43" w:rsidP="00AE6988">
      <w:r>
        <w:rPr>
          <w:b/>
          <w:bCs/>
        </w:rPr>
        <w:t>P</w:t>
      </w:r>
      <w:r w:rsidR="005B1240" w:rsidRPr="00AE6988">
        <w:rPr>
          <w:b/>
          <w:bCs/>
        </w:rPr>
        <w:t>ovinnosti</w:t>
      </w:r>
      <w:r>
        <w:rPr>
          <w:b/>
          <w:bCs/>
        </w:rPr>
        <w:t xml:space="preserve"> Klienta</w:t>
      </w:r>
      <w:r w:rsidR="005B1240">
        <w:t xml:space="preserve">. </w:t>
      </w:r>
      <w:r>
        <w:t>Klient se zavazuje</w:t>
      </w:r>
      <w:r w:rsidR="005B1240" w:rsidRPr="009C4408">
        <w:t xml:space="preserve"> </w:t>
      </w:r>
      <w:r w:rsidR="00497404" w:rsidRPr="009C4408">
        <w:t xml:space="preserve">odebrat </w:t>
      </w:r>
      <w:r w:rsidR="005B1240" w:rsidRPr="009C4408">
        <w:t xml:space="preserve">od </w:t>
      </w:r>
      <w:r>
        <w:t>Poradce</w:t>
      </w:r>
      <w:r w:rsidR="005B1240" w:rsidRPr="009C4408">
        <w:t xml:space="preserve"> objednané Služby, </w:t>
      </w:r>
      <w:r w:rsidR="00497404" w:rsidRPr="009C4408">
        <w:t xml:space="preserve">zaplatit </w:t>
      </w:r>
      <w:r w:rsidR="00497404">
        <w:t xml:space="preserve">Poradci </w:t>
      </w:r>
      <w:r w:rsidR="005B1240" w:rsidRPr="009C4408">
        <w:t xml:space="preserve">za dodané Služby sjednanou odměnu a náhradu nákladů dle čl. </w:t>
      </w:r>
      <w:r w:rsidR="00497404">
        <w:fldChar w:fldCharType="begin"/>
      </w:r>
      <w:r w:rsidR="00497404">
        <w:instrText xml:space="preserve"> REF _Ref463902445 \n \h </w:instrText>
      </w:r>
      <w:r w:rsidR="00497404">
        <w:fldChar w:fldCharType="separate"/>
      </w:r>
      <w:r w:rsidR="006F474D">
        <w:t>2</w:t>
      </w:r>
      <w:r w:rsidR="00497404">
        <w:fldChar w:fldCharType="end"/>
      </w:r>
      <w:r w:rsidR="005B1240" w:rsidRPr="009C4408">
        <w:t xml:space="preserve"> </w:t>
      </w:r>
      <w:r w:rsidR="00336AA3">
        <w:t>Podmínek</w:t>
      </w:r>
      <w:r w:rsidR="005B1240" w:rsidRPr="009C4408">
        <w:t xml:space="preserve"> a poskytnout </w:t>
      </w:r>
      <w:r>
        <w:t>Poradci</w:t>
      </w:r>
      <w:r w:rsidR="005B1240" w:rsidRPr="009C4408">
        <w:t xml:space="preserve"> řádnou součinnost zejména dle čl. </w:t>
      </w:r>
      <w:r w:rsidR="00497404">
        <w:fldChar w:fldCharType="begin"/>
      </w:r>
      <w:r w:rsidR="00497404">
        <w:instrText xml:space="preserve"> REF _Ref57107744 \n \h </w:instrText>
      </w:r>
      <w:r w:rsidR="00497404">
        <w:fldChar w:fldCharType="separate"/>
      </w:r>
      <w:r w:rsidR="006F474D">
        <w:t>5</w:t>
      </w:r>
      <w:r w:rsidR="00497404">
        <w:fldChar w:fldCharType="end"/>
      </w:r>
      <w:r w:rsidR="005B1240" w:rsidRPr="009C4408">
        <w:t xml:space="preserve"> </w:t>
      </w:r>
      <w:r w:rsidR="00336AA3">
        <w:t>Podmínek</w:t>
      </w:r>
      <w:r w:rsidR="005B1240" w:rsidRPr="009C4408">
        <w:t>.</w:t>
      </w:r>
    </w:p>
    <w:p w14:paraId="3F3CEE51" w14:textId="394E061A" w:rsidR="00B40CBE" w:rsidRPr="006C3E8E" w:rsidRDefault="005B1240" w:rsidP="003E0BB4">
      <w:pPr>
        <w:rPr>
          <w:b/>
        </w:rPr>
      </w:pPr>
      <w:r>
        <w:rPr>
          <w:b/>
          <w:bCs/>
        </w:rPr>
        <w:t>F</w:t>
      </w:r>
      <w:r w:rsidR="00AC33E5" w:rsidRPr="00AC33E5">
        <w:rPr>
          <w:b/>
          <w:bCs/>
        </w:rPr>
        <w:t>akturace</w:t>
      </w:r>
      <w:r w:rsidR="00AC33E5">
        <w:t xml:space="preserve">. </w:t>
      </w:r>
      <w:r w:rsidR="00B40CBE" w:rsidRPr="009C4408">
        <w:t>Vyúčtování poskytnutých Služeb bude</w:t>
      </w:r>
      <w:r w:rsidR="00B40CBE">
        <w:t xml:space="preserve"> </w:t>
      </w:r>
      <w:r w:rsidR="00B40CBE" w:rsidRPr="009C4408">
        <w:t>prováděno měsíčně, a to vždy zpětně</w:t>
      </w:r>
      <w:r w:rsidR="00B40CBE">
        <w:t xml:space="preserve">. </w:t>
      </w:r>
      <w:r w:rsidR="002137B1">
        <w:t>F</w:t>
      </w:r>
      <w:r w:rsidR="00EF4263" w:rsidRPr="00824712">
        <w:t>aktury</w:t>
      </w:r>
      <w:r w:rsidR="002137B1">
        <w:t xml:space="preserve"> </w:t>
      </w:r>
      <w:r w:rsidR="00EF4263" w:rsidRPr="00824712">
        <w:t xml:space="preserve">bude </w:t>
      </w:r>
      <w:r w:rsidR="00E34F43">
        <w:t xml:space="preserve">Poradce </w:t>
      </w:r>
      <w:r w:rsidR="00EF4263" w:rsidRPr="00824712">
        <w:t>zasílat</w:t>
      </w:r>
      <w:r w:rsidR="00E34F43">
        <w:t xml:space="preserve"> Klientovi</w:t>
      </w:r>
      <w:r w:rsidR="00EF4263" w:rsidRPr="00824712">
        <w:t xml:space="preserve"> pouze elektronicky na e-</w:t>
      </w:r>
      <w:r w:rsidR="00EF4263" w:rsidRPr="00C96444">
        <w:t xml:space="preserve">mailovou adresu: </w:t>
      </w:r>
      <w:hyperlink r:id="rId13" w:history="1">
        <w:r w:rsidR="00C96444" w:rsidRPr="0037279E">
          <w:rPr>
            <w:rStyle w:val="Hypertextovodkaz"/>
          </w:rPr>
          <w:t>faktury@rbp213.cz</w:t>
        </w:r>
      </w:hyperlink>
      <w:r w:rsidR="00EF4263" w:rsidRPr="00C96444">
        <w:t>.</w:t>
      </w:r>
    </w:p>
    <w:p w14:paraId="1F8F816E" w14:textId="7C11BA99" w:rsidR="00EF4263" w:rsidRPr="009C4408" w:rsidRDefault="000C271A" w:rsidP="003E0BB4">
      <w:r w:rsidRPr="00EF4263">
        <w:rPr>
          <w:b/>
          <w:bCs/>
        </w:rPr>
        <w:t>Kontakty</w:t>
      </w:r>
      <w:r w:rsidR="00EF4263">
        <w:rPr>
          <w:b/>
          <w:bCs/>
        </w:rPr>
        <w:t xml:space="preserve">. </w:t>
      </w:r>
      <w:r w:rsidR="00E34F43">
        <w:t>Klientova</w:t>
      </w:r>
      <w:r w:rsidR="004272D4">
        <w:t xml:space="preserve"> </w:t>
      </w:r>
      <w:r w:rsidR="004272D4">
        <w:rPr>
          <w:szCs w:val="22"/>
        </w:rPr>
        <w:t>d</w:t>
      </w:r>
      <w:r w:rsidR="00EF4263" w:rsidRPr="009C4408">
        <w:rPr>
          <w:szCs w:val="22"/>
        </w:rPr>
        <w:t>oručovací</w:t>
      </w:r>
      <w:r w:rsidR="00EF4263" w:rsidRPr="009C4408">
        <w:t xml:space="preserve"> adresa pro písemný styk</w:t>
      </w:r>
      <w:r w:rsidR="00EF4263">
        <w:t xml:space="preserve"> je </w:t>
      </w:r>
      <w:r w:rsidR="00EF4263" w:rsidRPr="00EF4263">
        <w:t>uvedena v záhlaví této Smlouvy</w:t>
      </w:r>
      <w:r w:rsidR="004272D4">
        <w:t>.</w:t>
      </w:r>
    </w:p>
    <w:p w14:paraId="5F6510EE" w14:textId="77777777" w:rsidR="00EF4263" w:rsidRPr="00EF4263" w:rsidRDefault="00EF4263" w:rsidP="003E0BB4">
      <w:r w:rsidRPr="00EF4263">
        <w:t>Komunikací s </w:t>
      </w:r>
      <w:r w:rsidR="000A6020">
        <w:t>Klientem</w:t>
      </w:r>
      <w:r w:rsidR="005D759E" w:rsidRPr="005D759E">
        <w:t xml:space="preserve"> </w:t>
      </w:r>
      <w:r w:rsidR="005D759E">
        <w:t>a přijímáním</w:t>
      </w:r>
      <w:r w:rsidR="005D759E" w:rsidRPr="007E23E2">
        <w:t xml:space="preserve"> objednávek Služeb</w:t>
      </w:r>
      <w:r w:rsidRPr="00EF4263">
        <w:t xml:space="preserve"> jsou za </w:t>
      </w:r>
      <w:r w:rsidR="000A6020">
        <w:t>Poradce</w:t>
      </w:r>
      <w:r w:rsidRPr="00EF4263">
        <w:t xml:space="preserve"> pověřen</w:t>
      </w:r>
      <w:r w:rsidR="004272D4">
        <w:t>é</w:t>
      </w:r>
      <w:r w:rsidRPr="00EF4263">
        <w:t xml:space="preserve"> následující osoby:</w:t>
      </w:r>
    </w:p>
    <w:tbl>
      <w:tblPr>
        <w:tblW w:w="0" w:type="auto"/>
        <w:tblInd w:w="-5" w:type="dxa"/>
        <w:tblBorders>
          <w:insideH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77"/>
        <w:gridCol w:w="2725"/>
        <w:gridCol w:w="2725"/>
      </w:tblGrid>
      <w:tr w:rsidR="00EF4263" w:rsidRPr="009C4408" w14:paraId="7D870046" w14:textId="77777777" w:rsidTr="00AE6988">
        <w:trPr>
          <w:trHeight w:val="355"/>
        </w:trPr>
        <w:tc>
          <w:tcPr>
            <w:tcW w:w="3577" w:type="dxa"/>
            <w:vAlign w:val="center"/>
          </w:tcPr>
          <w:p w14:paraId="43476E9A" w14:textId="77777777" w:rsidR="00EF4263" w:rsidRPr="00AE6988" w:rsidRDefault="00EF4263" w:rsidP="003E0BB4">
            <w:pPr>
              <w:pStyle w:val="RLTabulka"/>
              <w:spacing w:line="340" w:lineRule="exact"/>
              <w:rPr>
                <w:b/>
                <w:bCs/>
              </w:rPr>
            </w:pPr>
            <w:r w:rsidRPr="00AE6988">
              <w:rPr>
                <w:b/>
                <w:bCs/>
              </w:rPr>
              <w:t>Jméno a příjmení:</w:t>
            </w:r>
          </w:p>
        </w:tc>
        <w:tc>
          <w:tcPr>
            <w:tcW w:w="2725" w:type="dxa"/>
            <w:vAlign w:val="center"/>
          </w:tcPr>
          <w:p w14:paraId="266AD241" w14:textId="77777777" w:rsidR="00EF4263" w:rsidRPr="00AE6988" w:rsidRDefault="00EF4263" w:rsidP="003E0BB4">
            <w:pPr>
              <w:pStyle w:val="RLTabulka"/>
              <w:spacing w:line="340" w:lineRule="exact"/>
              <w:rPr>
                <w:b/>
                <w:bCs/>
              </w:rPr>
            </w:pPr>
            <w:r w:rsidRPr="00AE6988">
              <w:rPr>
                <w:b/>
                <w:bCs/>
              </w:rPr>
              <w:t>Telefon:</w:t>
            </w:r>
          </w:p>
        </w:tc>
        <w:tc>
          <w:tcPr>
            <w:tcW w:w="2725" w:type="dxa"/>
            <w:vAlign w:val="center"/>
          </w:tcPr>
          <w:p w14:paraId="6B10C5F4" w14:textId="77777777" w:rsidR="00EF4263" w:rsidRPr="00AE6988" w:rsidRDefault="00EF4263" w:rsidP="003E0BB4">
            <w:pPr>
              <w:pStyle w:val="RLTabulka"/>
              <w:spacing w:line="340" w:lineRule="exact"/>
              <w:rPr>
                <w:b/>
                <w:bCs/>
              </w:rPr>
            </w:pPr>
            <w:r w:rsidRPr="00AE6988">
              <w:rPr>
                <w:b/>
                <w:bCs/>
              </w:rPr>
              <w:t>E-mail:</w:t>
            </w:r>
          </w:p>
        </w:tc>
      </w:tr>
      <w:tr w:rsidR="00AE1A36" w:rsidRPr="009C4408" w14:paraId="395EACD3" w14:textId="77777777" w:rsidTr="00943ED1">
        <w:trPr>
          <w:trHeight w:val="355"/>
        </w:trPr>
        <w:tc>
          <w:tcPr>
            <w:tcW w:w="3577" w:type="dxa"/>
            <w:tcBorders>
              <w:bottom w:val="single" w:sz="4" w:space="0" w:color="auto"/>
            </w:tcBorders>
          </w:tcPr>
          <w:p w14:paraId="3F226727" w14:textId="0545B098" w:rsidR="00AE1A36" w:rsidRPr="009C4408" w:rsidRDefault="00AE1A36" w:rsidP="00AE1A36">
            <w:pPr>
              <w:pStyle w:val="RLTabulka"/>
              <w:spacing w:line="340" w:lineRule="exact"/>
            </w:pPr>
            <w:r w:rsidRPr="001B7016">
              <w:rPr>
                <w:highlight w:val="black"/>
              </w:rPr>
              <w:t>xxxxxxxxxx</w:t>
            </w:r>
          </w:p>
        </w:tc>
        <w:tc>
          <w:tcPr>
            <w:tcW w:w="2725" w:type="dxa"/>
            <w:tcBorders>
              <w:bottom w:val="single" w:sz="4" w:space="0" w:color="auto"/>
            </w:tcBorders>
          </w:tcPr>
          <w:p w14:paraId="25DC2866" w14:textId="1F052069" w:rsidR="00AE1A36" w:rsidRPr="009C4408" w:rsidRDefault="00AE1A36" w:rsidP="00AE1A36">
            <w:pPr>
              <w:pStyle w:val="RLTabulka"/>
              <w:spacing w:line="340" w:lineRule="exact"/>
            </w:pPr>
            <w:r w:rsidRPr="001B7016">
              <w:rPr>
                <w:highlight w:val="black"/>
              </w:rPr>
              <w:t>xxxxxxxxxx</w:t>
            </w:r>
          </w:p>
        </w:tc>
        <w:tc>
          <w:tcPr>
            <w:tcW w:w="2725" w:type="dxa"/>
            <w:tcBorders>
              <w:bottom w:val="single" w:sz="4" w:space="0" w:color="auto"/>
            </w:tcBorders>
          </w:tcPr>
          <w:p w14:paraId="0A0693BF" w14:textId="3436AECB" w:rsidR="00AE1A36" w:rsidRPr="009C4408" w:rsidRDefault="00AE1A36" w:rsidP="00AE1A36">
            <w:pPr>
              <w:pStyle w:val="RLTabulka"/>
              <w:spacing w:line="340" w:lineRule="exact"/>
            </w:pPr>
            <w:r w:rsidRPr="001B7016">
              <w:rPr>
                <w:highlight w:val="black"/>
              </w:rPr>
              <w:t>xxxxxxxxxx</w:t>
            </w:r>
          </w:p>
        </w:tc>
      </w:tr>
      <w:tr w:rsidR="00AE1A36" w:rsidRPr="009C4408" w14:paraId="743FA28D" w14:textId="77777777" w:rsidTr="00E73686">
        <w:trPr>
          <w:trHeight w:val="355"/>
        </w:trPr>
        <w:tc>
          <w:tcPr>
            <w:tcW w:w="3577" w:type="dxa"/>
            <w:tcBorders>
              <w:top w:val="single" w:sz="4" w:space="0" w:color="auto"/>
              <w:bottom w:val="single" w:sz="4" w:space="0" w:color="auto"/>
            </w:tcBorders>
          </w:tcPr>
          <w:p w14:paraId="0018FB77" w14:textId="49E51DAC" w:rsidR="00AE1A36" w:rsidRPr="009C4408" w:rsidRDefault="00AE1A36" w:rsidP="00AE1A36">
            <w:pPr>
              <w:pStyle w:val="RLTabulka"/>
              <w:spacing w:line="340" w:lineRule="exact"/>
            </w:pPr>
            <w:r w:rsidRPr="00082440">
              <w:rPr>
                <w:highlight w:val="black"/>
              </w:rPr>
              <w:t>xxxxxxxxxx</w:t>
            </w:r>
          </w:p>
        </w:tc>
        <w:tc>
          <w:tcPr>
            <w:tcW w:w="2725" w:type="dxa"/>
            <w:tcBorders>
              <w:top w:val="single" w:sz="4" w:space="0" w:color="auto"/>
              <w:bottom w:val="single" w:sz="4" w:space="0" w:color="auto"/>
            </w:tcBorders>
          </w:tcPr>
          <w:p w14:paraId="5973AB6B" w14:textId="0530842B" w:rsidR="00AE1A36" w:rsidRPr="009C4408" w:rsidRDefault="00AE1A36" w:rsidP="00AE1A36">
            <w:pPr>
              <w:pStyle w:val="RLTabulka"/>
              <w:spacing w:line="340" w:lineRule="exact"/>
            </w:pPr>
            <w:r w:rsidRPr="00082440">
              <w:rPr>
                <w:highlight w:val="black"/>
              </w:rPr>
              <w:t>xxxxxxxxxx</w:t>
            </w:r>
          </w:p>
        </w:tc>
        <w:tc>
          <w:tcPr>
            <w:tcW w:w="2725" w:type="dxa"/>
            <w:tcBorders>
              <w:top w:val="single" w:sz="4" w:space="0" w:color="auto"/>
              <w:bottom w:val="single" w:sz="4" w:space="0" w:color="auto"/>
            </w:tcBorders>
          </w:tcPr>
          <w:p w14:paraId="458401A3" w14:textId="2A39984E" w:rsidR="00AE1A36" w:rsidRPr="009C4408" w:rsidRDefault="00AE1A36" w:rsidP="00AE1A36">
            <w:pPr>
              <w:pStyle w:val="RLTabulka"/>
              <w:spacing w:line="340" w:lineRule="exact"/>
            </w:pPr>
            <w:r w:rsidRPr="00082440">
              <w:rPr>
                <w:highlight w:val="black"/>
              </w:rPr>
              <w:t>xxxxxxxxxx</w:t>
            </w:r>
          </w:p>
        </w:tc>
      </w:tr>
    </w:tbl>
    <w:p w14:paraId="484C0158" w14:textId="77777777" w:rsidR="00EF4263" w:rsidRPr="009C4408" w:rsidRDefault="00EF4263" w:rsidP="003E0BB4">
      <w:r>
        <w:t>Komunikací s</w:t>
      </w:r>
      <w:r w:rsidR="005D759E">
        <w:t> </w:t>
      </w:r>
      <w:r w:rsidR="000A6020">
        <w:t>Poradcem</w:t>
      </w:r>
      <w:r w:rsidR="005D759E">
        <w:t xml:space="preserve"> a objednávkami Služeb</w:t>
      </w:r>
      <w:r>
        <w:t xml:space="preserve"> jsou za </w:t>
      </w:r>
      <w:r w:rsidR="000A6020">
        <w:t>Klienta</w:t>
      </w:r>
      <w:r>
        <w:t xml:space="preserve"> pověřené následující osoby:</w:t>
      </w:r>
    </w:p>
    <w:tbl>
      <w:tblPr>
        <w:tblpPr w:leftFromText="141" w:rightFromText="141" w:vertAnchor="text" w:horzAnchor="margin" w:tblpY="59"/>
        <w:tblW w:w="0" w:type="auto"/>
        <w:tblBorders>
          <w:insideH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71"/>
        <w:gridCol w:w="2720"/>
        <w:gridCol w:w="2720"/>
      </w:tblGrid>
      <w:tr w:rsidR="00EF4263" w:rsidRPr="009C4408" w14:paraId="26E08452" w14:textId="77777777" w:rsidTr="00AE6988">
        <w:trPr>
          <w:trHeight w:val="355"/>
        </w:trPr>
        <w:tc>
          <w:tcPr>
            <w:tcW w:w="3571" w:type="dxa"/>
            <w:vAlign w:val="center"/>
          </w:tcPr>
          <w:p w14:paraId="26DC6C34" w14:textId="77777777" w:rsidR="00EF4263" w:rsidRPr="00AE6988" w:rsidRDefault="00EF4263" w:rsidP="003E0BB4">
            <w:pPr>
              <w:pStyle w:val="RLTabulka"/>
              <w:spacing w:line="340" w:lineRule="exact"/>
              <w:rPr>
                <w:b/>
                <w:bCs/>
              </w:rPr>
            </w:pPr>
            <w:r w:rsidRPr="00AE6988">
              <w:rPr>
                <w:b/>
                <w:bCs/>
              </w:rPr>
              <w:t>Jméno a příjmení:</w:t>
            </w:r>
          </w:p>
        </w:tc>
        <w:tc>
          <w:tcPr>
            <w:tcW w:w="2720" w:type="dxa"/>
            <w:vAlign w:val="center"/>
          </w:tcPr>
          <w:p w14:paraId="712FDB8F" w14:textId="77777777" w:rsidR="00EF4263" w:rsidRPr="00AE6988" w:rsidRDefault="00EF4263" w:rsidP="003E0BB4">
            <w:pPr>
              <w:pStyle w:val="RLTabulka"/>
              <w:spacing w:line="340" w:lineRule="exact"/>
              <w:rPr>
                <w:b/>
                <w:bCs/>
              </w:rPr>
            </w:pPr>
            <w:r w:rsidRPr="00AE6988">
              <w:rPr>
                <w:b/>
                <w:bCs/>
              </w:rPr>
              <w:t>Telefon:</w:t>
            </w:r>
          </w:p>
        </w:tc>
        <w:tc>
          <w:tcPr>
            <w:tcW w:w="2720" w:type="dxa"/>
            <w:vAlign w:val="center"/>
          </w:tcPr>
          <w:p w14:paraId="5406E087" w14:textId="77777777" w:rsidR="00EF4263" w:rsidRPr="00AE6988" w:rsidRDefault="00EF4263" w:rsidP="003E0BB4">
            <w:pPr>
              <w:pStyle w:val="RLTabulka"/>
              <w:spacing w:line="340" w:lineRule="exact"/>
              <w:rPr>
                <w:b/>
                <w:bCs/>
              </w:rPr>
            </w:pPr>
            <w:r w:rsidRPr="00AE6988">
              <w:rPr>
                <w:b/>
                <w:bCs/>
              </w:rPr>
              <w:t>E-mail:</w:t>
            </w:r>
          </w:p>
        </w:tc>
      </w:tr>
      <w:tr w:rsidR="00AE1A36" w:rsidRPr="009C4408" w14:paraId="3F47F75E" w14:textId="77777777" w:rsidTr="00950760">
        <w:trPr>
          <w:trHeight w:val="355"/>
        </w:trPr>
        <w:tc>
          <w:tcPr>
            <w:tcW w:w="3571" w:type="dxa"/>
            <w:tcBorders>
              <w:bottom w:val="single" w:sz="4" w:space="0" w:color="auto"/>
            </w:tcBorders>
          </w:tcPr>
          <w:p w14:paraId="0E40F923" w14:textId="7E8E57F6" w:rsidR="00AE1A36" w:rsidRPr="009C4408" w:rsidRDefault="00AE1A36" w:rsidP="00AE1A36">
            <w:pPr>
              <w:pStyle w:val="RLTabulka"/>
              <w:spacing w:line="340" w:lineRule="exact"/>
            </w:pPr>
            <w:r w:rsidRPr="00554FE8">
              <w:rPr>
                <w:highlight w:val="black"/>
              </w:rPr>
              <w:t>xxxxxxxxxx</w:t>
            </w:r>
          </w:p>
        </w:tc>
        <w:tc>
          <w:tcPr>
            <w:tcW w:w="2720" w:type="dxa"/>
            <w:tcBorders>
              <w:bottom w:val="single" w:sz="4" w:space="0" w:color="auto"/>
            </w:tcBorders>
          </w:tcPr>
          <w:p w14:paraId="6DA261CB" w14:textId="1F1215BD" w:rsidR="00AE1A36" w:rsidRPr="009C4408" w:rsidRDefault="00AE1A36" w:rsidP="00AE1A36">
            <w:pPr>
              <w:pStyle w:val="RLTabulka"/>
              <w:spacing w:line="340" w:lineRule="exact"/>
            </w:pPr>
            <w:r w:rsidRPr="00554FE8">
              <w:rPr>
                <w:highlight w:val="black"/>
              </w:rPr>
              <w:t>xxxxxxxxxx</w:t>
            </w:r>
          </w:p>
        </w:tc>
        <w:tc>
          <w:tcPr>
            <w:tcW w:w="2720" w:type="dxa"/>
            <w:tcBorders>
              <w:bottom w:val="single" w:sz="4" w:space="0" w:color="auto"/>
            </w:tcBorders>
          </w:tcPr>
          <w:p w14:paraId="098E9DCA" w14:textId="02EC71C1" w:rsidR="00AE1A36" w:rsidRPr="009C4408" w:rsidRDefault="00AE1A36" w:rsidP="00AE1A36">
            <w:pPr>
              <w:pStyle w:val="RLTabulka"/>
              <w:spacing w:line="340" w:lineRule="exact"/>
            </w:pPr>
            <w:r w:rsidRPr="00554FE8">
              <w:rPr>
                <w:highlight w:val="black"/>
              </w:rPr>
              <w:t>xxxxxxxxxx</w:t>
            </w:r>
          </w:p>
        </w:tc>
      </w:tr>
      <w:tr w:rsidR="00AE1A36" w:rsidRPr="009C4408" w14:paraId="6C678FA5" w14:textId="77777777" w:rsidTr="00950760">
        <w:trPr>
          <w:trHeight w:val="355"/>
        </w:trPr>
        <w:tc>
          <w:tcPr>
            <w:tcW w:w="3571" w:type="dxa"/>
            <w:tcBorders>
              <w:top w:val="single" w:sz="4" w:space="0" w:color="auto"/>
              <w:bottom w:val="single" w:sz="4" w:space="0" w:color="auto"/>
            </w:tcBorders>
          </w:tcPr>
          <w:p w14:paraId="46E9B8B3" w14:textId="3CE38F34" w:rsidR="00AE1A36" w:rsidRPr="009C4408" w:rsidRDefault="00AE1A36" w:rsidP="00AE1A36">
            <w:pPr>
              <w:pStyle w:val="RLTabulka"/>
              <w:spacing w:line="340" w:lineRule="exact"/>
            </w:pPr>
            <w:r w:rsidRPr="00554FE8">
              <w:rPr>
                <w:highlight w:val="black"/>
              </w:rPr>
              <w:t>xxxxxxxxxx</w:t>
            </w:r>
          </w:p>
        </w:tc>
        <w:tc>
          <w:tcPr>
            <w:tcW w:w="2720" w:type="dxa"/>
            <w:tcBorders>
              <w:top w:val="single" w:sz="4" w:space="0" w:color="auto"/>
              <w:bottom w:val="single" w:sz="4" w:space="0" w:color="auto"/>
            </w:tcBorders>
          </w:tcPr>
          <w:p w14:paraId="0F5F85EB" w14:textId="7BA48375" w:rsidR="00AE1A36" w:rsidRPr="009C4408" w:rsidRDefault="00AE1A36" w:rsidP="00AE1A36">
            <w:pPr>
              <w:pStyle w:val="RLTabulka"/>
              <w:spacing w:line="340" w:lineRule="exact"/>
            </w:pPr>
            <w:r w:rsidRPr="00554FE8">
              <w:rPr>
                <w:highlight w:val="black"/>
              </w:rPr>
              <w:t>xxxxxxxxxx</w:t>
            </w:r>
          </w:p>
        </w:tc>
        <w:tc>
          <w:tcPr>
            <w:tcW w:w="2720" w:type="dxa"/>
            <w:tcBorders>
              <w:top w:val="single" w:sz="4" w:space="0" w:color="auto"/>
              <w:bottom w:val="single" w:sz="4" w:space="0" w:color="auto"/>
            </w:tcBorders>
          </w:tcPr>
          <w:p w14:paraId="5EA14882" w14:textId="51ABA5FE" w:rsidR="00AE1A36" w:rsidRPr="009C4408" w:rsidRDefault="00AE1A36" w:rsidP="00AE1A36">
            <w:pPr>
              <w:pStyle w:val="RLTabulka"/>
              <w:spacing w:line="340" w:lineRule="exact"/>
            </w:pPr>
            <w:r w:rsidRPr="00554FE8">
              <w:rPr>
                <w:highlight w:val="black"/>
              </w:rPr>
              <w:t>xxxxxxxxxx</w:t>
            </w:r>
          </w:p>
        </w:tc>
      </w:tr>
      <w:tr w:rsidR="00AE1A36" w:rsidRPr="009C4408" w14:paraId="0E909F8F" w14:textId="77777777" w:rsidTr="00950760">
        <w:trPr>
          <w:trHeight w:val="355"/>
        </w:trPr>
        <w:tc>
          <w:tcPr>
            <w:tcW w:w="3571" w:type="dxa"/>
            <w:tcBorders>
              <w:top w:val="single" w:sz="4" w:space="0" w:color="auto"/>
              <w:bottom w:val="single" w:sz="4" w:space="0" w:color="auto"/>
            </w:tcBorders>
          </w:tcPr>
          <w:p w14:paraId="696CA4F2" w14:textId="7F957141" w:rsidR="00AE1A36" w:rsidRDefault="00AE1A36" w:rsidP="00AE1A36">
            <w:pPr>
              <w:pStyle w:val="RLTabulka"/>
              <w:spacing w:line="340" w:lineRule="exact"/>
            </w:pPr>
            <w:r w:rsidRPr="00554FE8">
              <w:rPr>
                <w:highlight w:val="black"/>
              </w:rPr>
              <w:t>xxxxxxxxxx</w:t>
            </w:r>
          </w:p>
        </w:tc>
        <w:tc>
          <w:tcPr>
            <w:tcW w:w="2720" w:type="dxa"/>
            <w:tcBorders>
              <w:top w:val="single" w:sz="4" w:space="0" w:color="auto"/>
              <w:bottom w:val="single" w:sz="4" w:space="0" w:color="auto"/>
            </w:tcBorders>
          </w:tcPr>
          <w:p w14:paraId="0800CB29" w14:textId="43FACCF2" w:rsidR="00AE1A36" w:rsidRDefault="00AE1A36" w:rsidP="00AE1A36">
            <w:pPr>
              <w:pStyle w:val="RLTabulka"/>
              <w:spacing w:line="340" w:lineRule="exact"/>
            </w:pPr>
            <w:r w:rsidRPr="00554FE8">
              <w:rPr>
                <w:highlight w:val="black"/>
              </w:rPr>
              <w:t>xxxxxxxxxx</w:t>
            </w:r>
          </w:p>
        </w:tc>
        <w:tc>
          <w:tcPr>
            <w:tcW w:w="2720" w:type="dxa"/>
            <w:tcBorders>
              <w:top w:val="single" w:sz="4" w:space="0" w:color="auto"/>
              <w:bottom w:val="single" w:sz="4" w:space="0" w:color="auto"/>
            </w:tcBorders>
          </w:tcPr>
          <w:p w14:paraId="217E8A69" w14:textId="01BEB83C" w:rsidR="00AE1A36" w:rsidRDefault="00AE1A36" w:rsidP="00AE1A36">
            <w:pPr>
              <w:pStyle w:val="RLTabulka"/>
              <w:spacing w:line="340" w:lineRule="exact"/>
            </w:pPr>
            <w:r w:rsidRPr="00554FE8">
              <w:rPr>
                <w:highlight w:val="black"/>
              </w:rPr>
              <w:t>xxxxxxxxxx</w:t>
            </w:r>
          </w:p>
        </w:tc>
      </w:tr>
    </w:tbl>
    <w:p w14:paraId="5BFEA6C6" w14:textId="1EFCDB59" w:rsidR="005F0E91" w:rsidRDefault="005F0E91" w:rsidP="00AE6988">
      <w:pPr>
        <w:spacing w:before="120"/>
      </w:pPr>
      <w:r>
        <w:rPr>
          <w:b/>
          <w:bCs/>
        </w:rPr>
        <w:t xml:space="preserve">Účinnost </w:t>
      </w:r>
      <w:r w:rsidRPr="00FF3F8C">
        <w:rPr>
          <w:b/>
          <w:bCs/>
        </w:rPr>
        <w:t xml:space="preserve">Smlouvy. </w:t>
      </w:r>
      <w:r w:rsidRPr="00FF3F8C">
        <w:t>Smlouva je platná dnem podpisu oběma Smluvními stranami a účinná dnem uveřejnění v registru smluv dle zákona č. 340/2015 Sb., o registru smluv, ve znění pozdějších předpisů.</w:t>
      </w:r>
    </w:p>
    <w:p w14:paraId="60DE66F5" w14:textId="77777777" w:rsidR="00F672F2" w:rsidRPr="009C4408" w:rsidRDefault="006027C0" w:rsidP="00816964">
      <w:pPr>
        <w:pStyle w:val="RLNadpis2rovn"/>
        <w:numPr>
          <w:ilvl w:val="0"/>
          <w:numId w:val="0"/>
        </w:numPr>
        <w:ind w:left="737" w:hanging="737"/>
      </w:pPr>
      <w:r w:rsidRPr="009C4408">
        <w:br w:type="page"/>
      </w:r>
      <w:r w:rsidR="00F672F2">
        <w:lastRenderedPageBreak/>
        <w:t xml:space="preserve">Podmínky poskytování právních služeb </w:t>
      </w:r>
    </w:p>
    <w:p w14:paraId="4F20B7DE" w14:textId="77777777" w:rsidR="006027C0" w:rsidRPr="009C4408" w:rsidRDefault="00A307A5" w:rsidP="00AC33E5">
      <w:pPr>
        <w:pStyle w:val="RLNadpis2rovn"/>
      </w:pPr>
      <w:r>
        <w:t>Objednávky</w:t>
      </w:r>
      <w:r w:rsidR="003E0BB4">
        <w:t xml:space="preserve"> Služeb</w:t>
      </w:r>
    </w:p>
    <w:p w14:paraId="353AAAF2" w14:textId="77777777" w:rsidR="0006736A" w:rsidRPr="009C4408" w:rsidRDefault="0006736A" w:rsidP="00AC33E5">
      <w:pPr>
        <w:pStyle w:val="RLslovanodstavec"/>
      </w:pPr>
      <w:bookmarkStart w:id="2" w:name="_Ref463898855"/>
      <w:r w:rsidRPr="009C4408">
        <w:t xml:space="preserve">Služby nad rámec rozsahu Objednaných služeb mohou být poskytovány na základě </w:t>
      </w:r>
      <w:r w:rsidR="00C447C0">
        <w:t>Klientových</w:t>
      </w:r>
      <w:r w:rsidR="004272D4">
        <w:t xml:space="preserve"> </w:t>
      </w:r>
      <w:r w:rsidRPr="009C4408">
        <w:t>objednávek Služeb (dále jen „</w:t>
      </w:r>
      <w:r w:rsidRPr="009C4408">
        <w:rPr>
          <w:b/>
        </w:rPr>
        <w:t>Objednávka</w:t>
      </w:r>
      <w:r w:rsidRPr="009C4408">
        <w:t xml:space="preserve">“), </w:t>
      </w:r>
      <w:r w:rsidR="002137B1">
        <w:t xml:space="preserve">které </w:t>
      </w:r>
      <w:r w:rsidR="009D3EB5">
        <w:t xml:space="preserve">Poradce </w:t>
      </w:r>
      <w:r w:rsidR="002137B1">
        <w:t>potvrdí</w:t>
      </w:r>
      <w:r w:rsidRPr="009C4408">
        <w:t>.</w:t>
      </w:r>
      <w:bookmarkEnd w:id="2"/>
      <w:r w:rsidRPr="0006736A">
        <w:t xml:space="preserve"> </w:t>
      </w:r>
      <w:r w:rsidRPr="009C4408">
        <w:t>Objednávka je zpravidla učiněna písemně (např. e-mailem), v neodkladných případech může být Objednávka učiněna i ústně, není-li o jejím obsahu a rozsahu pochyb.</w:t>
      </w:r>
    </w:p>
    <w:p w14:paraId="26BCE3F3" w14:textId="77777777" w:rsidR="0006736A" w:rsidRPr="009C4408" w:rsidRDefault="009D3EB5" w:rsidP="00AC33E5">
      <w:pPr>
        <w:pStyle w:val="RLslovanodstavec"/>
      </w:pPr>
      <w:r>
        <w:t xml:space="preserve">Poradce </w:t>
      </w:r>
      <w:r w:rsidR="0006736A" w:rsidRPr="009C4408">
        <w:t>Objednávku bez zbytečného odkladu posoudí a vyjádří se, zda ji potvrzuje</w:t>
      </w:r>
      <w:r w:rsidR="00E21EB0">
        <w:t>, případně zda potřebuje další informace</w:t>
      </w:r>
      <w:r w:rsidR="0006736A" w:rsidRPr="009C4408">
        <w:t xml:space="preserve">. </w:t>
      </w:r>
      <w:r>
        <w:t>Poradce u</w:t>
      </w:r>
      <w:r w:rsidR="002137B1">
        <w:t>pozorňuje</w:t>
      </w:r>
      <w:r w:rsidR="0006736A" w:rsidRPr="009C4408">
        <w:t>, že může Objednávku také odmítnout.</w:t>
      </w:r>
    </w:p>
    <w:p w14:paraId="3781B98B" w14:textId="77777777" w:rsidR="0006736A" w:rsidRDefault="009D3EB5" w:rsidP="00AC33E5">
      <w:pPr>
        <w:pStyle w:val="RLslovanodstavec"/>
      </w:pPr>
      <w:r>
        <w:t>Poradce u</w:t>
      </w:r>
      <w:r w:rsidR="002137B1">
        <w:t>pozorňuje</w:t>
      </w:r>
      <w:r w:rsidR="0006736A" w:rsidRPr="009C4408">
        <w:t xml:space="preserve">, že </w:t>
      </w:r>
      <w:r>
        <w:t>je</w:t>
      </w:r>
      <w:r w:rsidR="00C23E89">
        <w:t xml:space="preserve"> </w:t>
      </w:r>
      <w:r w:rsidR="0006736A" w:rsidRPr="009C4408">
        <w:t>povin</w:t>
      </w:r>
      <w:r>
        <w:t>en</w:t>
      </w:r>
      <w:r w:rsidR="0006736A" w:rsidRPr="009C4408">
        <w:t xml:space="preserve"> poskytnutí Služeb odmítnout také z důvodů stanovených stavovskými předpisy, které se na </w:t>
      </w:r>
      <w:r>
        <w:t>Poradce</w:t>
      </w:r>
      <w:r w:rsidR="0006736A" w:rsidRPr="009C4408">
        <w:t xml:space="preserve"> vztahují.</w:t>
      </w:r>
    </w:p>
    <w:p w14:paraId="06B7E24A" w14:textId="77777777" w:rsidR="006027C0" w:rsidRPr="009C4408" w:rsidRDefault="005B0F54" w:rsidP="00AC33E5">
      <w:pPr>
        <w:pStyle w:val="RLNadpis2rovn"/>
      </w:pPr>
      <w:bookmarkStart w:id="3" w:name="_Ref463902445"/>
      <w:r>
        <w:t>O</w:t>
      </w:r>
      <w:r w:rsidR="006027C0" w:rsidRPr="009C4408">
        <w:t>dměna</w:t>
      </w:r>
      <w:r>
        <w:t xml:space="preserve"> Poradce</w:t>
      </w:r>
      <w:r w:rsidR="006027C0" w:rsidRPr="009C4408">
        <w:t xml:space="preserve"> a náhrada nákladů</w:t>
      </w:r>
      <w:bookmarkEnd w:id="3"/>
    </w:p>
    <w:p w14:paraId="5770EDB9" w14:textId="77777777" w:rsidR="004400F6" w:rsidRPr="009C4408" w:rsidRDefault="004400F6" w:rsidP="004400F6">
      <w:pPr>
        <w:pStyle w:val="RLslovanodstavec"/>
        <w:rPr>
          <w:b/>
        </w:rPr>
      </w:pPr>
      <w:r w:rsidRPr="009C4408">
        <w:t>K odměně bude účtována daň z přidané hodnoty (DPH) v příslušné výši.</w:t>
      </w:r>
    </w:p>
    <w:p w14:paraId="225CBEEE" w14:textId="77777777" w:rsidR="006027C0" w:rsidRPr="009C4408" w:rsidRDefault="002137B1" w:rsidP="00AC33E5">
      <w:pPr>
        <w:pStyle w:val="RLslovanodstavec"/>
        <w:rPr>
          <w:b/>
        </w:rPr>
      </w:pPr>
      <w:r>
        <w:t>N</w:t>
      </w:r>
      <w:r w:rsidR="00FA0BFA">
        <w:t>ad rámec odměny za poskytování Služeb</w:t>
      </w:r>
      <w:r w:rsidR="00FA0BFA" w:rsidRPr="009C4408">
        <w:t xml:space="preserve"> </w:t>
      </w:r>
      <w:r w:rsidRPr="009C4408">
        <w:t>j</w:t>
      </w:r>
      <w:r w:rsidR="009D3EB5">
        <w:t xml:space="preserve">e Poradce </w:t>
      </w:r>
      <w:r w:rsidR="006027C0" w:rsidRPr="009C4408">
        <w:t>oprávněn účtovat náhradu za promeškaný čas za nutnou dobu strávenou na cestě jednou polovinou dohodnuté hodinové sazby. Totéž platí při zpoždění jednání před soudy a jinými orgány, trvá-li zpoždění déle než půl hodiny.</w:t>
      </w:r>
    </w:p>
    <w:p w14:paraId="5B157971" w14:textId="77777777" w:rsidR="00492BC8" w:rsidRPr="00492BC8" w:rsidRDefault="002137B1" w:rsidP="00AC33E5">
      <w:pPr>
        <w:pStyle w:val="RLslovanodstavec"/>
        <w:rPr>
          <w:b/>
        </w:rPr>
      </w:pPr>
      <w:bookmarkStart w:id="4" w:name="_Ref341199136"/>
      <w:r>
        <w:t>D</w:t>
      </w:r>
      <w:r w:rsidR="004400F6">
        <w:t xml:space="preserve">ále </w:t>
      </w:r>
      <w:r w:rsidR="009D3EB5">
        <w:t xml:space="preserve">je Poradce </w:t>
      </w:r>
      <w:r w:rsidR="00AE6988">
        <w:t>oprávněn požadovat náhradu</w:t>
      </w:r>
      <w:r w:rsidR="006027C0" w:rsidRPr="009C4408">
        <w:t xml:space="preserve"> účelně </w:t>
      </w:r>
      <w:r w:rsidR="00AE6988" w:rsidRPr="009C4408">
        <w:t>vynaložen</w:t>
      </w:r>
      <w:r w:rsidR="00AE6988">
        <w:t>ých</w:t>
      </w:r>
      <w:r w:rsidR="00AE6988" w:rsidRPr="009C4408">
        <w:t xml:space="preserve"> </w:t>
      </w:r>
      <w:r w:rsidR="006027C0" w:rsidRPr="009C4408">
        <w:t>náklad</w:t>
      </w:r>
      <w:r w:rsidR="00AE6988">
        <w:t>ů</w:t>
      </w:r>
      <w:r w:rsidR="006027C0" w:rsidRPr="009C4408">
        <w:t xml:space="preserve"> související</w:t>
      </w:r>
      <w:r w:rsidR="00AE6988">
        <w:t>ch</w:t>
      </w:r>
      <w:r w:rsidR="006027C0" w:rsidRPr="009C4408">
        <w:t xml:space="preserve"> se Službami, a to zejména </w:t>
      </w:r>
      <w:r w:rsidR="00AE6988" w:rsidRPr="009C4408">
        <w:t>náklad</w:t>
      </w:r>
      <w:r w:rsidR="00AE6988">
        <w:t>ů</w:t>
      </w:r>
      <w:r w:rsidR="00AE6988" w:rsidRPr="009C4408">
        <w:t xml:space="preserve"> </w:t>
      </w:r>
      <w:r w:rsidR="006027C0" w:rsidRPr="009C4408">
        <w:t>na</w:t>
      </w:r>
      <w:r w:rsidR="00535A0B">
        <w:t> </w:t>
      </w:r>
      <w:r w:rsidR="006027C0" w:rsidRPr="009C4408">
        <w:t>poštovné, kolky, soudní a notářské poplatky, překlady, posudky a cestovné.</w:t>
      </w:r>
      <w:r w:rsidR="00492BC8">
        <w:t xml:space="preserve"> Tyto </w:t>
      </w:r>
      <w:r w:rsidR="00492BC8" w:rsidRPr="005B0F54">
        <w:t xml:space="preserve">náklady </w:t>
      </w:r>
      <w:r w:rsidR="005B0F54">
        <w:t>Poradce Klientovi</w:t>
      </w:r>
      <w:r w:rsidR="00492BC8">
        <w:t xml:space="preserve"> </w:t>
      </w:r>
      <w:r>
        <w:t>přefakturuje</w:t>
      </w:r>
      <w:r w:rsidR="00492BC8">
        <w:t xml:space="preserve"> ve skutečné výši.</w:t>
      </w:r>
      <w:r w:rsidR="006027C0" w:rsidRPr="009C4408">
        <w:t xml:space="preserve"> Rozhodnutí o účelnosti vynaložených nákladů přísluší </w:t>
      </w:r>
      <w:r w:rsidR="009D3EB5">
        <w:t>Poradci</w:t>
      </w:r>
      <w:r w:rsidR="00881301">
        <w:t xml:space="preserve"> a </w:t>
      </w:r>
      <w:r w:rsidR="009D3EB5">
        <w:t xml:space="preserve">ten </w:t>
      </w:r>
      <w:r w:rsidR="00881301">
        <w:t>j</w:t>
      </w:r>
      <w:r w:rsidR="009D3EB5">
        <w:t>e</w:t>
      </w:r>
      <w:r w:rsidR="00881301">
        <w:t xml:space="preserve"> povi</w:t>
      </w:r>
      <w:r w:rsidR="009D3EB5">
        <w:t>nen</w:t>
      </w:r>
      <w:r w:rsidR="00881301">
        <w:t xml:space="preserve"> dbát</w:t>
      </w:r>
      <w:r w:rsidR="006027C0" w:rsidRPr="009C4408">
        <w:t>, aby náklady nebyly v hrubém nepoměru k hodnotě poskytovaných Služeb.</w:t>
      </w:r>
      <w:bookmarkEnd w:id="4"/>
      <w:r w:rsidR="006027C0">
        <w:t xml:space="preserve"> </w:t>
      </w:r>
    </w:p>
    <w:p w14:paraId="61E0BABE" w14:textId="77777777" w:rsidR="006027C0" w:rsidRPr="009C4408" w:rsidRDefault="009D3EB5" w:rsidP="00AC33E5">
      <w:pPr>
        <w:pStyle w:val="RLslovanodstavec"/>
        <w:rPr>
          <w:b/>
        </w:rPr>
      </w:pPr>
      <w:r>
        <w:t>Poradce je</w:t>
      </w:r>
      <w:r w:rsidR="006027C0" w:rsidRPr="009C4408">
        <w:t xml:space="preserve"> oprávněn </w:t>
      </w:r>
      <w:r w:rsidR="00881301" w:rsidRPr="009C4408">
        <w:t xml:space="preserve">po </w:t>
      </w:r>
      <w:r>
        <w:t>Klientovi</w:t>
      </w:r>
      <w:r w:rsidR="00881301" w:rsidRPr="009C4408">
        <w:t xml:space="preserve"> </w:t>
      </w:r>
      <w:r w:rsidR="006027C0" w:rsidRPr="009C4408">
        <w:t>požadovat složení přiměřené zálohy na odměnu za poskytování Služeb předem nebo kdykoliv během poskytování Služeb; to platí i ohledně nutných nákladů.</w:t>
      </w:r>
    </w:p>
    <w:p w14:paraId="0568EAF0" w14:textId="77777777" w:rsidR="006C3E8E" w:rsidRPr="006C3E8E" w:rsidRDefault="006027C0" w:rsidP="00AC33E5">
      <w:pPr>
        <w:pStyle w:val="RLslovanodstavec"/>
        <w:rPr>
          <w:b/>
        </w:rPr>
      </w:pPr>
      <w:r w:rsidRPr="009C4408">
        <w:t>Nedosažení zamýšleného výsledku není důvodem k nezaplacení či jednostrannému snížení odměny za poskytování Služeb; nárok na možnou náhradu škody v případě vadného poskytnutí Služeb tím není dotčen.</w:t>
      </w:r>
      <w:r w:rsidR="006C3E8E" w:rsidRPr="006C3E8E">
        <w:t xml:space="preserve"> </w:t>
      </w:r>
    </w:p>
    <w:p w14:paraId="2509997C" w14:textId="77777777" w:rsidR="006C3E8E" w:rsidRPr="00AE6988" w:rsidRDefault="009D3EB5" w:rsidP="00AC33E5">
      <w:pPr>
        <w:pStyle w:val="RLslovanodstavec"/>
        <w:rPr>
          <w:b/>
        </w:rPr>
      </w:pPr>
      <w:r>
        <w:t>Poradce Klientovi na</w:t>
      </w:r>
      <w:r w:rsidR="006C3E8E" w:rsidRPr="009C4408">
        <w:t xml:space="preserve"> požádání sdělí předpokládaný rozsah Služeb a výši odměny v konkrétním případu.</w:t>
      </w:r>
      <w:r>
        <w:t xml:space="preserve"> Klient s</w:t>
      </w:r>
      <w:r w:rsidR="002137B1">
        <w:t>vůj</w:t>
      </w:r>
      <w:r w:rsidR="006E7996">
        <w:t xml:space="preserve"> s</w:t>
      </w:r>
      <w:r w:rsidR="006C3E8E">
        <w:t xml:space="preserve">ouhlas s předpokládaným rozsahem Služeb </w:t>
      </w:r>
      <w:r>
        <w:t>a</w:t>
      </w:r>
      <w:r w:rsidR="00881301">
        <w:t xml:space="preserve"> </w:t>
      </w:r>
      <w:r w:rsidR="006C3E8E">
        <w:t>odměnou</w:t>
      </w:r>
      <w:r>
        <w:t xml:space="preserve"> Poradce</w:t>
      </w:r>
      <w:r w:rsidR="006C3E8E">
        <w:t xml:space="preserve"> </w:t>
      </w:r>
      <w:r w:rsidR="002137B1">
        <w:t xml:space="preserve">může </w:t>
      </w:r>
      <w:r w:rsidR="006C3E8E">
        <w:t xml:space="preserve">vyjádřit buď výslovně nebo tím, že </w:t>
      </w:r>
      <w:r>
        <w:t>Poradci</w:t>
      </w:r>
      <w:r w:rsidR="00D84CA0" w:rsidDel="004400F6">
        <w:t xml:space="preserve"> </w:t>
      </w:r>
      <w:r w:rsidR="004400F6">
        <w:t>do 3 pracovních dnů</w:t>
      </w:r>
      <w:r w:rsidR="006C3E8E">
        <w:t xml:space="preserve"> nesdělí</w:t>
      </w:r>
      <w:r>
        <w:t xml:space="preserve"> </w:t>
      </w:r>
      <w:r w:rsidR="006C3E8E">
        <w:t xml:space="preserve">svůj nesouhlas. </w:t>
      </w:r>
      <w:r w:rsidR="006C3E8E" w:rsidRPr="009C4408">
        <w:t xml:space="preserve">Pokud </w:t>
      </w:r>
      <w:r w:rsidR="004400F6">
        <w:t>v této lhůtě</w:t>
      </w:r>
      <w:r w:rsidR="006C3E8E">
        <w:t xml:space="preserve"> </w:t>
      </w:r>
      <w:r w:rsidR="004400F6">
        <w:t>vyjádří</w:t>
      </w:r>
      <w:r>
        <w:t xml:space="preserve"> Klient</w:t>
      </w:r>
      <w:r w:rsidR="002137B1">
        <w:t xml:space="preserve"> svůj</w:t>
      </w:r>
      <w:r w:rsidR="004400F6">
        <w:t xml:space="preserve"> nesouhlas</w:t>
      </w:r>
      <w:r w:rsidR="006C3E8E" w:rsidRPr="009C4408">
        <w:t xml:space="preserve">, </w:t>
      </w:r>
      <w:r w:rsidR="006E7996">
        <w:t>ne</w:t>
      </w:r>
      <w:r>
        <w:t>ní Poradce</w:t>
      </w:r>
      <w:r w:rsidR="006E7996">
        <w:t xml:space="preserve"> </w:t>
      </w:r>
      <w:r w:rsidR="006C3E8E" w:rsidRPr="009C4408">
        <w:t>povin</w:t>
      </w:r>
      <w:r>
        <w:t>en</w:t>
      </w:r>
      <w:r w:rsidR="006C3E8E" w:rsidRPr="009C4408">
        <w:t xml:space="preserve"> Služby poskytnout, ledaže se s </w:t>
      </w:r>
      <w:r>
        <w:t>Klientem</w:t>
      </w:r>
      <w:r w:rsidR="006E7996" w:rsidRPr="009C4408">
        <w:t xml:space="preserve"> </w:t>
      </w:r>
      <w:r w:rsidR="006E7996">
        <w:t>dohodne</w:t>
      </w:r>
      <w:r w:rsidR="0049567A">
        <w:t xml:space="preserve"> </w:t>
      </w:r>
      <w:r w:rsidR="006C3E8E" w:rsidRPr="009C4408">
        <w:t>na poskytnutí Služeb jen v části.</w:t>
      </w:r>
      <w:r w:rsidR="006C3E8E">
        <w:t xml:space="preserve"> </w:t>
      </w:r>
    </w:p>
    <w:p w14:paraId="7C51E889" w14:textId="77777777" w:rsidR="006027C0" w:rsidRPr="00515897" w:rsidRDefault="004400F6" w:rsidP="00AC33E5">
      <w:pPr>
        <w:pStyle w:val="RLslovanodstavec"/>
        <w:rPr>
          <w:b/>
        </w:rPr>
      </w:pPr>
      <w:r>
        <w:t>P</w:t>
      </w:r>
      <w:r w:rsidR="006C3E8E">
        <w:t>ředpokládaný rozsah Služeb je stanoven odhadem podle nejlepšího vědomí</w:t>
      </w:r>
      <w:r w:rsidR="0049567A">
        <w:t xml:space="preserve"> Poradce</w:t>
      </w:r>
      <w:r w:rsidR="006C3E8E">
        <w:t xml:space="preserve"> </w:t>
      </w:r>
      <w:r w:rsidR="00515897">
        <w:t xml:space="preserve">a vychází z předpokladu, že </w:t>
      </w:r>
      <w:r w:rsidR="00DA197F">
        <w:t>nenastanou</w:t>
      </w:r>
      <w:r w:rsidR="00515897">
        <w:t xml:space="preserve"> </w:t>
      </w:r>
      <w:r w:rsidR="00DA197F">
        <w:t>neočekáváné</w:t>
      </w:r>
      <w:r w:rsidR="00515897">
        <w:t xml:space="preserve"> komplikace nebo </w:t>
      </w:r>
      <w:r w:rsidR="00DA197F">
        <w:t xml:space="preserve">nevznikne </w:t>
      </w:r>
      <w:r w:rsidR="00515897">
        <w:t>potřeba dodatečných prací</w:t>
      </w:r>
      <w:r w:rsidR="006C3E8E">
        <w:t xml:space="preserve">. </w:t>
      </w:r>
      <w:r w:rsidR="0049567A">
        <w:t>Poradce v</w:t>
      </w:r>
      <w:r w:rsidR="006C3E8E">
        <w:t>ždy vynaloží</w:t>
      </w:r>
      <w:r w:rsidR="006C3E8E" w:rsidRPr="009C4408">
        <w:t xml:space="preserve"> rozumné úsilí pro dodržení </w:t>
      </w:r>
      <w:r w:rsidR="006C3E8E">
        <w:t>sděleného předpokládaného</w:t>
      </w:r>
      <w:r w:rsidR="006C3E8E" w:rsidRPr="009C4408">
        <w:t xml:space="preserve"> rozsahu. </w:t>
      </w:r>
      <w:r w:rsidR="00801079">
        <w:t xml:space="preserve">Pokud </w:t>
      </w:r>
      <w:r w:rsidR="006C3E8E" w:rsidRPr="009C4408">
        <w:t>v průběhu poskytování Služeb</w:t>
      </w:r>
      <w:r w:rsidR="00801079">
        <w:t xml:space="preserve"> </w:t>
      </w:r>
      <w:r w:rsidR="0049567A">
        <w:t>Poradce zjistí</w:t>
      </w:r>
      <w:r w:rsidR="006C3E8E" w:rsidRPr="009C4408">
        <w:t>, že rozsah Služeb a výše odměny budou nejméně o 30</w:t>
      </w:r>
      <w:r w:rsidR="00801079">
        <w:t> </w:t>
      </w:r>
      <w:r w:rsidR="006C3E8E" w:rsidRPr="009C4408">
        <w:t xml:space="preserve">% vyšší, než činil původní odhad, </w:t>
      </w:r>
      <w:r>
        <w:t>požádá</w:t>
      </w:r>
      <w:r w:rsidR="006C3E8E" w:rsidRPr="009C4408">
        <w:t xml:space="preserve"> </w:t>
      </w:r>
      <w:r w:rsidR="0049567A">
        <w:t>Klienta</w:t>
      </w:r>
      <w:r w:rsidR="00801079" w:rsidRPr="009C4408">
        <w:t xml:space="preserve"> </w:t>
      </w:r>
      <w:r w:rsidR="006C3E8E" w:rsidRPr="009C4408">
        <w:t xml:space="preserve">o schválení tohoto nového rozsahu. </w:t>
      </w:r>
      <w:r w:rsidR="0049567A">
        <w:lastRenderedPageBreak/>
        <w:t>Klient s</w:t>
      </w:r>
      <w:r w:rsidR="00595360">
        <w:t xml:space="preserve">vůj </w:t>
      </w:r>
      <w:r w:rsidR="006C3E8E">
        <w:t xml:space="preserve">souhlas s novým odhadem rozsahu Služeb </w:t>
      </w:r>
      <w:r w:rsidR="00595360">
        <w:t xml:space="preserve">může vyjádřit </w:t>
      </w:r>
      <w:r w:rsidR="006C3E8E">
        <w:t xml:space="preserve">výslovně nebo tím, že se </w:t>
      </w:r>
      <w:r w:rsidR="00D84CA0" w:rsidRPr="009C4408">
        <w:t>k</w:t>
      </w:r>
      <w:r w:rsidR="00D84CA0">
        <w:t> </w:t>
      </w:r>
      <w:r w:rsidR="00D84CA0" w:rsidRPr="009C4408">
        <w:t xml:space="preserve">žádosti </w:t>
      </w:r>
      <w:r w:rsidR="005B0F54">
        <w:t xml:space="preserve">Poradce </w:t>
      </w:r>
      <w:r w:rsidR="00D84CA0" w:rsidRPr="009C4408">
        <w:t>o</w:t>
      </w:r>
      <w:r w:rsidR="00535A0B">
        <w:t> </w:t>
      </w:r>
      <w:r w:rsidR="00D84CA0" w:rsidRPr="009C4408">
        <w:t>schválení nového rozsahu Služeb</w:t>
      </w:r>
      <w:r w:rsidR="00D84CA0">
        <w:t xml:space="preserve"> </w:t>
      </w:r>
      <w:r w:rsidR="006C3E8E">
        <w:t>nevyjádří</w:t>
      </w:r>
      <w:r w:rsidR="006C3E8E" w:rsidRPr="009C4408">
        <w:t xml:space="preserve"> do </w:t>
      </w:r>
      <w:r>
        <w:t>3 pracovních</w:t>
      </w:r>
      <w:r w:rsidR="006C3E8E" w:rsidRPr="009C4408">
        <w:t xml:space="preserve"> od doručení této žádosti. Schválení nového rozsahu Služeb se nevyžaduje v případech, kdy je třeba provést bezodkladné úkony v důsledku skutečností, které v průběhu poskytování Služeb vyšly nově najevo, nebo kdy v</w:t>
      </w:r>
      <w:r w:rsidR="00535A0B">
        <w:t> </w:t>
      </w:r>
      <w:r w:rsidR="006C3E8E" w:rsidRPr="009C4408">
        <w:t>průběhu poskytování Služeb</w:t>
      </w:r>
      <w:r w:rsidR="0049567A">
        <w:t xml:space="preserve"> Klient</w:t>
      </w:r>
      <w:r w:rsidR="00C23E89">
        <w:t xml:space="preserve"> </w:t>
      </w:r>
      <w:r w:rsidR="00801079">
        <w:t>rozšíří</w:t>
      </w:r>
      <w:r w:rsidR="00801079" w:rsidRPr="009C4408">
        <w:t xml:space="preserve"> </w:t>
      </w:r>
      <w:r w:rsidR="006C3E8E" w:rsidRPr="009C4408">
        <w:t xml:space="preserve">nebo </w:t>
      </w:r>
      <w:r w:rsidR="00801079">
        <w:t>změní</w:t>
      </w:r>
      <w:r w:rsidR="00801079" w:rsidRPr="009C4408">
        <w:t xml:space="preserve"> </w:t>
      </w:r>
      <w:r w:rsidR="006C3E8E" w:rsidRPr="009C4408">
        <w:t>své zadání</w:t>
      </w:r>
      <w:r>
        <w:t xml:space="preserve"> či</w:t>
      </w:r>
      <w:r w:rsidR="00801079">
        <w:t xml:space="preserve"> </w:t>
      </w:r>
      <w:r w:rsidR="0049567A">
        <w:t>Poradci</w:t>
      </w:r>
      <w:r w:rsidR="006C3E8E" w:rsidRPr="009C4408">
        <w:t xml:space="preserve"> </w:t>
      </w:r>
      <w:r w:rsidR="00801079">
        <w:t>sdělí</w:t>
      </w:r>
      <w:r w:rsidR="006C3E8E" w:rsidRPr="009C4408">
        <w:t xml:space="preserve"> nové zásadní informace. Překročení předpokládaného rozsahu Služeb a výše odměny</w:t>
      </w:r>
      <w:r w:rsidR="00C23E89">
        <w:t xml:space="preserve"> </w:t>
      </w:r>
      <w:r w:rsidR="006C3E8E" w:rsidRPr="009C4408">
        <w:t>nezbavuje</w:t>
      </w:r>
      <w:r w:rsidR="0049567A">
        <w:t xml:space="preserve"> Klienta</w:t>
      </w:r>
      <w:r w:rsidR="006C3E8E" w:rsidRPr="009C4408">
        <w:t xml:space="preserve"> povinnosti hradit odměnu, pokud Služby byly provedeny řádně a nikoli neúčelně.</w:t>
      </w:r>
    </w:p>
    <w:p w14:paraId="6D52BC57" w14:textId="77777777" w:rsidR="00515897" w:rsidRPr="00515897" w:rsidRDefault="004400F6" w:rsidP="00AC33E5">
      <w:pPr>
        <w:pStyle w:val="RLslovanodstavec"/>
        <w:rPr>
          <w:b/>
        </w:rPr>
      </w:pPr>
      <w:r>
        <w:t>V</w:t>
      </w:r>
      <w:r w:rsidR="00515897" w:rsidRPr="00515897">
        <w:t xml:space="preserve">znikne-li </w:t>
      </w:r>
      <w:r w:rsidR="0049567A">
        <w:t>Klientovi</w:t>
      </w:r>
      <w:r w:rsidR="00515897" w:rsidRPr="00515897">
        <w:t xml:space="preserve"> nárok na náhradu nákladů řízení v občanském soudním řízení (zpravidla v případě úspěchu ve věci), stanoví se výše této náhrady v souladu se sazbami stanovenými paušálně příslušnou vyhláškou o odměnách advokátů a náhradách advokátů za poskytování právních služeb (</w:t>
      </w:r>
      <w:r w:rsidR="00515897" w:rsidRPr="00515897">
        <w:rPr>
          <w:i/>
        </w:rPr>
        <w:t>advokátní tarif</w:t>
      </w:r>
      <w:r w:rsidR="00515897" w:rsidRPr="00515897">
        <w:t xml:space="preserve">). </w:t>
      </w:r>
      <w:bookmarkStart w:id="5" w:name="_Hlk46929821"/>
      <w:r w:rsidR="00515897" w:rsidRPr="00515897">
        <w:t xml:space="preserve">Bude-li </w:t>
      </w:r>
      <w:r w:rsidR="0049567A">
        <w:t>Klientovi</w:t>
      </w:r>
      <w:r w:rsidR="00737DC1">
        <w:t xml:space="preserve"> </w:t>
      </w:r>
      <w:r w:rsidR="00515897" w:rsidRPr="00515897">
        <w:t xml:space="preserve">v soudním nebo jiném řízení, ve kterém </w:t>
      </w:r>
      <w:r w:rsidR="0049567A">
        <w:t>Poradce</w:t>
      </w:r>
      <w:r w:rsidR="00737DC1">
        <w:t xml:space="preserve"> </w:t>
      </w:r>
      <w:r w:rsidR="0049567A">
        <w:t>Klienta</w:t>
      </w:r>
      <w:r w:rsidR="00515897" w:rsidRPr="00515897">
        <w:t xml:space="preserve"> zastupoval, přiznána náhrada nákladů tohot</w:t>
      </w:r>
      <w:r w:rsidR="00515897" w:rsidRPr="00D07117">
        <w:t xml:space="preserve">o řízení a vyplacena </w:t>
      </w:r>
      <w:r w:rsidR="0049567A">
        <w:t>Poradci</w:t>
      </w:r>
      <w:r w:rsidR="00515897" w:rsidRPr="00D07117">
        <w:t xml:space="preserve">, tuto náhradu </w:t>
      </w:r>
      <w:r w:rsidR="0049567A">
        <w:t>Klientovi</w:t>
      </w:r>
      <w:r w:rsidR="00595360">
        <w:t xml:space="preserve"> </w:t>
      </w:r>
      <w:r w:rsidR="00515897" w:rsidRPr="00D07117">
        <w:t>vyplatí</w:t>
      </w:r>
      <w:r w:rsidR="00737DC1">
        <w:t xml:space="preserve"> </w:t>
      </w:r>
      <w:r w:rsidR="00515897" w:rsidRPr="00D07117">
        <w:t xml:space="preserve">do výše nákladů na </w:t>
      </w:r>
      <w:r w:rsidR="0049567A">
        <w:t>Poradcem</w:t>
      </w:r>
      <w:r w:rsidR="00737DC1">
        <w:t xml:space="preserve"> poskytnuté </w:t>
      </w:r>
      <w:r w:rsidR="00515897" w:rsidRPr="00D07117">
        <w:t>Služby.</w:t>
      </w:r>
      <w:r w:rsidR="00515897" w:rsidRPr="00515897">
        <w:t xml:space="preserve"> </w:t>
      </w:r>
      <w:bookmarkEnd w:id="5"/>
      <w:r w:rsidR="0049567A">
        <w:t xml:space="preserve">Klient </w:t>
      </w:r>
      <w:r w:rsidR="00595360">
        <w:t>V</w:t>
      </w:r>
      <w:r w:rsidR="00515897" w:rsidRPr="00515897">
        <w:t xml:space="preserve">ýslovně souhlasí s tím, že </w:t>
      </w:r>
      <w:r w:rsidR="0049567A">
        <w:t>Poradce je</w:t>
      </w:r>
      <w:r w:rsidR="00515897" w:rsidRPr="00515897">
        <w:t xml:space="preserve"> oprávněn si</w:t>
      </w:r>
      <w:r w:rsidR="00535A0B">
        <w:t> </w:t>
      </w:r>
      <w:r w:rsidR="00515897" w:rsidRPr="00515897">
        <w:t xml:space="preserve">jednostranně započíst své (i nesplatné) pohledávky za </w:t>
      </w:r>
      <w:r w:rsidR="0049567A">
        <w:t>Klientem</w:t>
      </w:r>
      <w:r w:rsidR="00515897" w:rsidRPr="00515897">
        <w:t xml:space="preserve"> vůči </w:t>
      </w:r>
      <w:r w:rsidR="0049567A">
        <w:t>Klientově</w:t>
      </w:r>
      <w:r w:rsidR="00737DC1">
        <w:t xml:space="preserve"> </w:t>
      </w:r>
      <w:r w:rsidR="00515897" w:rsidRPr="00515897">
        <w:t>pohledávce na výplatu náhrady podle předchozí věty.</w:t>
      </w:r>
    </w:p>
    <w:p w14:paraId="2ED91D0A" w14:textId="77777777" w:rsidR="006C3E8E" w:rsidRPr="009C4408" w:rsidRDefault="00B40CBE" w:rsidP="00AC33E5">
      <w:pPr>
        <w:pStyle w:val="RLNadpis2rovn"/>
      </w:pPr>
      <w:r>
        <w:t>Podmínky</w:t>
      </w:r>
      <w:r w:rsidR="006C3E8E">
        <w:t xml:space="preserve"> fakturace</w:t>
      </w:r>
    </w:p>
    <w:p w14:paraId="5A3BE611" w14:textId="0F13F78D" w:rsidR="006027C0" w:rsidRPr="009C4408" w:rsidRDefault="006C3E8E" w:rsidP="00AC33E5">
      <w:pPr>
        <w:pStyle w:val="RLslovanodstavec"/>
        <w:rPr>
          <w:b/>
        </w:rPr>
      </w:pPr>
      <w:r>
        <w:t>Fa</w:t>
      </w:r>
      <w:r w:rsidR="006027C0" w:rsidRPr="009C4408">
        <w:t xml:space="preserve">kturovaná částka je splatná </w:t>
      </w:r>
      <w:r w:rsidR="00694835">
        <w:t>ve lhůtě</w:t>
      </w:r>
      <w:r w:rsidR="006027C0" w:rsidRPr="009C4408">
        <w:t xml:space="preserve"> </w:t>
      </w:r>
      <w:r w:rsidR="00694835">
        <w:t>30</w:t>
      </w:r>
      <w:r w:rsidR="006027C0" w:rsidRPr="009C4408">
        <w:t xml:space="preserve"> dní od </w:t>
      </w:r>
      <w:r w:rsidR="00694835">
        <w:t>doručení</w:t>
      </w:r>
      <w:r w:rsidR="006027C0" w:rsidRPr="009C4408">
        <w:t xml:space="preserve"> faktury</w:t>
      </w:r>
      <w:r w:rsidR="00694835">
        <w:t xml:space="preserve"> Klientovi</w:t>
      </w:r>
      <w:r w:rsidR="006027C0" w:rsidRPr="009C4408">
        <w:t>. V příloze každé faktury</w:t>
      </w:r>
      <w:r w:rsidR="0049567A">
        <w:t xml:space="preserve"> Poradce</w:t>
      </w:r>
      <w:r w:rsidR="006027C0" w:rsidRPr="009C4408">
        <w:t xml:space="preserve"> </w:t>
      </w:r>
      <w:r w:rsidR="006027C0">
        <w:t xml:space="preserve">uvede </w:t>
      </w:r>
      <w:r w:rsidR="006027C0" w:rsidRPr="009C4408">
        <w:t>na</w:t>
      </w:r>
      <w:r w:rsidR="00C23E89">
        <w:t xml:space="preserve"> </w:t>
      </w:r>
      <w:r w:rsidR="006027C0" w:rsidRPr="009C4408">
        <w:t xml:space="preserve">žádost </w:t>
      </w:r>
      <w:r w:rsidR="0049567A">
        <w:t xml:space="preserve">Klienta </w:t>
      </w:r>
      <w:r w:rsidR="006027C0" w:rsidRPr="009C4408">
        <w:t>den uskutečnění příslušného úkonu, popis úkonu, vynaložený nebo rozhodný čas a částku v měně, v</w:t>
      </w:r>
      <w:r w:rsidR="00535A0B">
        <w:t> </w:t>
      </w:r>
      <w:r w:rsidR="006027C0" w:rsidRPr="009C4408">
        <w:t>níž byla sjednána odměna, připadající na každý jednotlivý úkon.</w:t>
      </w:r>
    </w:p>
    <w:p w14:paraId="46F6076C" w14:textId="77777777" w:rsidR="006C3E8E" w:rsidRPr="009C4408" w:rsidRDefault="0049567A" w:rsidP="00AC33E5">
      <w:pPr>
        <w:pStyle w:val="RLslovanodstavec"/>
        <w:rPr>
          <w:b/>
        </w:rPr>
      </w:pPr>
      <w:r>
        <w:t>Klient je povinen Poradce</w:t>
      </w:r>
      <w:r w:rsidR="00737DC1">
        <w:t xml:space="preserve"> </w:t>
      </w:r>
      <w:r w:rsidR="006C3E8E" w:rsidRPr="009C4408">
        <w:t>uvědomit bez zbytečného odkladu v případě, že má jakékoliv výhrady k fakturaci nebo účtované částce. Pokud</w:t>
      </w:r>
      <w:r w:rsidR="00C54961">
        <w:t xml:space="preserve"> </w:t>
      </w:r>
      <w:r w:rsidR="006C3E8E" w:rsidRPr="009C4408">
        <w:t>bude mít</w:t>
      </w:r>
      <w:r>
        <w:t xml:space="preserve"> Klient</w:t>
      </w:r>
      <w:r w:rsidR="006C3E8E" w:rsidRPr="009C4408">
        <w:t xml:space="preserve"> výhrady pouze k některé části vyúčtování Služeb, j</w:t>
      </w:r>
      <w:r>
        <w:t xml:space="preserve">e </w:t>
      </w:r>
      <w:r w:rsidR="006C3E8E" w:rsidRPr="009C4408">
        <w:t>povin</w:t>
      </w:r>
      <w:r>
        <w:t>en</w:t>
      </w:r>
      <w:r w:rsidR="006C3E8E" w:rsidRPr="009C4408">
        <w:t xml:space="preserve"> zbývající část poskytnutých Služeb uhradit v původní době splatnosti.</w:t>
      </w:r>
    </w:p>
    <w:p w14:paraId="67878DA1" w14:textId="3310C98D" w:rsidR="006027C0" w:rsidRPr="00505E99" w:rsidRDefault="006027C0" w:rsidP="00AC33E5">
      <w:pPr>
        <w:pStyle w:val="RLslovanodstavec"/>
        <w:rPr>
          <w:b/>
        </w:rPr>
      </w:pPr>
      <w:bookmarkStart w:id="6" w:name="_Hlk57108374"/>
      <w:r w:rsidRPr="009C4408">
        <w:t xml:space="preserve">Pro případ prodlení </w:t>
      </w:r>
      <w:r w:rsidR="00956859">
        <w:t xml:space="preserve">Klienta </w:t>
      </w:r>
      <w:r w:rsidRPr="009C4408">
        <w:t xml:space="preserve">s úhradou jakékoliv platby dle Smlouvy </w:t>
      </w:r>
      <w:r w:rsidR="00956859">
        <w:t>Smluvní strany</w:t>
      </w:r>
      <w:r w:rsidR="00F751DE">
        <w:t xml:space="preserve"> sjednáv</w:t>
      </w:r>
      <w:r w:rsidR="00956859">
        <w:t xml:space="preserve">ají </w:t>
      </w:r>
      <w:r w:rsidRPr="009C4408">
        <w:t xml:space="preserve">smluvní pokutu </w:t>
      </w:r>
      <w:r w:rsidR="00956859">
        <w:t xml:space="preserve">ve prospěch Poradce </w:t>
      </w:r>
      <w:r w:rsidRPr="009C4408">
        <w:t>ve výši 0,0</w:t>
      </w:r>
      <w:r w:rsidR="00694835">
        <w:t>1</w:t>
      </w:r>
      <w:r w:rsidRPr="009C4408">
        <w:t xml:space="preserve"> % z dlužné částky denně</w:t>
      </w:r>
      <w:bookmarkEnd w:id="6"/>
      <w:r w:rsidRPr="009C4408">
        <w:t xml:space="preserve">. </w:t>
      </w:r>
      <w:r w:rsidR="000034E7">
        <w:t>P</w:t>
      </w:r>
      <w:r w:rsidRPr="009C4408">
        <w:t xml:space="preserve">rávo </w:t>
      </w:r>
      <w:r w:rsidR="000034E7">
        <w:t xml:space="preserve">Poradce </w:t>
      </w:r>
      <w:r w:rsidRPr="009C4408">
        <w:t xml:space="preserve">požadovat úrok z prodlení dle právních předpisů tím není nijak dotčeno. </w:t>
      </w:r>
      <w:r w:rsidR="00595360">
        <w:t>A</w:t>
      </w:r>
      <w:r w:rsidR="00595360" w:rsidRPr="009C4408">
        <w:t xml:space="preserve">ž </w:t>
      </w:r>
      <w:r w:rsidRPr="009C4408">
        <w:t>do</w:t>
      </w:r>
      <w:r w:rsidR="00C23E89">
        <w:t xml:space="preserve"> </w:t>
      </w:r>
      <w:r w:rsidRPr="009C4408">
        <w:t>úplného uhrazení dlužné částky</w:t>
      </w:r>
      <w:r w:rsidR="000034E7">
        <w:t xml:space="preserve"> Klientem je Poradce oprávněn</w:t>
      </w:r>
      <w:r w:rsidRPr="009C4408">
        <w:t xml:space="preserve"> pozastavit poskytování Služeb v souladu se stavovskými předpisy, které se</w:t>
      </w:r>
      <w:r w:rsidR="00535A0B">
        <w:t> </w:t>
      </w:r>
      <w:r w:rsidRPr="009C4408">
        <w:t xml:space="preserve">na </w:t>
      </w:r>
      <w:r w:rsidR="000034E7">
        <w:t xml:space="preserve">Poradce </w:t>
      </w:r>
      <w:r w:rsidRPr="009C4408">
        <w:t>vztahují, s</w:t>
      </w:r>
      <w:r w:rsidR="000034E7">
        <w:t> </w:t>
      </w:r>
      <w:r w:rsidRPr="009C4408">
        <w:t>čímž</w:t>
      </w:r>
      <w:r w:rsidR="000034E7">
        <w:t xml:space="preserve"> Klient</w:t>
      </w:r>
      <w:r w:rsidR="00C54961" w:rsidRPr="009C4408">
        <w:t xml:space="preserve"> </w:t>
      </w:r>
      <w:r w:rsidRPr="009C4408">
        <w:t>vyslovuje</w:t>
      </w:r>
      <w:r w:rsidR="000034E7">
        <w:t xml:space="preserve"> </w:t>
      </w:r>
      <w:r w:rsidR="00595360">
        <w:t xml:space="preserve">svůj </w:t>
      </w:r>
      <w:r w:rsidRPr="009C4408">
        <w:t>souhlas.</w:t>
      </w:r>
    </w:p>
    <w:p w14:paraId="284FDAE3" w14:textId="77777777" w:rsidR="00505E99" w:rsidRDefault="00505E99" w:rsidP="00505E99">
      <w:pPr>
        <w:pStyle w:val="RLslovanodstavec"/>
      </w:pPr>
      <w:r>
        <w:t>Postoupení pohledávky smluvní strany vůči druhé smluvní straně je možné pouze s písemným souhlasem dlužné smluvní strany.</w:t>
      </w:r>
    </w:p>
    <w:p w14:paraId="13BBC77C" w14:textId="468A91FB" w:rsidR="00505E99" w:rsidRPr="00505E99" w:rsidRDefault="00505E99" w:rsidP="00AC33E5">
      <w:pPr>
        <w:pStyle w:val="RLslovanodstavec"/>
        <w:rPr>
          <w:b/>
        </w:rPr>
      </w:pPr>
      <w:r>
        <w:t>V případě, že Poradce zastaví pohledávku za Klientem bez jeho písemného souhlasu, je Klient oprávněn požadovat po Poradci smluvní pokutu ve výši 10 % z nominální výše zastavené pohledávky.</w:t>
      </w:r>
    </w:p>
    <w:p w14:paraId="13657DA2" w14:textId="3797635B" w:rsidR="00505E99" w:rsidRPr="00505E99" w:rsidRDefault="00505E99" w:rsidP="00505E99">
      <w:pPr>
        <w:pStyle w:val="RLslovanodstavec"/>
        <w:rPr>
          <w:b/>
        </w:rPr>
      </w:pPr>
      <w:r>
        <w:t>Smluvní strany jsou oprávněny započíst vzájemné pohledávky výhradně na základě písemné dohody obou smluvních stran.</w:t>
      </w:r>
    </w:p>
    <w:p w14:paraId="565139B2" w14:textId="77777777" w:rsidR="006027C0" w:rsidRPr="009C4408" w:rsidRDefault="005B0F54" w:rsidP="00AC33E5">
      <w:pPr>
        <w:pStyle w:val="RLNadpis2rovn"/>
      </w:pPr>
      <w:r>
        <w:lastRenderedPageBreak/>
        <w:t>P</w:t>
      </w:r>
      <w:r w:rsidR="006027C0" w:rsidRPr="009C4408">
        <w:t>ráva a povinnosti</w:t>
      </w:r>
      <w:r>
        <w:t xml:space="preserve"> Poradce</w:t>
      </w:r>
    </w:p>
    <w:p w14:paraId="051F4433" w14:textId="77777777" w:rsidR="006027C0" w:rsidRPr="00A70759" w:rsidRDefault="00595360" w:rsidP="00AC33E5">
      <w:pPr>
        <w:pStyle w:val="RLslovanodstavec"/>
        <w:rPr>
          <w:b/>
        </w:rPr>
      </w:pPr>
      <w:bookmarkStart w:id="7" w:name="_Ref470004523"/>
      <w:r>
        <w:t>P</w:t>
      </w:r>
      <w:r w:rsidR="006027C0" w:rsidRPr="00A70759">
        <w:t>ři poskytování Služeb</w:t>
      </w:r>
      <w:r w:rsidR="0015628E">
        <w:t xml:space="preserve"> </w:t>
      </w:r>
      <w:r>
        <w:t>se</w:t>
      </w:r>
      <w:r w:rsidRPr="00A70759">
        <w:t xml:space="preserve"> </w:t>
      </w:r>
      <w:r w:rsidR="000034E7">
        <w:t xml:space="preserve">Poradce </w:t>
      </w:r>
      <w:r w:rsidR="0015628E">
        <w:t>zavazuje</w:t>
      </w:r>
      <w:r w:rsidR="006027C0" w:rsidRPr="00A70759">
        <w:t>:</w:t>
      </w:r>
      <w:bookmarkEnd w:id="7"/>
    </w:p>
    <w:p w14:paraId="1B880689" w14:textId="77777777" w:rsidR="00A70759" w:rsidRPr="00A70759" w:rsidRDefault="00A70759" w:rsidP="007E23E2">
      <w:pPr>
        <w:pStyle w:val="RLNadpis3rovn"/>
      </w:pPr>
      <w:r w:rsidRPr="00A70759">
        <w:t>chránit práva</w:t>
      </w:r>
      <w:r w:rsidR="000034E7">
        <w:t xml:space="preserve"> Klienta</w:t>
      </w:r>
      <w:r w:rsidRPr="00A70759">
        <w:t xml:space="preserve"> a</w:t>
      </w:r>
      <w:r w:rsidR="00110970">
        <w:t xml:space="preserve"> jeho</w:t>
      </w:r>
      <w:r w:rsidRPr="00A70759">
        <w:t xml:space="preserve"> oprávněné zájmy v souladu s</w:t>
      </w:r>
      <w:r w:rsidR="00956859">
        <w:t> </w:t>
      </w:r>
      <w:r w:rsidRPr="00A70759">
        <w:t>právními</w:t>
      </w:r>
      <w:r w:rsidR="00956859">
        <w:t xml:space="preserve"> </w:t>
      </w:r>
      <w:r w:rsidRPr="00A70759">
        <w:t>předpisy upravujícími výkon advokacie;</w:t>
      </w:r>
    </w:p>
    <w:p w14:paraId="4C6F7D7A" w14:textId="77777777" w:rsidR="00A70759" w:rsidRPr="00A70759" w:rsidRDefault="00A70759" w:rsidP="007E23E2">
      <w:pPr>
        <w:pStyle w:val="RLNadpis3rovn"/>
      </w:pPr>
      <w:r w:rsidRPr="00A70759">
        <w:t xml:space="preserve">neprodleně </w:t>
      </w:r>
      <w:r w:rsidR="000034E7">
        <w:t xml:space="preserve">Klienta </w:t>
      </w:r>
      <w:r w:rsidR="00C54961">
        <w:t>vyrozumívat</w:t>
      </w:r>
      <w:r w:rsidRPr="00A70759">
        <w:t xml:space="preserve"> o tom, že </w:t>
      </w:r>
      <w:r w:rsidR="0015628E">
        <w:t>ne</w:t>
      </w:r>
      <w:r w:rsidR="000034E7">
        <w:t>ní</w:t>
      </w:r>
      <w:r w:rsidRPr="00A70759">
        <w:t xml:space="preserve"> vázán </w:t>
      </w:r>
      <w:r w:rsidR="000034E7">
        <w:t xml:space="preserve">Klientovými </w:t>
      </w:r>
      <w:r w:rsidRPr="00A70759">
        <w:t>pokyny, pokud jsou tyto pokyny v rozporu se zákonem nebo předpisem upravujícím výkon předmětu podnikání</w:t>
      </w:r>
      <w:r w:rsidR="00C23E89">
        <w:t xml:space="preserve"> </w:t>
      </w:r>
      <w:r w:rsidR="005B0F54">
        <w:t xml:space="preserve">Poradce </w:t>
      </w:r>
      <w:r w:rsidRPr="00A70759">
        <w:t>(výkon advokacie);</w:t>
      </w:r>
    </w:p>
    <w:p w14:paraId="6C2D84A3" w14:textId="77777777" w:rsidR="006027C0" w:rsidRPr="00A70759" w:rsidRDefault="006027C0" w:rsidP="007E23E2">
      <w:pPr>
        <w:pStyle w:val="RLNadpis3rovn"/>
      </w:pPr>
      <w:r w:rsidRPr="00A70759">
        <w:t xml:space="preserve">oznamovat </w:t>
      </w:r>
      <w:r w:rsidR="000034E7">
        <w:t>Klientovi</w:t>
      </w:r>
      <w:r w:rsidR="0015628E" w:rsidRPr="00A70759">
        <w:t xml:space="preserve"> </w:t>
      </w:r>
      <w:r w:rsidRPr="00A70759">
        <w:t xml:space="preserve">veškeré skutečnosti, které zjistí při plnění Smlouvy a které mohou mít vliv na změnu </w:t>
      </w:r>
      <w:r w:rsidR="000034E7">
        <w:t>Klientových</w:t>
      </w:r>
      <w:r w:rsidR="00C23E89">
        <w:t xml:space="preserve"> </w:t>
      </w:r>
      <w:r w:rsidRPr="00A70759">
        <w:t>pokynů, a dostatečně</w:t>
      </w:r>
      <w:r w:rsidR="00C23E89">
        <w:t xml:space="preserve"> </w:t>
      </w:r>
      <w:r w:rsidR="000034E7">
        <w:t>Klienta</w:t>
      </w:r>
      <w:r w:rsidRPr="00A70759">
        <w:t xml:space="preserve"> informovat o stavu </w:t>
      </w:r>
      <w:r w:rsidR="000034E7">
        <w:t xml:space="preserve">Klientových </w:t>
      </w:r>
      <w:r w:rsidRPr="00A70759">
        <w:t>věcí;</w:t>
      </w:r>
    </w:p>
    <w:p w14:paraId="294660D2" w14:textId="77777777" w:rsidR="006027C0" w:rsidRPr="00A70759" w:rsidRDefault="006027C0" w:rsidP="007E23E2">
      <w:pPr>
        <w:pStyle w:val="RLNadpis3rovn"/>
      </w:pPr>
      <w:r w:rsidRPr="00A70759">
        <w:t xml:space="preserve">poučit </w:t>
      </w:r>
      <w:r w:rsidR="000034E7">
        <w:t>Klienta</w:t>
      </w:r>
      <w:r w:rsidR="0015628E" w:rsidRPr="00A70759">
        <w:t xml:space="preserve"> </w:t>
      </w:r>
      <w:r w:rsidRPr="00A70759">
        <w:t xml:space="preserve">o </w:t>
      </w:r>
      <w:r w:rsidR="000034E7">
        <w:t>Klientových</w:t>
      </w:r>
      <w:r w:rsidR="0015628E" w:rsidRPr="00A70759">
        <w:t xml:space="preserve"> </w:t>
      </w:r>
      <w:r w:rsidRPr="00A70759">
        <w:t>oprávněných nárocích</w:t>
      </w:r>
      <w:r w:rsidR="00956859">
        <w:t xml:space="preserve"> a</w:t>
      </w:r>
      <w:r w:rsidRPr="00A70759">
        <w:t xml:space="preserve"> lhůtách, v nichž je třeba je uplatňovat</w:t>
      </w:r>
      <w:r w:rsidR="00956859">
        <w:t>,</w:t>
      </w:r>
      <w:r w:rsidRPr="00A70759">
        <w:t xml:space="preserve"> jakož i o</w:t>
      </w:r>
      <w:r w:rsidR="00535A0B">
        <w:t> </w:t>
      </w:r>
      <w:r w:rsidRPr="00A70759">
        <w:t xml:space="preserve">povinnostech, které pro </w:t>
      </w:r>
      <w:r w:rsidR="000034E7">
        <w:t>Klienta</w:t>
      </w:r>
      <w:r w:rsidR="0015628E" w:rsidRPr="00A70759">
        <w:t xml:space="preserve"> </w:t>
      </w:r>
      <w:r w:rsidRPr="00A70759">
        <w:t xml:space="preserve">vyplývají z </w:t>
      </w:r>
      <w:r w:rsidR="00956859">
        <w:t>jeho</w:t>
      </w:r>
      <w:r w:rsidR="0015628E" w:rsidRPr="00A70759">
        <w:t xml:space="preserve"> </w:t>
      </w:r>
      <w:r w:rsidRPr="00A70759">
        <w:t>závazků a právních předpisů; a</w:t>
      </w:r>
    </w:p>
    <w:p w14:paraId="0BFD18A8" w14:textId="5A52D1AF" w:rsidR="006027C0" w:rsidRPr="00A70759" w:rsidRDefault="006027C0" w:rsidP="007E23E2">
      <w:pPr>
        <w:pStyle w:val="RLNadpis3rovn"/>
      </w:pPr>
      <w:bookmarkStart w:id="8" w:name="_Ref470004520"/>
      <w:r w:rsidRPr="00A70759">
        <w:t>uchovávat doklady související s poskytováním Služeb, resp. jejich fotokopie, nejméně po dobu 5 let, pokud obecně závazný předpis nestanoví dobu delší. Po uplynutí doby, po</w:t>
      </w:r>
      <w:r w:rsidR="00535A0B">
        <w:t> </w:t>
      </w:r>
      <w:r w:rsidRPr="00A70759">
        <w:t>kterou j</w:t>
      </w:r>
      <w:r w:rsidR="000034E7">
        <w:t xml:space="preserve">e Poradce </w:t>
      </w:r>
      <w:r w:rsidRPr="00A70759">
        <w:t>povin</w:t>
      </w:r>
      <w:r w:rsidR="000034E7">
        <w:t>en</w:t>
      </w:r>
      <w:r w:rsidRPr="00A70759">
        <w:t xml:space="preserve"> doklady uchovávat, j</w:t>
      </w:r>
      <w:r w:rsidR="000034E7">
        <w:t>e</w:t>
      </w:r>
      <w:r w:rsidRPr="00A70759">
        <w:t xml:space="preserve"> oprávněn je zlikvidovat; tím není dotčena povinnost vrátit </w:t>
      </w:r>
      <w:r w:rsidR="000034E7">
        <w:t>Klientovi</w:t>
      </w:r>
      <w:r w:rsidR="0015628E" w:rsidRPr="00A70759">
        <w:t xml:space="preserve"> </w:t>
      </w:r>
      <w:r w:rsidRPr="00A70759">
        <w:t xml:space="preserve">spis, pokud je toto </w:t>
      </w:r>
      <w:r w:rsidR="000034E7">
        <w:t>Klientem</w:t>
      </w:r>
      <w:r w:rsidR="0015628E" w:rsidRPr="00A70759">
        <w:t xml:space="preserve"> </w:t>
      </w:r>
      <w:r w:rsidRPr="00A70759">
        <w:t>požadováno. V takovém případě má</w:t>
      </w:r>
      <w:r w:rsidR="000034E7">
        <w:t xml:space="preserve"> Poradce</w:t>
      </w:r>
      <w:r w:rsidR="0015628E">
        <w:t xml:space="preserve"> </w:t>
      </w:r>
      <w:r w:rsidRPr="00A70759">
        <w:t xml:space="preserve">právo ponechat si kopie dokladů. Pro vyloučení pochybností </w:t>
      </w:r>
      <w:r w:rsidR="000F5286" w:rsidRPr="00A70759">
        <w:t>se sjednává</w:t>
      </w:r>
      <w:r w:rsidRPr="00A70759">
        <w:t>, že všechna korespondence, právní stanoviska, podání</w:t>
      </w:r>
      <w:r w:rsidR="005D759E">
        <w:t xml:space="preserve"> a další </w:t>
      </w:r>
      <w:r w:rsidR="000034E7">
        <w:t>Poradcem</w:t>
      </w:r>
      <w:r w:rsidRPr="00A70759">
        <w:t xml:space="preserve"> vypracované </w:t>
      </w:r>
      <w:r w:rsidR="00595360">
        <w:t xml:space="preserve">původní výstupy </w:t>
      </w:r>
      <w:r w:rsidRPr="00A70759">
        <w:t xml:space="preserve">zůstávají majetkem </w:t>
      </w:r>
      <w:r w:rsidR="000034E7">
        <w:t xml:space="preserve">Poradce </w:t>
      </w:r>
      <w:r w:rsidR="00AD006C">
        <w:t xml:space="preserve">a </w:t>
      </w:r>
      <w:r w:rsidR="00956859">
        <w:t xml:space="preserve">Klient je </w:t>
      </w:r>
      <w:r w:rsidR="005D759E">
        <w:t>může</w:t>
      </w:r>
      <w:r w:rsidR="0015628E">
        <w:t xml:space="preserve"> </w:t>
      </w:r>
      <w:r w:rsidR="00AD006C">
        <w:t>užívat za podmínek uvedených v </w:t>
      </w:r>
      <w:r w:rsidR="008000AD">
        <w:t>odst</w:t>
      </w:r>
      <w:r w:rsidR="00AD006C">
        <w:t xml:space="preserve">. </w:t>
      </w:r>
      <w:r w:rsidR="005D759E">
        <w:fldChar w:fldCharType="begin"/>
      </w:r>
      <w:r w:rsidR="005D759E">
        <w:instrText xml:space="preserve"> REF _Ref46758493 \r \h </w:instrText>
      </w:r>
      <w:r w:rsidR="005D759E">
        <w:fldChar w:fldCharType="separate"/>
      </w:r>
      <w:r w:rsidR="006F474D">
        <w:t>5.5</w:t>
      </w:r>
      <w:r w:rsidR="005D759E">
        <w:fldChar w:fldCharType="end"/>
      </w:r>
      <w:r w:rsidR="005D759E">
        <w:t xml:space="preserve"> níže</w:t>
      </w:r>
      <w:r w:rsidRPr="00A70759">
        <w:t>.</w:t>
      </w:r>
      <w:bookmarkEnd w:id="8"/>
    </w:p>
    <w:p w14:paraId="07A799A2" w14:textId="77777777" w:rsidR="006027C0" w:rsidRPr="009C4408" w:rsidRDefault="00595360" w:rsidP="00AC33E5">
      <w:pPr>
        <w:pStyle w:val="RLslovanodstavec"/>
        <w:rPr>
          <w:spacing w:val="0"/>
          <w:szCs w:val="22"/>
        </w:rPr>
      </w:pPr>
      <w:bookmarkStart w:id="9" w:name="_Ref529808277"/>
      <w:r>
        <w:t>J</w:t>
      </w:r>
      <w:r w:rsidR="006027C0" w:rsidRPr="009C4408">
        <w:t>akožto správce osobních údajů, které</w:t>
      </w:r>
      <w:r w:rsidR="00C23E89">
        <w:t xml:space="preserve"> </w:t>
      </w:r>
      <w:r w:rsidR="000034E7">
        <w:t>Poradci</w:t>
      </w:r>
      <w:r w:rsidR="0015628E" w:rsidRPr="009C4408">
        <w:t xml:space="preserve"> </w:t>
      </w:r>
      <w:r w:rsidR="006027C0" w:rsidRPr="009C4408">
        <w:t xml:space="preserve">na základě této </w:t>
      </w:r>
      <w:r w:rsidR="0048009D">
        <w:t>S</w:t>
      </w:r>
      <w:r w:rsidR="006027C0" w:rsidRPr="009C4408">
        <w:t xml:space="preserve">mlouvy </w:t>
      </w:r>
      <w:r>
        <w:t>poskytne</w:t>
      </w:r>
      <w:r w:rsidR="000034E7">
        <w:t xml:space="preserve"> Klient</w:t>
      </w:r>
      <w:r w:rsidR="006027C0" w:rsidRPr="009C4408">
        <w:t>, bud</w:t>
      </w:r>
      <w:r w:rsidR="000034E7">
        <w:t>e Poradce</w:t>
      </w:r>
      <w:r w:rsidR="006027C0" w:rsidRPr="009C4408">
        <w:t xml:space="preserve"> tyto osobní údaje zpracovávat v souladu s právními předpisy, především se zákonem</w:t>
      </w:r>
      <w:r w:rsidR="007C0D39">
        <w:t> </w:t>
      </w:r>
      <w:r w:rsidR="006027C0" w:rsidRPr="009C4408">
        <w:t>č.</w:t>
      </w:r>
      <w:r w:rsidR="00F877A5">
        <w:t> </w:t>
      </w:r>
      <w:r w:rsidR="006027C0" w:rsidRPr="009C4408">
        <w:t>85/1996 Sb., o advokacii, ve znění pozdějších předpisů (dále jen „</w:t>
      </w:r>
      <w:r w:rsidR="006027C0" w:rsidRPr="009C4408">
        <w:rPr>
          <w:b/>
        </w:rPr>
        <w:t>Zákon o advokacii</w:t>
      </w:r>
      <w:r w:rsidR="006027C0" w:rsidRPr="009C4408">
        <w:t>“), a Nařízením Evropského parlamentu a Rady (EU) 2016/679 ze dne 27. dubna 2016 o ochraně fyzických osob v souvislosti se zpracováním osobních údajů a o volném pohybu těchto údajů a</w:t>
      </w:r>
      <w:r w:rsidR="00F877A5">
        <w:t> </w:t>
      </w:r>
      <w:r w:rsidR="006027C0" w:rsidRPr="009C4408">
        <w:t>o</w:t>
      </w:r>
      <w:r w:rsidR="00F877A5">
        <w:t> </w:t>
      </w:r>
      <w:r w:rsidR="006027C0" w:rsidRPr="009C4408">
        <w:t>zrušení směrnice 95/46/ES (dále jen „</w:t>
      </w:r>
      <w:r w:rsidR="006027C0" w:rsidRPr="009C4408">
        <w:rPr>
          <w:b/>
        </w:rPr>
        <w:t>Nařízení</w:t>
      </w:r>
      <w:r w:rsidR="006027C0" w:rsidRPr="009C4408">
        <w:t xml:space="preserve">“). </w:t>
      </w:r>
      <w:r w:rsidR="006027C0" w:rsidRPr="009C4408">
        <w:rPr>
          <w:spacing w:val="0"/>
          <w:szCs w:val="22"/>
        </w:rPr>
        <w:t xml:space="preserve">Bližší informace o právech osob, jejichž údaje </w:t>
      </w:r>
      <w:r w:rsidR="000034E7">
        <w:rPr>
          <w:spacing w:val="0"/>
          <w:szCs w:val="22"/>
        </w:rPr>
        <w:t xml:space="preserve">Poradce </w:t>
      </w:r>
      <w:r w:rsidR="006027C0" w:rsidRPr="009C4408">
        <w:rPr>
          <w:spacing w:val="0"/>
          <w:szCs w:val="22"/>
        </w:rPr>
        <w:t>zpracováv</w:t>
      </w:r>
      <w:r w:rsidR="0015628E">
        <w:rPr>
          <w:spacing w:val="0"/>
          <w:szCs w:val="22"/>
        </w:rPr>
        <w:t>á</w:t>
      </w:r>
      <w:r w:rsidR="006027C0" w:rsidRPr="009C4408">
        <w:rPr>
          <w:spacing w:val="0"/>
          <w:szCs w:val="22"/>
        </w:rPr>
        <w:t>, jako jsou právo na přístup a právo na námitku, jakož i další informace o zpracování osobních údajů</w:t>
      </w:r>
      <w:r>
        <w:rPr>
          <w:spacing w:val="0"/>
          <w:szCs w:val="22"/>
        </w:rPr>
        <w:t>,</w:t>
      </w:r>
      <w:r w:rsidR="006027C0" w:rsidRPr="009C4408">
        <w:rPr>
          <w:spacing w:val="0"/>
          <w:szCs w:val="22"/>
        </w:rPr>
        <w:t xml:space="preserve"> jsou uvedeny </w:t>
      </w:r>
      <w:r w:rsidR="002E3EDA">
        <w:rPr>
          <w:spacing w:val="0"/>
          <w:szCs w:val="22"/>
        </w:rPr>
        <w:t>na webu</w:t>
      </w:r>
      <w:r w:rsidR="000034E7">
        <w:rPr>
          <w:spacing w:val="0"/>
          <w:szCs w:val="22"/>
        </w:rPr>
        <w:t xml:space="preserve"> Poradce</w:t>
      </w:r>
      <w:r w:rsidR="002E3EDA">
        <w:rPr>
          <w:spacing w:val="0"/>
          <w:szCs w:val="22"/>
        </w:rPr>
        <w:t xml:space="preserve"> a </w:t>
      </w:r>
      <w:r w:rsidR="000034E7">
        <w:rPr>
          <w:spacing w:val="0"/>
          <w:szCs w:val="22"/>
        </w:rPr>
        <w:t xml:space="preserve">Klient </w:t>
      </w:r>
      <w:r w:rsidR="002E3EDA">
        <w:rPr>
          <w:spacing w:val="0"/>
          <w:szCs w:val="22"/>
        </w:rPr>
        <w:t>si tyto může kdykoli vyžádat</w:t>
      </w:r>
      <w:r w:rsidR="006027C0" w:rsidRPr="009C4408">
        <w:t>.</w:t>
      </w:r>
      <w:bookmarkEnd w:id="9"/>
    </w:p>
    <w:p w14:paraId="43BDA2F5" w14:textId="77777777" w:rsidR="006027C0" w:rsidRPr="009C4408" w:rsidRDefault="00595360" w:rsidP="00AC33E5">
      <w:pPr>
        <w:pStyle w:val="RLslovanodstavec"/>
        <w:rPr>
          <w:b/>
        </w:rPr>
      </w:pPr>
      <w:bookmarkStart w:id="10" w:name="_Ref469590343"/>
      <w:r>
        <w:t>P</w:t>
      </w:r>
      <w:r w:rsidR="006027C0" w:rsidRPr="009C4408">
        <w:t>ři poskytování Služeb</w:t>
      </w:r>
      <w:r w:rsidR="00F877A5">
        <w:t xml:space="preserve"> </w:t>
      </w:r>
      <w:r w:rsidRPr="009C4408">
        <w:t>j</w:t>
      </w:r>
      <w:r w:rsidR="000034E7">
        <w:t>e Poradce</w:t>
      </w:r>
      <w:r w:rsidRPr="009C4408">
        <w:t xml:space="preserve"> </w:t>
      </w:r>
      <w:r w:rsidR="00F877A5" w:rsidRPr="009C4408">
        <w:t>oprávněn</w:t>
      </w:r>
      <w:r w:rsidR="006027C0" w:rsidRPr="009C4408">
        <w:t>:</w:t>
      </w:r>
      <w:bookmarkEnd w:id="10"/>
    </w:p>
    <w:p w14:paraId="5D21794D" w14:textId="77777777" w:rsidR="006027C0" w:rsidRPr="009C4408" w:rsidRDefault="006027C0" w:rsidP="007E23E2">
      <w:pPr>
        <w:pStyle w:val="RLNadpis3rovn"/>
      </w:pPr>
      <w:bookmarkStart w:id="11" w:name="_Ref18712302"/>
      <w:r w:rsidRPr="009C4408">
        <w:t xml:space="preserve">dát se zastoupit jinou </w:t>
      </w:r>
      <w:r w:rsidR="00F877A5" w:rsidRPr="009C4408">
        <w:t>osobou</w:t>
      </w:r>
      <w:r w:rsidRPr="009C4408">
        <w:t>, která bude oprávněna ze zákona tyto Služby poskytovat</w:t>
      </w:r>
      <w:r w:rsidR="00595360">
        <w:t>,</w:t>
      </w:r>
      <w:r w:rsidR="00595360" w:rsidRPr="009C4408">
        <w:t xml:space="preserve"> </w:t>
      </w:r>
      <w:r w:rsidRPr="009C4408">
        <w:t>a/nebo zaměstnanci</w:t>
      </w:r>
      <w:r w:rsidR="000034E7">
        <w:t xml:space="preserve"> Poradce</w:t>
      </w:r>
      <w:r w:rsidRPr="009C4408">
        <w:t xml:space="preserve"> zmocněnými učinit jednotlivé úkony;</w:t>
      </w:r>
      <w:bookmarkEnd w:id="11"/>
    </w:p>
    <w:p w14:paraId="6837792E" w14:textId="77777777" w:rsidR="006027C0" w:rsidRPr="009C4408" w:rsidRDefault="006027C0" w:rsidP="007E23E2">
      <w:pPr>
        <w:pStyle w:val="RLNadpis3rovn"/>
      </w:pPr>
      <w:r w:rsidRPr="009C4408">
        <w:t>požadovat poskytnutí součinnosti z</w:t>
      </w:r>
      <w:r w:rsidR="00F877A5">
        <w:t> </w:t>
      </w:r>
      <w:r w:rsidR="000034E7">
        <w:t>Klientov</w:t>
      </w:r>
      <w:r w:rsidR="005B0F54">
        <w:t>y</w:t>
      </w:r>
      <w:r w:rsidR="00F877A5">
        <w:t xml:space="preserve"> </w:t>
      </w:r>
      <w:r w:rsidRPr="009C4408">
        <w:t>strany, pokud je</w:t>
      </w:r>
      <w:r w:rsidR="00C23E89">
        <w:t xml:space="preserve"> </w:t>
      </w:r>
      <w:r w:rsidRPr="009C4408">
        <w:t>jí třeba k řádnému splnění povinnosti</w:t>
      </w:r>
      <w:r w:rsidR="00BB601C">
        <w:t xml:space="preserve"> Poradce</w:t>
      </w:r>
      <w:r w:rsidRPr="009C4408">
        <w:t>;</w:t>
      </w:r>
    </w:p>
    <w:p w14:paraId="3330BD5E" w14:textId="77777777" w:rsidR="006027C0" w:rsidRPr="009C4408" w:rsidRDefault="006027C0" w:rsidP="007E23E2">
      <w:pPr>
        <w:pStyle w:val="RLNadpis3rovn"/>
      </w:pPr>
      <w:r w:rsidRPr="009C4408">
        <w:t xml:space="preserve">odchýlit se od pokynů </w:t>
      </w:r>
      <w:r w:rsidR="00BB601C">
        <w:t xml:space="preserve">Klienta </w:t>
      </w:r>
      <w:r w:rsidRPr="009C4408">
        <w:t xml:space="preserve">jen je-li to naléhavě nutné, nebo jsou-li </w:t>
      </w:r>
      <w:r w:rsidR="00BB601C">
        <w:t>Klientovy</w:t>
      </w:r>
      <w:r w:rsidR="00F877A5">
        <w:t xml:space="preserve"> </w:t>
      </w:r>
      <w:r w:rsidR="000C271A">
        <w:t xml:space="preserve">pokyny </w:t>
      </w:r>
      <w:r w:rsidRPr="009C4408">
        <w:t xml:space="preserve">v rozporu se zákonem či jiným obecně závazným právním předpisem, anebo stavovskými předpisy, které se na </w:t>
      </w:r>
      <w:r w:rsidR="00BB601C">
        <w:t>Poradce</w:t>
      </w:r>
      <w:r w:rsidR="0060158E" w:rsidRPr="009C4408">
        <w:t xml:space="preserve"> </w:t>
      </w:r>
      <w:r w:rsidRPr="009C4408">
        <w:t>vztahují;</w:t>
      </w:r>
    </w:p>
    <w:p w14:paraId="6FDD88F3" w14:textId="77777777" w:rsidR="006027C0" w:rsidRDefault="006027C0" w:rsidP="007E23E2">
      <w:pPr>
        <w:pStyle w:val="RLNadpis3rovn"/>
      </w:pPr>
      <w:r w:rsidRPr="009C4408">
        <w:lastRenderedPageBreak/>
        <w:t xml:space="preserve">požadovat po </w:t>
      </w:r>
      <w:r w:rsidR="00BB601C">
        <w:t>Klientovi</w:t>
      </w:r>
      <w:r w:rsidR="006A3D9D" w:rsidRPr="009C4408">
        <w:t xml:space="preserve"> </w:t>
      </w:r>
      <w:r w:rsidRPr="009C4408">
        <w:t>ve stanovené lhůtě zjednání nápravy v případě zjištění nedostatků v</w:t>
      </w:r>
      <w:r w:rsidR="00BB601C">
        <w:t> Klientově</w:t>
      </w:r>
      <w:r w:rsidR="00C23E89">
        <w:t xml:space="preserve"> </w:t>
      </w:r>
      <w:r w:rsidRPr="009C4408">
        <w:t xml:space="preserve">plnění, které </w:t>
      </w:r>
      <w:r w:rsidR="00BB601C">
        <w:t>Poradci</w:t>
      </w:r>
      <w:r w:rsidR="006A3D9D">
        <w:t xml:space="preserve"> </w:t>
      </w:r>
      <w:r w:rsidRPr="009C4408">
        <w:t xml:space="preserve">brání v řádném plnění </w:t>
      </w:r>
      <w:r w:rsidR="007C0D39">
        <w:t xml:space="preserve">jeho </w:t>
      </w:r>
      <w:r w:rsidRPr="009C4408">
        <w:t xml:space="preserve">povinností; </w:t>
      </w:r>
    </w:p>
    <w:p w14:paraId="20DBCF43" w14:textId="77777777" w:rsidR="006027C0" w:rsidRPr="009C4408" w:rsidRDefault="006027C0" w:rsidP="007E23E2">
      <w:pPr>
        <w:pStyle w:val="RLNadpis3rovn"/>
      </w:pPr>
      <w:bookmarkStart w:id="12" w:name="_Ref25685386"/>
      <w:r>
        <w:t>požadovat po</w:t>
      </w:r>
      <w:r w:rsidR="00BB601C">
        <w:t xml:space="preserve"> Klientovi</w:t>
      </w:r>
      <w:r w:rsidR="006A3D9D">
        <w:t xml:space="preserve"> </w:t>
      </w:r>
      <w:r>
        <w:t xml:space="preserve">písemné potvrzení, že důkazní prostředek </w:t>
      </w:r>
      <w:r w:rsidR="007C0D39">
        <w:t xml:space="preserve">obdržený </w:t>
      </w:r>
      <w:r w:rsidR="006A3D9D">
        <w:t>od</w:t>
      </w:r>
      <w:r w:rsidR="00BB601C">
        <w:t xml:space="preserve"> Klienta</w:t>
      </w:r>
      <w:r w:rsidR="006A3D9D">
        <w:t xml:space="preserve"> </w:t>
      </w:r>
      <w:r>
        <w:t>s cílem, aby byl předložen soudu nebo orgánům činným v trestním řízení, není padělaný či pozměněný; a</w:t>
      </w:r>
      <w:bookmarkEnd w:id="12"/>
    </w:p>
    <w:p w14:paraId="2BAAEFEB" w14:textId="77777777" w:rsidR="006027C0" w:rsidRPr="009C4408" w:rsidRDefault="006027C0" w:rsidP="007E23E2">
      <w:pPr>
        <w:pStyle w:val="RLNadpis3rovn"/>
        <w:rPr>
          <w:b/>
        </w:rPr>
      </w:pPr>
      <w:r w:rsidRPr="009C4408">
        <w:t xml:space="preserve">odmítnout poskytnutí Služeb, pokud by byl </w:t>
      </w:r>
      <w:r w:rsidR="00BB601C">
        <w:t xml:space="preserve">Klientem </w:t>
      </w:r>
      <w:r w:rsidRPr="009C4408">
        <w:t xml:space="preserve">požadovaný způsob poskytnutí Služby nebo důsledek </w:t>
      </w:r>
      <w:r w:rsidR="00BB601C">
        <w:t>Klientem</w:t>
      </w:r>
      <w:r w:rsidR="006A3D9D" w:rsidRPr="009C4408">
        <w:t xml:space="preserve"> </w:t>
      </w:r>
      <w:r w:rsidRPr="009C4408">
        <w:t xml:space="preserve">požadované Služby v rozporu se zákonem nebo jiným obecně závazným předpisem, anebo stavovskými předpisy, které se na </w:t>
      </w:r>
      <w:r w:rsidR="00BB601C">
        <w:t>Poradce</w:t>
      </w:r>
      <w:r w:rsidR="006A3D9D" w:rsidRPr="009C4408">
        <w:t xml:space="preserve"> </w:t>
      </w:r>
      <w:r w:rsidRPr="009C4408">
        <w:t>vztahují.</w:t>
      </w:r>
    </w:p>
    <w:p w14:paraId="57C2D526" w14:textId="77777777" w:rsidR="006027C0" w:rsidRPr="009C4408" w:rsidRDefault="006027C0" w:rsidP="00AC33E5">
      <w:pPr>
        <w:pStyle w:val="RLslovanodstavec"/>
        <w:rPr>
          <w:b/>
        </w:rPr>
      </w:pPr>
      <w:r w:rsidRPr="009C4408">
        <w:t>Termíny</w:t>
      </w:r>
      <w:r w:rsidR="00C23E89">
        <w:t xml:space="preserve"> </w:t>
      </w:r>
      <w:r w:rsidRPr="009C4408">
        <w:t>plnění</w:t>
      </w:r>
      <w:r w:rsidR="00BB601C">
        <w:t xml:space="preserve"> Poradce</w:t>
      </w:r>
      <w:r w:rsidRPr="009C4408">
        <w:t xml:space="preserve">, vyplývající z dohody s </w:t>
      </w:r>
      <w:r w:rsidR="00BB601C">
        <w:t>Klientem</w:t>
      </w:r>
      <w:r w:rsidRPr="009C4408">
        <w:t>, se prodlužují o dobu</w:t>
      </w:r>
      <w:r w:rsidR="00C23E89">
        <w:t xml:space="preserve"> </w:t>
      </w:r>
      <w:r w:rsidRPr="009C4408">
        <w:t xml:space="preserve">prodlení </w:t>
      </w:r>
      <w:r w:rsidR="007C0D39">
        <w:t xml:space="preserve">Klienta </w:t>
      </w:r>
      <w:r w:rsidRPr="009C4408">
        <w:t xml:space="preserve">s plněním </w:t>
      </w:r>
      <w:r w:rsidR="007C0D39">
        <w:t>jeho</w:t>
      </w:r>
      <w:r w:rsidR="006A3D9D" w:rsidRPr="009C4408">
        <w:t xml:space="preserve"> </w:t>
      </w:r>
      <w:r w:rsidRPr="009C4408">
        <w:t>povinností sjednaných s </w:t>
      </w:r>
      <w:r w:rsidR="00BB601C">
        <w:t>Poradcem</w:t>
      </w:r>
      <w:r w:rsidR="006A3D9D" w:rsidRPr="009C4408">
        <w:t xml:space="preserve"> </w:t>
      </w:r>
      <w:r w:rsidRPr="009C4408">
        <w:t xml:space="preserve">a o dobu </w:t>
      </w:r>
      <w:r w:rsidR="00BB601C">
        <w:t>Klientova</w:t>
      </w:r>
      <w:r w:rsidR="006A3D9D">
        <w:t xml:space="preserve"> </w:t>
      </w:r>
      <w:r w:rsidRPr="009C4408">
        <w:t>prodlení s poskytováním nezbytné součinnosti dle této Smlouvy.</w:t>
      </w:r>
    </w:p>
    <w:p w14:paraId="6877F748" w14:textId="77777777" w:rsidR="006027C0" w:rsidRPr="009C4408" w:rsidRDefault="00BB601C" w:rsidP="00AC33E5">
      <w:pPr>
        <w:pStyle w:val="RLslovanodstavec"/>
        <w:rPr>
          <w:b/>
        </w:rPr>
      </w:pPr>
      <w:bookmarkStart w:id="13" w:name="_Ref470002604"/>
      <w:r>
        <w:t>Poradce je</w:t>
      </w:r>
      <w:r w:rsidR="00C23E89">
        <w:t xml:space="preserve"> </w:t>
      </w:r>
      <w:r w:rsidR="006027C0" w:rsidRPr="009C4408">
        <w:t xml:space="preserve">oprávněn realizované Služby uvádět jako svou referenci, a to v rozsahu </w:t>
      </w:r>
      <w:r>
        <w:t>Klientov</w:t>
      </w:r>
      <w:r w:rsidR="00BC6BA2">
        <w:t>y</w:t>
      </w:r>
      <w:r w:rsidR="006A3D9D">
        <w:t xml:space="preserve"> </w:t>
      </w:r>
      <w:r w:rsidR="006027C0" w:rsidRPr="009C4408">
        <w:t>obchodní firmy (názvu), kontaktní osoby, obecného popisu poskytovaných Služeb</w:t>
      </w:r>
      <w:r w:rsidR="006E42F6">
        <w:t>,</w:t>
      </w:r>
      <w:r w:rsidR="006027C0" w:rsidRPr="009C4408">
        <w:t xml:space="preserve"> doby poskytování</w:t>
      </w:r>
      <w:r w:rsidR="006E42F6">
        <w:t xml:space="preserve"> a</w:t>
      </w:r>
      <w:r w:rsidR="00535A0B">
        <w:t> </w:t>
      </w:r>
      <w:r w:rsidR="006E42F6">
        <w:t>finančního objemu Služeb</w:t>
      </w:r>
      <w:r w:rsidR="004D4FFB">
        <w:t xml:space="preserve"> a realizované transakce</w:t>
      </w:r>
      <w:r w:rsidR="006027C0" w:rsidRPr="009C4408">
        <w:t xml:space="preserve">; </w:t>
      </w:r>
      <w:r>
        <w:t>Klient</w:t>
      </w:r>
      <w:r w:rsidR="006A3D9D" w:rsidRPr="009C4408">
        <w:t xml:space="preserve"> </w:t>
      </w:r>
      <w:r w:rsidR="006027C0" w:rsidRPr="009C4408">
        <w:t xml:space="preserve">s tím výslovně souhlasí. </w:t>
      </w:r>
      <w:bookmarkEnd w:id="13"/>
    </w:p>
    <w:p w14:paraId="5D56753F" w14:textId="77777777" w:rsidR="006027C0" w:rsidRPr="004E7E38" w:rsidRDefault="00BB601C" w:rsidP="00AC33E5">
      <w:pPr>
        <w:pStyle w:val="RLslovanodstavec"/>
        <w:rPr>
          <w:b/>
        </w:rPr>
      </w:pPr>
      <w:bookmarkStart w:id="14" w:name="_Ref464837134"/>
      <w:r>
        <w:t>Poradce b</w:t>
      </w:r>
      <w:r w:rsidR="006027C0" w:rsidRPr="009C4408">
        <w:t xml:space="preserve">ude udržovat pojištění profesní odpovědnosti v souladu s příslušným zákonem a předpisy. </w:t>
      </w:r>
      <w:r>
        <w:t>Poradce bude Klienta</w:t>
      </w:r>
      <w:r w:rsidR="006A3D9D">
        <w:t xml:space="preserve"> </w:t>
      </w:r>
      <w:r w:rsidR="006027C0" w:rsidRPr="009C4408">
        <w:t xml:space="preserve">vhodným způsobem </w:t>
      </w:r>
      <w:r w:rsidR="00595360" w:rsidRPr="009C4408">
        <w:t xml:space="preserve">informovat </w:t>
      </w:r>
      <w:r w:rsidR="006027C0" w:rsidRPr="009C4408">
        <w:t>o současné výši limitu pojistného plnění, a to na základě</w:t>
      </w:r>
      <w:r w:rsidR="006A3D9D">
        <w:t xml:space="preserve"> </w:t>
      </w:r>
      <w:r>
        <w:t>Klientov</w:t>
      </w:r>
      <w:r w:rsidR="002B5471">
        <w:t>y</w:t>
      </w:r>
      <w:r w:rsidR="006027C0" w:rsidRPr="009C4408">
        <w:t xml:space="preserve"> žádosti.</w:t>
      </w:r>
      <w:bookmarkEnd w:id="14"/>
    </w:p>
    <w:p w14:paraId="58DCE7E6" w14:textId="1488F048" w:rsidR="004E7E38" w:rsidRDefault="004E7E38" w:rsidP="004E7E38">
      <w:pPr>
        <w:pStyle w:val="RLslovanodstavec"/>
      </w:pPr>
      <w:r>
        <w:t xml:space="preserve">V rámci poskytovaných Služeb je Poradce oprávněn </w:t>
      </w:r>
      <w:r w:rsidR="001E4230">
        <w:t>Klienta a osoby, které se na straně Klienta podílejí na plnění této Smlouvy</w:t>
      </w:r>
      <w:r w:rsidR="00A60D34">
        <w:t xml:space="preserve"> či ve věcech plnění této smlouvy komunikují s Poradcem</w:t>
      </w:r>
      <w:r w:rsidR="001E4230">
        <w:t xml:space="preserve">, </w:t>
      </w:r>
      <w:r>
        <w:t>nepravidelně informovat, e-mailovou nebo jinou vhodnou formou, o novinkách v právních oblastech, které jsou dle názoru Poradce pro Klienta relevantní, a o</w:t>
      </w:r>
      <w:r w:rsidR="001E4230">
        <w:t> </w:t>
      </w:r>
      <w:r w:rsidR="00A60D34">
        <w:t xml:space="preserve">souvisejících odborných </w:t>
      </w:r>
      <w:r>
        <w:t>vzdělávacích akcí pořádaných Poradcem. Na zasílání těchto informací Klient nemá právní nárok</w:t>
      </w:r>
      <w:r w:rsidR="00A60D34">
        <w:t>, ledaže je mezi Poradcem a Klientem sjednáno jinak</w:t>
      </w:r>
      <w:r>
        <w:t xml:space="preserve">. </w:t>
      </w:r>
    </w:p>
    <w:p w14:paraId="6476A4F0" w14:textId="12ACAA51" w:rsidR="00505E99" w:rsidRPr="004E7E38" w:rsidRDefault="00505E99" w:rsidP="004E7E38">
      <w:pPr>
        <w:pStyle w:val="RLslovanodstavec"/>
      </w:pPr>
      <w:r>
        <w:t>Poradce výslovně prohlašuje, že jeho jménem není ani v budoucnu nebude vykonávána nelegální práce ve smyslu § 5 písm. e) zákona č. 435/2004 Sb., o zaměstnanosti, ve znění pozdějších předpisů.</w:t>
      </w:r>
    </w:p>
    <w:p w14:paraId="2DB93F9E" w14:textId="77777777" w:rsidR="006027C0" w:rsidRPr="009C4408" w:rsidRDefault="00BB601C" w:rsidP="00AC33E5">
      <w:pPr>
        <w:pStyle w:val="RLNadpis2rovn"/>
      </w:pPr>
      <w:bookmarkStart w:id="15" w:name="_Toc337134718"/>
      <w:bookmarkStart w:id="16" w:name="_Ref463902406"/>
      <w:bookmarkStart w:id="17" w:name="_Ref57107744"/>
      <w:r>
        <w:t>P</w:t>
      </w:r>
      <w:r w:rsidR="006027C0" w:rsidRPr="009C4408">
        <w:t>ráva a povinnosti</w:t>
      </w:r>
      <w:bookmarkEnd w:id="15"/>
      <w:bookmarkEnd w:id="16"/>
      <w:r>
        <w:t xml:space="preserve"> Klienta</w:t>
      </w:r>
      <w:bookmarkEnd w:id="17"/>
    </w:p>
    <w:p w14:paraId="36CA5ACE" w14:textId="77777777" w:rsidR="006027C0" w:rsidRPr="009C4408" w:rsidRDefault="00414146" w:rsidP="00AC33E5">
      <w:pPr>
        <w:pStyle w:val="RLslovanodstavec"/>
        <w:rPr>
          <w:b/>
        </w:rPr>
      </w:pPr>
      <w:r>
        <w:t>Klient má</w:t>
      </w:r>
      <w:r w:rsidR="00595360">
        <w:t xml:space="preserve"> zejména právo</w:t>
      </w:r>
      <w:r w:rsidR="006027C0" w:rsidRPr="009C4408">
        <w:t>:</w:t>
      </w:r>
    </w:p>
    <w:p w14:paraId="0C0A527A" w14:textId="77777777" w:rsidR="006027C0" w:rsidRPr="007E23E2" w:rsidRDefault="00595360" w:rsidP="000C5A8D">
      <w:pPr>
        <w:pStyle w:val="RLNadpis3rovn"/>
      </w:pPr>
      <w:r>
        <w:t>p</w:t>
      </w:r>
      <w:r w:rsidRPr="007E23E2">
        <w:t xml:space="preserve">ožadovat </w:t>
      </w:r>
      <w:r w:rsidR="006027C0" w:rsidRPr="007E23E2">
        <w:t xml:space="preserve">po </w:t>
      </w:r>
      <w:r w:rsidR="00BB601C">
        <w:t>Poradc</w:t>
      </w:r>
      <w:r w:rsidR="00414146">
        <w:t>i</w:t>
      </w:r>
      <w:r w:rsidR="00BB601C">
        <w:t xml:space="preserve"> </w:t>
      </w:r>
      <w:r w:rsidR="006027C0" w:rsidRPr="007E23E2">
        <w:t xml:space="preserve">vysvětlení všech postupů zvolených </w:t>
      </w:r>
      <w:r w:rsidR="007C0D39">
        <w:t xml:space="preserve">Poradcem </w:t>
      </w:r>
      <w:r w:rsidR="006027C0" w:rsidRPr="007E23E2">
        <w:t>při poskytovávaní Služeb; a</w:t>
      </w:r>
    </w:p>
    <w:p w14:paraId="030ACA4C" w14:textId="77777777" w:rsidR="006027C0" w:rsidRPr="007E23E2" w:rsidRDefault="006027C0" w:rsidP="007E23E2">
      <w:pPr>
        <w:pStyle w:val="RLNadpis3rovn"/>
      </w:pPr>
      <w:r w:rsidRPr="007E23E2">
        <w:t xml:space="preserve">požadovat kopie veškerých </w:t>
      </w:r>
      <w:r w:rsidR="00EF256A">
        <w:t>Poradcem</w:t>
      </w:r>
      <w:r w:rsidR="006A3D9D">
        <w:t xml:space="preserve"> </w:t>
      </w:r>
      <w:r w:rsidR="006A3D9D" w:rsidRPr="007E23E2">
        <w:t xml:space="preserve">vypracovaných nebo obstaraných </w:t>
      </w:r>
      <w:r w:rsidRPr="007E23E2">
        <w:t>písemných materiálů ve</w:t>
      </w:r>
      <w:r w:rsidR="00535A0B">
        <w:t> </w:t>
      </w:r>
      <w:r w:rsidRPr="007E23E2">
        <w:t>vztahu k poskytování Služeb, k</w:t>
      </w:r>
      <w:r w:rsidR="00EF256A">
        <w:t>e Klientovi</w:t>
      </w:r>
      <w:r w:rsidR="006A3D9D">
        <w:t xml:space="preserve"> </w:t>
      </w:r>
      <w:r w:rsidRPr="007E23E2">
        <w:t>nebo k</w:t>
      </w:r>
      <w:r w:rsidR="00EF256A">
        <w:t> </w:t>
      </w:r>
      <w:r w:rsidRPr="007E23E2">
        <w:t>záležitostem</w:t>
      </w:r>
      <w:r w:rsidR="00EF256A">
        <w:t xml:space="preserve"> Klienta</w:t>
      </w:r>
      <w:r w:rsidRPr="007E23E2">
        <w:t>.</w:t>
      </w:r>
    </w:p>
    <w:p w14:paraId="4FFF6D05" w14:textId="77777777" w:rsidR="006027C0" w:rsidRPr="009C4408" w:rsidRDefault="00414146" w:rsidP="00AC33E5">
      <w:pPr>
        <w:pStyle w:val="RLslovanodstavec"/>
        <w:rPr>
          <w:b/>
        </w:rPr>
      </w:pPr>
      <w:r>
        <w:t>Klient má</w:t>
      </w:r>
      <w:r w:rsidR="00C23E89">
        <w:t xml:space="preserve"> </w:t>
      </w:r>
      <w:r w:rsidR="00595360">
        <w:t>zejména povinnost</w:t>
      </w:r>
      <w:r w:rsidR="006027C0" w:rsidRPr="009C4408">
        <w:t>:</w:t>
      </w:r>
    </w:p>
    <w:p w14:paraId="1506477E" w14:textId="77777777" w:rsidR="006027C0" w:rsidRDefault="006027C0" w:rsidP="007E23E2">
      <w:pPr>
        <w:pStyle w:val="RLNadpis3rovn"/>
      </w:pPr>
      <w:r w:rsidRPr="009C4408">
        <w:t xml:space="preserve">poskytnout </w:t>
      </w:r>
      <w:r w:rsidR="00EF256A">
        <w:t>Poradci</w:t>
      </w:r>
      <w:r w:rsidR="008910D1" w:rsidRPr="009C4408">
        <w:t xml:space="preserve"> </w:t>
      </w:r>
      <w:r w:rsidRPr="009C4408">
        <w:t>potřebnou součinnost, o kterou bude</w:t>
      </w:r>
      <w:r w:rsidR="00C23E89">
        <w:t xml:space="preserve"> </w:t>
      </w:r>
      <w:r w:rsidRPr="009C4408">
        <w:t>požádán;</w:t>
      </w:r>
    </w:p>
    <w:p w14:paraId="2CF15BC1" w14:textId="77777777" w:rsidR="00D07117" w:rsidRDefault="00D07117" w:rsidP="007E23E2">
      <w:pPr>
        <w:pStyle w:val="RLNadpis3rovn"/>
      </w:pPr>
      <w:r>
        <w:t>účastnit se jednání, soudních líčení a příprav na ně a dalších aktivit, na nichž je účast</w:t>
      </w:r>
      <w:r w:rsidR="00EF256A">
        <w:t xml:space="preserve"> Klienta</w:t>
      </w:r>
      <w:r>
        <w:t xml:space="preserve"> vyžadována;</w:t>
      </w:r>
    </w:p>
    <w:p w14:paraId="4259D0AE" w14:textId="77777777" w:rsidR="006027C0" w:rsidRPr="007E23E2" w:rsidRDefault="006027C0" w:rsidP="007E23E2">
      <w:pPr>
        <w:pStyle w:val="RLNadpis3rovn"/>
      </w:pPr>
      <w:r w:rsidRPr="007E23E2">
        <w:lastRenderedPageBreak/>
        <w:t>řádně a včas</w:t>
      </w:r>
      <w:r w:rsidR="008910D1">
        <w:t xml:space="preserve"> </w:t>
      </w:r>
      <w:r w:rsidR="00EF256A">
        <w:t>Poradce</w:t>
      </w:r>
      <w:r w:rsidRPr="007E23E2">
        <w:t xml:space="preserve"> informovat o všech skutečnostech</w:t>
      </w:r>
      <w:r w:rsidR="00D07117" w:rsidRPr="007E23E2">
        <w:t xml:space="preserve"> a poskytn</w:t>
      </w:r>
      <w:r w:rsidR="00E363ED">
        <w:t>o</w:t>
      </w:r>
      <w:r w:rsidR="00D07117" w:rsidRPr="007E23E2">
        <w:t>ut všechny dokumenty a další podklady</w:t>
      </w:r>
      <w:r w:rsidRPr="007E23E2">
        <w:t xml:space="preserve">, které se týkají </w:t>
      </w:r>
      <w:r w:rsidR="00EF256A">
        <w:t>Klientov</w:t>
      </w:r>
      <w:r w:rsidR="002B5471">
        <w:t>i</w:t>
      </w:r>
      <w:r w:rsidR="00C23E89">
        <w:t xml:space="preserve"> </w:t>
      </w:r>
      <w:r w:rsidR="008910D1" w:rsidRPr="007E23E2">
        <w:t xml:space="preserve">poskytovaných </w:t>
      </w:r>
      <w:r w:rsidRPr="007E23E2">
        <w:t>Služeb;</w:t>
      </w:r>
    </w:p>
    <w:p w14:paraId="0AA78DB0" w14:textId="77777777" w:rsidR="006027C0" w:rsidRPr="009C4408" w:rsidRDefault="006027C0" w:rsidP="007E23E2">
      <w:pPr>
        <w:pStyle w:val="RLNadpis3rovn"/>
      </w:pPr>
      <w:r w:rsidRPr="009C4408">
        <w:t>odstranit ve stanovené lhůtě nedostatky v</w:t>
      </w:r>
      <w:r w:rsidR="00C23E89">
        <w:t xml:space="preserve"> </w:t>
      </w:r>
      <w:r w:rsidR="00595360">
        <w:t>součinnosti, které brání</w:t>
      </w:r>
      <w:r w:rsidRPr="009C4408">
        <w:t xml:space="preserve"> řádném</w:t>
      </w:r>
      <w:r>
        <w:t>u</w:t>
      </w:r>
      <w:r w:rsidRPr="009C4408">
        <w:t xml:space="preserve"> plnění povinností </w:t>
      </w:r>
      <w:r w:rsidR="00414146">
        <w:t xml:space="preserve">Poradce </w:t>
      </w:r>
      <w:r w:rsidRPr="009C4408">
        <w:t>a k jejichž odstranění</w:t>
      </w:r>
      <w:r w:rsidR="00C23E89">
        <w:t xml:space="preserve"> </w:t>
      </w:r>
      <w:r w:rsidR="00414146">
        <w:t>Poradce Klienta</w:t>
      </w:r>
      <w:r w:rsidR="00595360">
        <w:t xml:space="preserve"> vyzval</w:t>
      </w:r>
      <w:r w:rsidRPr="009C4408">
        <w:t>;</w:t>
      </w:r>
    </w:p>
    <w:p w14:paraId="58F350AF" w14:textId="77777777" w:rsidR="006027C0" w:rsidRPr="009C4408" w:rsidRDefault="006027C0" w:rsidP="007E23E2">
      <w:pPr>
        <w:pStyle w:val="RLNadpis3rovn"/>
      </w:pPr>
      <w:r w:rsidRPr="009C4408">
        <w:t>zachovávat mlčenlivost o všech skutečnostech,</w:t>
      </w:r>
      <w:r w:rsidR="00595360">
        <w:t xml:space="preserve"> které se týkají</w:t>
      </w:r>
      <w:r w:rsidR="00414146">
        <w:t xml:space="preserve"> Poradce</w:t>
      </w:r>
      <w:r w:rsidR="00595360">
        <w:t>,</w:t>
      </w:r>
      <w:r w:rsidRPr="009C4408">
        <w:t xml:space="preserve"> a to i po ukončení </w:t>
      </w:r>
      <w:r w:rsidR="00595360">
        <w:t xml:space="preserve">vzájemné </w:t>
      </w:r>
      <w:r w:rsidRPr="009C4408">
        <w:t>spolupráce</w:t>
      </w:r>
      <w:r w:rsidR="00414146">
        <w:t xml:space="preserve"> Poradce a Klienta</w:t>
      </w:r>
      <w:r w:rsidRPr="009C4408">
        <w:t>; a</w:t>
      </w:r>
    </w:p>
    <w:p w14:paraId="096B28D0" w14:textId="4B871CA6" w:rsidR="006027C0" w:rsidRPr="009C4408" w:rsidRDefault="006027C0" w:rsidP="007E23E2">
      <w:pPr>
        <w:pStyle w:val="RLNadpis3rovn"/>
      </w:pPr>
      <w:r w:rsidRPr="009C4408">
        <w:t xml:space="preserve">platit řádně a včas sjednanou odměnu a náklady (čl. </w:t>
      </w:r>
      <w:r w:rsidRPr="009C4408">
        <w:fldChar w:fldCharType="begin"/>
      </w:r>
      <w:r w:rsidRPr="009C4408">
        <w:instrText xml:space="preserve"> REF _Ref463902445 \r \h  \* MERGEFORMAT </w:instrText>
      </w:r>
      <w:r w:rsidRPr="009C4408">
        <w:fldChar w:fldCharType="separate"/>
      </w:r>
      <w:r w:rsidR="006F474D">
        <w:t>2</w:t>
      </w:r>
      <w:r w:rsidRPr="009C4408">
        <w:fldChar w:fldCharType="end"/>
      </w:r>
      <w:r w:rsidRPr="009C4408">
        <w:t xml:space="preserve"> této Smlouvy)</w:t>
      </w:r>
      <w:r w:rsidR="00595360">
        <w:t xml:space="preserve">, které </w:t>
      </w:r>
      <w:r w:rsidR="00414146">
        <w:t xml:space="preserve">Poradce </w:t>
      </w:r>
      <w:r w:rsidR="00595360">
        <w:t>oprávněně vynaložil v souvislosti s poskytováním Služeb.</w:t>
      </w:r>
      <w:r w:rsidR="00C23E89">
        <w:t xml:space="preserve"> </w:t>
      </w:r>
    </w:p>
    <w:p w14:paraId="6F0961DE" w14:textId="77777777" w:rsidR="006027C0" w:rsidRPr="009C4408" w:rsidRDefault="00414146" w:rsidP="00AC33E5">
      <w:pPr>
        <w:pStyle w:val="RLslovanodstavec"/>
        <w:rPr>
          <w:b/>
        </w:rPr>
      </w:pPr>
      <w:r>
        <w:t>Klient o</w:t>
      </w:r>
      <w:r w:rsidR="006027C0" w:rsidRPr="009C4408">
        <w:t>dpovídá za správnost a úplnost podkladů</w:t>
      </w:r>
      <w:r w:rsidR="00BA201F">
        <w:t xml:space="preserve">, které </w:t>
      </w:r>
      <w:r>
        <w:t>Poradci</w:t>
      </w:r>
      <w:r w:rsidR="00BA201F">
        <w:t xml:space="preserve"> předal</w:t>
      </w:r>
      <w:r w:rsidR="006027C0" w:rsidRPr="009C4408">
        <w:t xml:space="preserve">. </w:t>
      </w:r>
      <w:r>
        <w:t>Klient s</w:t>
      </w:r>
      <w:r w:rsidR="006027C0" w:rsidRPr="009C4408">
        <w:t>tvrzuje pravdivost a úplnost údajů</w:t>
      </w:r>
      <w:r w:rsidR="00BA201F">
        <w:t xml:space="preserve">, které </w:t>
      </w:r>
      <w:r>
        <w:t>Poradci</w:t>
      </w:r>
      <w:r w:rsidR="00C23E89">
        <w:t xml:space="preserve"> </w:t>
      </w:r>
      <w:r w:rsidR="00BA201F">
        <w:t>předal</w:t>
      </w:r>
      <w:r w:rsidR="004B71A4" w:rsidRPr="009C4408">
        <w:t xml:space="preserve"> </w:t>
      </w:r>
      <w:r w:rsidR="006027C0" w:rsidRPr="009C4408">
        <w:t>v souvislosti s</w:t>
      </w:r>
      <w:r>
        <w:t> </w:t>
      </w:r>
      <w:r w:rsidR="006027C0" w:rsidRPr="009C4408">
        <w:t>činností</w:t>
      </w:r>
      <w:r>
        <w:t xml:space="preserve"> Klienta</w:t>
      </w:r>
      <w:r w:rsidR="006027C0" w:rsidRPr="009C4408">
        <w:t xml:space="preserve"> dle této Smlouvy a </w:t>
      </w:r>
      <w:r w:rsidR="00BA201F">
        <w:t xml:space="preserve">potvrzuje, že </w:t>
      </w:r>
      <w:r w:rsidR="006027C0" w:rsidRPr="009C4408">
        <w:t>si</w:t>
      </w:r>
      <w:r>
        <w:t xml:space="preserve"> je</w:t>
      </w:r>
      <w:r w:rsidR="00C23E89">
        <w:t xml:space="preserve"> </w:t>
      </w:r>
      <w:r w:rsidR="006027C0" w:rsidRPr="009C4408">
        <w:t>vědom, že poskytnutí nepravdivých či neúplných informací z</w:t>
      </w:r>
      <w:r>
        <w:t xml:space="preserve"> Klientovy </w:t>
      </w:r>
      <w:r w:rsidR="006027C0" w:rsidRPr="009C4408">
        <w:t xml:space="preserve">strany může mít za následek nedosažení předpokládaného výsledku Služeb. Poskytnutí nepravdivých či neúplných informací </w:t>
      </w:r>
      <w:r w:rsidR="00BA201F">
        <w:t xml:space="preserve">dále </w:t>
      </w:r>
      <w:r w:rsidR="006027C0" w:rsidRPr="009C4408">
        <w:t>může</w:t>
      </w:r>
      <w:r>
        <w:t xml:space="preserve"> Poradce</w:t>
      </w:r>
      <w:r w:rsidR="00C23E89">
        <w:t xml:space="preserve"> </w:t>
      </w:r>
      <w:r w:rsidR="006027C0" w:rsidRPr="009C4408">
        <w:t>považov</w:t>
      </w:r>
      <w:r w:rsidR="00BA201F">
        <w:t>at</w:t>
      </w:r>
      <w:r w:rsidR="006027C0" w:rsidRPr="009C4408">
        <w:t xml:space="preserve"> za narušení</w:t>
      </w:r>
      <w:r w:rsidR="00C23E89">
        <w:t xml:space="preserve"> </w:t>
      </w:r>
      <w:r w:rsidR="00BA201F">
        <w:t>vzájemné</w:t>
      </w:r>
      <w:r w:rsidR="006027C0" w:rsidRPr="009C4408">
        <w:t xml:space="preserve"> důvěry</w:t>
      </w:r>
      <w:r>
        <w:t xml:space="preserve"> Poradce a Klienta</w:t>
      </w:r>
      <w:r w:rsidR="006027C0" w:rsidRPr="009C4408">
        <w:t>.</w:t>
      </w:r>
    </w:p>
    <w:p w14:paraId="55FC653A" w14:textId="03715C1E" w:rsidR="006027C0" w:rsidRPr="00725F49" w:rsidRDefault="00414146" w:rsidP="00AC33E5">
      <w:pPr>
        <w:pStyle w:val="RLslovanodstavec"/>
      </w:pPr>
      <w:bookmarkStart w:id="18" w:name="_Ref470002883"/>
      <w:r>
        <w:t>Klient b</w:t>
      </w:r>
      <w:r w:rsidR="00BA201F">
        <w:t>yl</w:t>
      </w:r>
      <w:r w:rsidR="00C23E89">
        <w:t xml:space="preserve"> </w:t>
      </w:r>
      <w:r w:rsidR="006027C0" w:rsidRPr="009C4408">
        <w:t xml:space="preserve">poučen o tom, že vědomé předložení </w:t>
      </w:r>
      <w:r w:rsidR="006027C0">
        <w:t xml:space="preserve">věcného či listinného důkazního prostředku, který byl padělán či pozměněn, soudu a orgánům činným v trestním řízení, může být </w:t>
      </w:r>
      <w:r w:rsidR="006027C0" w:rsidRPr="009C4408">
        <w:t>trestným činem podle § 347a odst. 1, zák</w:t>
      </w:r>
      <w:r w:rsidR="00701428">
        <w:t>ona</w:t>
      </w:r>
      <w:r w:rsidR="006027C0" w:rsidRPr="009C4408">
        <w:t xml:space="preserve"> č. 40/2009</w:t>
      </w:r>
      <w:r w:rsidR="006027C0">
        <w:t xml:space="preserve"> Sb.</w:t>
      </w:r>
      <w:r w:rsidR="006027C0" w:rsidRPr="009C4408">
        <w:t>, trestního zákoníku, v platném znění, včetně důsledků z</w:t>
      </w:r>
      <w:r w:rsidR="006027C0">
        <w:t> </w:t>
      </w:r>
      <w:r w:rsidR="006027C0" w:rsidRPr="009C4408">
        <w:t>toho plynoucích</w:t>
      </w:r>
      <w:r w:rsidR="006027C0">
        <w:t xml:space="preserve">. </w:t>
      </w:r>
      <w:r w:rsidR="006027C0" w:rsidRPr="009C4408">
        <w:t xml:space="preserve">Zároveň platí, že podle platných </w:t>
      </w:r>
      <w:r w:rsidR="006027C0">
        <w:t xml:space="preserve">advokátních </w:t>
      </w:r>
      <w:r w:rsidR="006027C0" w:rsidRPr="009C4408">
        <w:t xml:space="preserve">stavovských předpisů </w:t>
      </w:r>
      <w:r w:rsidR="004B71A4">
        <w:t>ne</w:t>
      </w:r>
      <w:r>
        <w:t>ní Poradce</w:t>
      </w:r>
      <w:r w:rsidR="004B71A4">
        <w:t xml:space="preserve"> </w:t>
      </w:r>
      <w:r w:rsidR="006027C0" w:rsidRPr="009C4408">
        <w:t>oprávněn bez</w:t>
      </w:r>
      <w:r w:rsidR="004B71A4">
        <w:t xml:space="preserve"> </w:t>
      </w:r>
      <w:r>
        <w:t>Klientova</w:t>
      </w:r>
      <w:r w:rsidR="006027C0" w:rsidRPr="009C4408">
        <w:t xml:space="preserve"> souhlasu ověřovat pravdivost nebo úplnost skutkových </w:t>
      </w:r>
      <w:r w:rsidR="006027C0">
        <w:t xml:space="preserve">informací </w:t>
      </w:r>
      <w:r>
        <w:t>Klientem</w:t>
      </w:r>
      <w:r w:rsidR="004B71A4">
        <w:t xml:space="preserve"> </w:t>
      </w:r>
      <w:r w:rsidR="006027C0" w:rsidRPr="009C4408">
        <w:t xml:space="preserve">poskytnutých. </w:t>
      </w:r>
      <w:r>
        <w:t>Klient p</w:t>
      </w:r>
      <w:r w:rsidR="006027C0" w:rsidRPr="00725F49">
        <w:t>odpisem této Smlouvy stvrzuje, že</w:t>
      </w:r>
      <w:r>
        <w:t xml:space="preserve"> Poradci </w:t>
      </w:r>
      <w:r w:rsidR="006027C0" w:rsidRPr="00725F49">
        <w:t xml:space="preserve">neposkytne důkazní prostředek, o němž ví, že je padělaný nebo pozměněný. </w:t>
      </w:r>
      <w:r>
        <w:t>Poradce</w:t>
      </w:r>
      <w:r w:rsidR="004B71A4" w:rsidRPr="00725F49">
        <w:t xml:space="preserve"> </w:t>
      </w:r>
      <w:r w:rsidR="00BA201F">
        <w:t>ani</w:t>
      </w:r>
      <w:r w:rsidR="00BA201F" w:rsidRPr="00725F49">
        <w:t xml:space="preserve"> </w:t>
      </w:r>
      <w:r w:rsidR="006027C0" w:rsidRPr="00725F49">
        <w:t xml:space="preserve">osoby uvedené v odst. </w:t>
      </w:r>
      <w:r w:rsidR="006027C0" w:rsidRPr="00725F49">
        <w:fldChar w:fldCharType="begin"/>
      </w:r>
      <w:r w:rsidR="006027C0" w:rsidRPr="00725F49">
        <w:instrText xml:space="preserve"> REF _Ref471811951 \r \h </w:instrText>
      </w:r>
      <w:r w:rsidR="006027C0" w:rsidRPr="00725F49">
        <w:fldChar w:fldCharType="separate"/>
      </w:r>
      <w:r w:rsidR="006F474D">
        <w:t>7.1</w:t>
      </w:r>
      <w:r w:rsidR="006027C0" w:rsidRPr="00725F49">
        <w:fldChar w:fldCharType="end"/>
      </w:r>
      <w:r w:rsidR="006027C0" w:rsidRPr="00725F49">
        <w:t xml:space="preserve"> níže </w:t>
      </w:r>
      <w:r w:rsidR="00BA201F">
        <w:t>neodpovíd</w:t>
      </w:r>
      <w:r w:rsidR="00701428">
        <w:t>ají</w:t>
      </w:r>
      <w:r w:rsidR="00BA201F" w:rsidRPr="00725F49">
        <w:t xml:space="preserve"> </w:t>
      </w:r>
      <w:r w:rsidR="006027C0" w:rsidRPr="00725F49">
        <w:t>za věcnou správnost a autentičnost důkazů, které soudu</w:t>
      </w:r>
      <w:r w:rsidR="006027C0">
        <w:t xml:space="preserve"> a orgánům činným v trestním řízení</w:t>
      </w:r>
      <w:r w:rsidR="006027C0" w:rsidRPr="00725F49">
        <w:t xml:space="preserve"> podle </w:t>
      </w:r>
      <w:r>
        <w:t>Klientova</w:t>
      </w:r>
      <w:r w:rsidR="004B71A4">
        <w:t xml:space="preserve"> </w:t>
      </w:r>
      <w:r w:rsidR="006027C0" w:rsidRPr="00725F49">
        <w:t>pokynu předloží.</w:t>
      </w:r>
      <w:r w:rsidR="006027C0">
        <w:t xml:space="preserve"> </w:t>
      </w:r>
      <w:r>
        <w:t>Klient byl d</w:t>
      </w:r>
      <w:r w:rsidR="00BA201F">
        <w:t>ále</w:t>
      </w:r>
      <w:r w:rsidR="006027C0">
        <w:t xml:space="preserve"> poučen i o dalším zakázaném jednání postihovaném podle § 347a odst. 2</w:t>
      </w:r>
      <w:r w:rsidR="006027C0" w:rsidRPr="00B3453D">
        <w:t xml:space="preserve"> </w:t>
      </w:r>
      <w:r w:rsidR="006027C0" w:rsidRPr="009C4408">
        <w:t>zák</w:t>
      </w:r>
      <w:r w:rsidR="00701428">
        <w:t>ona</w:t>
      </w:r>
      <w:r w:rsidR="006027C0" w:rsidRPr="009C4408">
        <w:t xml:space="preserve"> č. 40/2009</w:t>
      </w:r>
      <w:r w:rsidR="006027C0">
        <w:t xml:space="preserve"> Sb.</w:t>
      </w:r>
      <w:r w:rsidR="006027C0" w:rsidRPr="009C4408">
        <w:t>, trestního zákoníku, v platném znění.</w:t>
      </w:r>
    </w:p>
    <w:p w14:paraId="4EC44B58" w14:textId="77777777" w:rsidR="006027C0" w:rsidRPr="009C4408" w:rsidRDefault="00540610" w:rsidP="00AC33E5">
      <w:pPr>
        <w:pStyle w:val="RLslovanodstavec"/>
        <w:rPr>
          <w:bCs/>
          <w:szCs w:val="22"/>
        </w:rPr>
      </w:pPr>
      <w:bookmarkStart w:id="19" w:name="_Ref18673195"/>
      <w:bookmarkStart w:id="20" w:name="_Ref46758493"/>
      <w:r>
        <w:t>Klient je</w:t>
      </w:r>
      <w:r w:rsidR="00C23E89">
        <w:t xml:space="preserve"> </w:t>
      </w:r>
      <w:r w:rsidR="006027C0" w:rsidRPr="009C4408">
        <w:t>oprávněn užívat veškeré</w:t>
      </w:r>
      <w:r w:rsidR="00C23E89">
        <w:t xml:space="preserve"> </w:t>
      </w:r>
      <w:r w:rsidR="006027C0" w:rsidRPr="009C4408">
        <w:t xml:space="preserve">původní výstupy </w:t>
      </w:r>
      <w:r>
        <w:t xml:space="preserve">Poradce </w:t>
      </w:r>
      <w:r w:rsidR="006027C0" w:rsidRPr="009C4408">
        <w:t>vzniklé v rámci poskytování Služeb pouze k</w:t>
      </w:r>
      <w:r w:rsidR="006027C0">
        <w:t> </w:t>
      </w:r>
      <w:r w:rsidR="006027C0" w:rsidRPr="009C4408">
        <w:t>účelu vyplývajícímu z dané Služby nebo z dohody s</w:t>
      </w:r>
      <w:r>
        <w:t xml:space="preserve"> Poradce</w:t>
      </w:r>
      <w:r w:rsidR="004D783A">
        <w:t>m</w:t>
      </w:r>
      <w:r w:rsidR="006027C0" w:rsidRPr="009C4408">
        <w:t>. Jakékoliv jiné užití výstupů</w:t>
      </w:r>
      <w:r>
        <w:t xml:space="preserve"> Poradce Klientem </w:t>
      </w:r>
      <w:r w:rsidR="006027C0" w:rsidRPr="009C4408">
        <w:t>či</w:t>
      </w:r>
      <w:r w:rsidR="006027C0">
        <w:t> </w:t>
      </w:r>
      <w:r w:rsidR="006027C0" w:rsidRPr="009C4408">
        <w:t>jakoukoliv třetí stranou podléhá</w:t>
      </w:r>
      <w:r w:rsidR="00C23E89">
        <w:t xml:space="preserve"> </w:t>
      </w:r>
      <w:r w:rsidR="006027C0" w:rsidRPr="009C4408">
        <w:t>předchozímu písemnému souhlasu</w:t>
      </w:r>
      <w:r>
        <w:t xml:space="preserve"> Poradce</w:t>
      </w:r>
      <w:r w:rsidR="006027C0" w:rsidRPr="009C4408">
        <w:t>.</w:t>
      </w:r>
      <w:bookmarkEnd w:id="18"/>
      <w:bookmarkEnd w:id="19"/>
      <w:bookmarkEnd w:id="20"/>
    </w:p>
    <w:p w14:paraId="5B8B50AD" w14:textId="77777777" w:rsidR="006027C0" w:rsidRPr="009C4408" w:rsidRDefault="006027C0" w:rsidP="00AC33E5">
      <w:pPr>
        <w:pStyle w:val="RLNadpis2rovn"/>
      </w:pPr>
      <w:r w:rsidRPr="009C4408">
        <w:t xml:space="preserve">Komunikace a </w:t>
      </w:r>
      <w:r w:rsidR="00DB29E2">
        <w:t>změny Smlouvy</w:t>
      </w:r>
    </w:p>
    <w:p w14:paraId="0AA2D14C" w14:textId="77777777" w:rsidR="006027C0" w:rsidRPr="00EF4263" w:rsidRDefault="006027C0" w:rsidP="006557D8">
      <w:pPr>
        <w:ind w:firstLine="737"/>
        <w:rPr>
          <w:b/>
          <w:bCs/>
        </w:rPr>
      </w:pPr>
      <w:r w:rsidRPr="00EF4263">
        <w:rPr>
          <w:b/>
          <w:bCs/>
        </w:rPr>
        <w:t>Změna Smlouvy</w:t>
      </w:r>
    </w:p>
    <w:p w14:paraId="2343F8EC" w14:textId="77777777" w:rsidR="006027C0" w:rsidRPr="009C4408" w:rsidRDefault="006027C0" w:rsidP="00AC33E5">
      <w:pPr>
        <w:pStyle w:val="RLslovanodstavec"/>
        <w:rPr>
          <w:b/>
        </w:rPr>
      </w:pPr>
      <w:r w:rsidRPr="009C4408">
        <w:t xml:space="preserve">Pro právní jednání, které směřuje či vyvolává změnu či zánik závazku ze Smlouvy, je třeba vždy výhradně projevu </w:t>
      </w:r>
      <w:r w:rsidR="008000AD">
        <w:t xml:space="preserve">vůle </w:t>
      </w:r>
      <w:r w:rsidRPr="009C4408">
        <w:t>osob oprávněných zastupovat Smluvní stranu ze zákona, případně zmocněnců vybavených písemnou plnou mocí.</w:t>
      </w:r>
    </w:p>
    <w:p w14:paraId="01B144F0" w14:textId="77777777" w:rsidR="006027C0" w:rsidRPr="00EF4263" w:rsidRDefault="006027C0" w:rsidP="006557D8">
      <w:pPr>
        <w:ind w:firstLine="737"/>
        <w:rPr>
          <w:b/>
          <w:bCs/>
        </w:rPr>
      </w:pPr>
      <w:bookmarkStart w:id="21" w:name="_Toc337134721"/>
      <w:r w:rsidRPr="00EF4263">
        <w:rPr>
          <w:b/>
          <w:bCs/>
        </w:rPr>
        <w:t>Běžná komunikace</w:t>
      </w:r>
      <w:bookmarkEnd w:id="21"/>
    </w:p>
    <w:p w14:paraId="08AE5E71" w14:textId="76B29442" w:rsidR="006027C0" w:rsidRPr="009C4408" w:rsidRDefault="006027C0" w:rsidP="00AC33E5">
      <w:pPr>
        <w:pStyle w:val="RLslovanodstavec"/>
      </w:pPr>
      <w:bookmarkStart w:id="22" w:name="_Toc337125723"/>
      <w:bookmarkStart w:id="23" w:name="_Toc337125762"/>
      <w:bookmarkStart w:id="24" w:name="_Toc337125793"/>
      <w:bookmarkStart w:id="25" w:name="_Toc337125724"/>
      <w:bookmarkStart w:id="26" w:name="_Toc337125763"/>
      <w:bookmarkStart w:id="27" w:name="_Toc337125794"/>
      <w:bookmarkStart w:id="28" w:name="_Toc337125725"/>
      <w:bookmarkStart w:id="29" w:name="_Toc337125764"/>
      <w:bookmarkStart w:id="30" w:name="_Toc337125795"/>
      <w:bookmarkStart w:id="31" w:name="_Toc337125726"/>
      <w:bookmarkStart w:id="32" w:name="_Toc337125765"/>
      <w:bookmarkStart w:id="33" w:name="_Toc337125796"/>
      <w:bookmarkStart w:id="34" w:name="_Toc337125727"/>
      <w:bookmarkStart w:id="35" w:name="_Toc337125766"/>
      <w:bookmarkStart w:id="36" w:name="_Toc337125797"/>
      <w:bookmarkStart w:id="37" w:name="_Toc337125728"/>
      <w:bookmarkStart w:id="38" w:name="_Toc337125767"/>
      <w:bookmarkStart w:id="39" w:name="_Toc337125798"/>
      <w:bookmarkStart w:id="40" w:name="_Toc337125729"/>
      <w:bookmarkStart w:id="41" w:name="_Toc337125768"/>
      <w:bookmarkStart w:id="42" w:name="_Toc337125799"/>
      <w:bookmarkStart w:id="43" w:name="_Toc337125730"/>
      <w:bookmarkStart w:id="44" w:name="_Toc337125769"/>
      <w:bookmarkStart w:id="45" w:name="_Toc337125800"/>
      <w:bookmarkStart w:id="46" w:name="_Toc337125731"/>
      <w:bookmarkStart w:id="47" w:name="_Toc337125770"/>
      <w:bookmarkStart w:id="48" w:name="_Toc337125801"/>
      <w:bookmarkStart w:id="49" w:name="_Toc337125732"/>
      <w:bookmarkStart w:id="50" w:name="_Toc337125771"/>
      <w:bookmarkStart w:id="51" w:name="_Toc337125802"/>
      <w:bookmarkStart w:id="52" w:name="_Toc337125733"/>
      <w:bookmarkStart w:id="53" w:name="_Toc337125772"/>
      <w:bookmarkStart w:id="54" w:name="_Toc337125803"/>
      <w:bookmarkStart w:id="55" w:name="_Toc337125734"/>
      <w:bookmarkStart w:id="56" w:name="_Toc337125774"/>
      <w:bookmarkStart w:id="57" w:name="_Toc337125805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r w:rsidRPr="009C4408">
        <w:t xml:space="preserve">Běžná komunikace, realizovaná v rámci plnění Smlouvy a poskytování Služeb, se uskutečňuje </w:t>
      </w:r>
      <w:r w:rsidR="008000AD">
        <w:t xml:space="preserve">zejména </w:t>
      </w:r>
      <w:r w:rsidRPr="009C4408">
        <w:t xml:space="preserve">mezi osobami uvedenými jako osoby kontaktní </w:t>
      </w:r>
      <w:r w:rsidR="00E363ED" w:rsidRPr="007E23E2">
        <w:t>v Přehledu služeb</w:t>
      </w:r>
      <w:r w:rsidRPr="009C4408">
        <w:t xml:space="preserve">. Jakákoli komunikace </w:t>
      </w:r>
      <w:r w:rsidRPr="009C4408">
        <w:lastRenderedPageBreak/>
        <w:t xml:space="preserve">týkající se věci, v níž byla udělena plná moc (odst. </w:t>
      </w:r>
      <w:r w:rsidRPr="009C4408">
        <w:rPr>
          <w:b/>
        </w:rPr>
        <w:fldChar w:fldCharType="begin"/>
      </w:r>
      <w:r w:rsidRPr="009C4408">
        <w:instrText xml:space="preserve"> REF _Ref337133249 \r \h  \* MERGEFORMAT </w:instrText>
      </w:r>
      <w:r w:rsidRPr="009C4408">
        <w:rPr>
          <w:b/>
        </w:rPr>
      </w:r>
      <w:r w:rsidRPr="009C4408">
        <w:rPr>
          <w:b/>
        </w:rPr>
        <w:fldChar w:fldCharType="separate"/>
      </w:r>
      <w:r w:rsidR="006F474D">
        <w:t>7.3</w:t>
      </w:r>
      <w:r w:rsidRPr="009C4408">
        <w:rPr>
          <w:b/>
        </w:rPr>
        <w:fldChar w:fldCharType="end"/>
      </w:r>
      <w:r w:rsidRPr="009C4408">
        <w:t xml:space="preserve"> a násl. níže) a v níž není zmocněný advokát kontaktní osobou, musí být zaslána v kopii i tomuto advokátovi, kterému</w:t>
      </w:r>
      <w:r w:rsidR="00C23E89">
        <w:t xml:space="preserve"> </w:t>
      </w:r>
      <w:r w:rsidR="004D783A">
        <w:t>Klient</w:t>
      </w:r>
      <w:r w:rsidR="00C23E89">
        <w:t xml:space="preserve"> </w:t>
      </w:r>
      <w:r w:rsidR="00BA201F">
        <w:t>udělil</w:t>
      </w:r>
      <w:r w:rsidRPr="009C4408">
        <w:t xml:space="preserve"> pln</w:t>
      </w:r>
      <w:r w:rsidR="00BA201F">
        <w:t>ou</w:t>
      </w:r>
      <w:r w:rsidRPr="009C4408">
        <w:t xml:space="preserve"> moc. </w:t>
      </w:r>
    </w:p>
    <w:p w14:paraId="2469D1D2" w14:textId="77777777" w:rsidR="006027C0" w:rsidRPr="007E23E2" w:rsidRDefault="006027C0" w:rsidP="00701428">
      <w:pPr>
        <w:keepNext/>
        <w:ind w:firstLine="737"/>
        <w:rPr>
          <w:b/>
          <w:bCs/>
        </w:rPr>
      </w:pPr>
      <w:r w:rsidRPr="007E23E2">
        <w:rPr>
          <w:b/>
          <w:bCs/>
        </w:rPr>
        <w:t>Změna osob</w:t>
      </w:r>
    </w:p>
    <w:p w14:paraId="0AA33BAD" w14:textId="77777777" w:rsidR="006027C0" w:rsidRPr="007E23E2" w:rsidRDefault="006027C0" w:rsidP="00AC33E5">
      <w:pPr>
        <w:pStyle w:val="RLslovanodstavec"/>
      </w:pPr>
      <w:r w:rsidRPr="007E23E2">
        <w:t>Osoby oprávněné zastupovat Smluvní strany jsou oprávněny kontaktní osoby kdykoliv změnit či</w:t>
      </w:r>
      <w:r w:rsidR="00535A0B">
        <w:t> </w:t>
      </w:r>
      <w:r w:rsidRPr="007E23E2">
        <w:t xml:space="preserve">doplnit; taková změna je účinná doručením písemného oznámení, obsahujícího informaci o změně takové osoby a kontaktní údaje nové osoby, druhé Smluvní straně. </w:t>
      </w:r>
    </w:p>
    <w:p w14:paraId="333510A3" w14:textId="77777777" w:rsidR="006027C0" w:rsidRPr="007E23E2" w:rsidRDefault="006027C0" w:rsidP="00AC33E5">
      <w:pPr>
        <w:pStyle w:val="RLNadpis2rovn"/>
      </w:pPr>
      <w:bookmarkStart w:id="58" w:name="_Toc337134723"/>
      <w:r w:rsidRPr="007E23E2">
        <w:t>Zmocnění</w:t>
      </w:r>
      <w:bookmarkEnd w:id="58"/>
    </w:p>
    <w:p w14:paraId="15CC0290" w14:textId="77777777" w:rsidR="006027C0" w:rsidRPr="007E23E2" w:rsidRDefault="006027C0" w:rsidP="00AC33E5">
      <w:pPr>
        <w:pStyle w:val="RLslovanodstavec"/>
      </w:pPr>
      <w:bookmarkStart w:id="59" w:name="_Ref471811951"/>
      <w:r w:rsidRPr="007E23E2">
        <w:t>Služby jsou poskytovány prostřednictvím jednotlivých advokátů</w:t>
      </w:r>
      <w:r w:rsidR="00BA201F">
        <w:t>, kteří s </w:t>
      </w:r>
      <w:r w:rsidR="00540610">
        <w:t>Poradcem</w:t>
      </w:r>
      <w:r w:rsidR="00BA201F">
        <w:t xml:space="preserve"> spolupracují</w:t>
      </w:r>
      <w:r w:rsidRPr="007E23E2">
        <w:t>, jejich asistentů, advokátních koncipientů a dalších zaměstnanců</w:t>
      </w:r>
      <w:r w:rsidR="00540610">
        <w:t xml:space="preserve"> Poradce</w:t>
      </w:r>
      <w:r w:rsidRPr="007E23E2">
        <w:t>. Tyto osoby jsou zmocněny</w:t>
      </w:r>
      <w:r w:rsidR="007E3DA7">
        <w:t xml:space="preserve"> </w:t>
      </w:r>
      <w:r w:rsidR="00540610">
        <w:t>Poradce</w:t>
      </w:r>
      <w:r w:rsidRPr="007E23E2">
        <w:t xml:space="preserve"> zastupovat ve všech věcech, v nichž není vyžadována zvláštní plná moc. Určení, který z</w:t>
      </w:r>
      <w:r w:rsidR="00540610">
        <w:t> </w:t>
      </w:r>
      <w:r w:rsidRPr="007E23E2">
        <w:t>pracovníků</w:t>
      </w:r>
      <w:r w:rsidR="00540610">
        <w:t xml:space="preserve"> Poradce</w:t>
      </w:r>
      <w:r w:rsidRPr="007E23E2">
        <w:t xml:space="preserve"> se bude podílet na konkrétních úkonech při poskytnutí Služby a v jakém rozsahu, přísluší </w:t>
      </w:r>
      <w:r w:rsidR="00540610">
        <w:t>Poradci</w:t>
      </w:r>
      <w:r w:rsidRPr="007E23E2">
        <w:t>. Tím není dotčena odpovědnost</w:t>
      </w:r>
      <w:r w:rsidR="00540610">
        <w:t xml:space="preserve"> Poradce</w:t>
      </w:r>
      <w:r w:rsidRPr="007E23E2">
        <w:t xml:space="preserve"> za řádné poskytnutí Služeb.</w:t>
      </w:r>
      <w:bookmarkEnd w:id="59"/>
    </w:p>
    <w:p w14:paraId="4E8B1921" w14:textId="77777777" w:rsidR="00D07117" w:rsidRPr="007E23E2" w:rsidRDefault="00D07117" w:rsidP="00AC33E5">
      <w:pPr>
        <w:pStyle w:val="RLslovanodstavec"/>
      </w:pPr>
      <w:r w:rsidRPr="007E23E2">
        <w:t>V případě, že poskytování Služeb vyžaduje zapojení třetího subjektu (tj. jiného subjektu, než j</w:t>
      </w:r>
      <w:r w:rsidR="00734F32">
        <w:t>e</w:t>
      </w:r>
      <w:r w:rsidRPr="007E23E2">
        <w:t xml:space="preserve"> </w:t>
      </w:r>
      <w:r w:rsidR="00734F32">
        <w:t>Poradce</w:t>
      </w:r>
      <w:r w:rsidRPr="007E23E2">
        <w:t>, zaměstnanci</w:t>
      </w:r>
      <w:r w:rsidR="00734F32">
        <w:t xml:space="preserve"> Poradce</w:t>
      </w:r>
      <w:r w:rsidRPr="007E23E2">
        <w:t xml:space="preserve"> a spolupracující advokáti), na</w:t>
      </w:r>
      <w:r w:rsidR="00734F32">
        <w:t xml:space="preserve"> žádost</w:t>
      </w:r>
      <w:r w:rsidR="007E3DA7">
        <w:t xml:space="preserve"> </w:t>
      </w:r>
      <w:r w:rsidR="00734F32">
        <w:t>Klienta</w:t>
      </w:r>
      <w:r w:rsidRPr="007E23E2">
        <w:t xml:space="preserve"> </w:t>
      </w:r>
      <w:r w:rsidR="002927D3">
        <w:t>může</w:t>
      </w:r>
      <w:r w:rsidR="00734F32">
        <w:t xml:space="preserve"> Poradce</w:t>
      </w:r>
      <w:r w:rsidR="002927D3">
        <w:t xml:space="preserve"> uzavřít</w:t>
      </w:r>
      <w:r w:rsidRPr="007E23E2">
        <w:t xml:space="preserve"> s takovým subjektem smlouvu</w:t>
      </w:r>
      <w:r w:rsidR="007E3DA7">
        <w:t xml:space="preserve"> </w:t>
      </w:r>
      <w:r w:rsidRPr="007E23E2">
        <w:t>jménem a na účet</w:t>
      </w:r>
      <w:r w:rsidR="00793474" w:rsidRPr="00793474">
        <w:t xml:space="preserve"> </w:t>
      </w:r>
      <w:r w:rsidR="00793474">
        <w:t>Klienta</w:t>
      </w:r>
      <w:r w:rsidRPr="007E23E2">
        <w:t xml:space="preserve">. </w:t>
      </w:r>
      <w:r w:rsidR="00734F32">
        <w:t>Klient n</w:t>
      </w:r>
      <w:r w:rsidR="00BA201F">
        <w:t>ese odpovědnost</w:t>
      </w:r>
      <w:r w:rsidRPr="007E23E2">
        <w:t xml:space="preserve"> za platby třetímu subjektu, které </w:t>
      </w:r>
      <w:r w:rsidR="00BA201F">
        <w:t xml:space="preserve">dle dohody bude činit </w:t>
      </w:r>
      <w:r w:rsidR="00734F32">
        <w:t>Klient</w:t>
      </w:r>
      <w:r w:rsidR="00BA201F">
        <w:t xml:space="preserve"> buď přímo, nebo prostřednictvím</w:t>
      </w:r>
      <w:r w:rsidR="00734F32">
        <w:t xml:space="preserve"> Poradce</w:t>
      </w:r>
      <w:r w:rsidRPr="007E23E2">
        <w:t>.</w:t>
      </w:r>
      <w:r w:rsidR="00734F32">
        <w:t xml:space="preserve"> Klient</w:t>
      </w:r>
      <w:r w:rsidRPr="007E23E2">
        <w:t xml:space="preserve"> </w:t>
      </w:r>
      <w:r w:rsidR="00734F32">
        <w:t>b</w:t>
      </w:r>
      <w:r w:rsidRPr="007E23E2">
        <w:t>ere na vědomí, že</w:t>
      </w:r>
      <w:r w:rsidR="00535A0B">
        <w:t> </w:t>
      </w:r>
      <w:r w:rsidRPr="007E23E2">
        <w:t>i</w:t>
      </w:r>
      <w:r w:rsidR="00535A0B">
        <w:t> </w:t>
      </w:r>
      <w:r w:rsidRPr="007E23E2">
        <w:t>přes vynaložení veškerého úsilí pro nalezení důvěryhodných spolupracujících třetích subjektů</w:t>
      </w:r>
      <w:r w:rsidR="00734F32">
        <w:t xml:space="preserve"> Poradce</w:t>
      </w:r>
      <w:r w:rsidRPr="007E23E2">
        <w:t xml:space="preserve"> neodpovídá za </w:t>
      </w:r>
      <w:r w:rsidR="00F672F2" w:rsidRPr="007E23E2">
        <w:t>služby třetích subjektů.</w:t>
      </w:r>
    </w:p>
    <w:p w14:paraId="494FDBC5" w14:textId="77777777" w:rsidR="006027C0" w:rsidRPr="007E23E2" w:rsidRDefault="006027C0" w:rsidP="00AC33E5">
      <w:pPr>
        <w:pStyle w:val="RLslovanodstavec"/>
      </w:pPr>
      <w:bookmarkStart w:id="60" w:name="_Ref337133249"/>
      <w:r w:rsidRPr="007E23E2">
        <w:t>Vyžaduje-li zákon zvláštní plnou moc nebo požaduje-li další strana prokázání zmocnění jednající osoby a plná moc v potřebné formě či rozsahu dosud nebyla udělena či zanikla, zavazuje</w:t>
      </w:r>
      <w:r w:rsidR="00734F32">
        <w:t xml:space="preserve"> </w:t>
      </w:r>
      <w:r w:rsidRPr="007E23E2">
        <w:t>se</w:t>
      </w:r>
      <w:r w:rsidR="00734F32">
        <w:t xml:space="preserve"> Klient</w:t>
      </w:r>
      <w:r w:rsidRPr="007E23E2">
        <w:t xml:space="preserve"> vystavit </w:t>
      </w:r>
      <w:r w:rsidR="00734F32">
        <w:t>Poradci</w:t>
      </w:r>
      <w:r w:rsidRPr="007E23E2">
        <w:t xml:space="preserve">, anebo </w:t>
      </w:r>
      <w:r w:rsidR="00734F32">
        <w:t>Poradcem</w:t>
      </w:r>
      <w:r w:rsidR="00EA5445">
        <w:t xml:space="preserve"> zvolenému </w:t>
      </w:r>
      <w:r w:rsidRPr="007E23E2">
        <w:t>advokátovi, písemnou plnou moc v požadovaném rozsahu.</w:t>
      </w:r>
      <w:bookmarkEnd w:id="60"/>
    </w:p>
    <w:p w14:paraId="17AEEF62" w14:textId="77777777" w:rsidR="006027C0" w:rsidRPr="007E23E2" w:rsidRDefault="00A36EAF" w:rsidP="00AC33E5">
      <w:pPr>
        <w:pStyle w:val="RLslovanodstavec"/>
      </w:pPr>
      <w:r>
        <w:t>Pokud</w:t>
      </w:r>
      <w:r w:rsidR="006027C0" w:rsidRPr="007E23E2">
        <w:t xml:space="preserve"> </w:t>
      </w:r>
      <w:r w:rsidR="00734F32">
        <w:t xml:space="preserve">Klient </w:t>
      </w:r>
      <w:r w:rsidR="006027C0" w:rsidRPr="007E23E2">
        <w:t>udělil nebo udělí procesní plnou moc či plnou moc k jednotlivým úkonům konkrétnímu advokátovi, může jednotlivé úkony kromě tohoto advokáta vykonávat pouze osoba, jíž zmocněný advokát udělí substituční plnou moc. Toto oprávnění udělit substituční plnou moc nelze omezit; substitut může jednat jedině v rozsahu této substituční plné moci a dle právních předpisů a vždy s přihlédnutím k</w:t>
      </w:r>
      <w:r w:rsidR="00C23E89">
        <w:t xml:space="preserve"> </w:t>
      </w:r>
      <w:r w:rsidR="006027C0" w:rsidRPr="007E23E2">
        <w:t>oprávněným zájmům</w:t>
      </w:r>
      <w:r w:rsidR="00734F32">
        <w:t xml:space="preserve"> Klienta</w:t>
      </w:r>
      <w:r w:rsidR="006027C0" w:rsidRPr="007E23E2">
        <w:t xml:space="preserve">. </w:t>
      </w:r>
    </w:p>
    <w:p w14:paraId="2D223BC6" w14:textId="77777777" w:rsidR="006027C0" w:rsidRPr="007E23E2" w:rsidRDefault="00BC6BA2" w:rsidP="00AC33E5">
      <w:pPr>
        <w:pStyle w:val="RLslovanodstavec"/>
      </w:pPr>
      <w:r>
        <w:t xml:space="preserve">Klient je </w:t>
      </w:r>
      <w:r w:rsidR="006027C0" w:rsidRPr="007E23E2">
        <w:t>oprávněn kdykoliv vypovědět plnou moc</w:t>
      </w:r>
      <w:r w:rsidR="0056677F" w:rsidRPr="0056677F">
        <w:t xml:space="preserve"> </w:t>
      </w:r>
      <w:r w:rsidR="0056677F">
        <w:t>udělenou Poradci</w:t>
      </w:r>
      <w:r w:rsidR="006027C0" w:rsidRPr="007E23E2">
        <w:t xml:space="preserve"> nebo </w:t>
      </w:r>
      <w:r>
        <w:t>Poradcem</w:t>
      </w:r>
      <w:r w:rsidR="00944A00">
        <w:t xml:space="preserve"> zvolenému </w:t>
      </w:r>
      <w:r w:rsidR="006027C0" w:rsidRPr="007E23E2">
        <w:t xml:space="preserve">advokátovi. </w:t>
      </w:r>
      <w:r>
        <w:t>Klient</w:t>
      </w:r>
      <w:r w:rsidR="00944A00" w:rsidRPr="007E23E2">
        <w:t xml:space="preserve"> </w:t>
      </w:r>
      <w:r w:rsidR="00332F04" w:rsidRPr="007E23E2">
        <w:t>bere na vědomí, že pokud je</w:t>
      </w:r>
      <w:r w:rsidR="006027C0" w:rsidRPr="007E23E2">
        <w:t xml:space="preserve"> k poskytování Služeb tato plná moc nezbytná a </w:t>
      </w:r>
      <w:r>
        <w:t>Klient</w:t>
      </w:r>
      <w:r w:rsidR="00944A00" w:rsidRPr="007E23E2">
        <w:t xml:space="preserve"> </w:t>
      </w:r>
      <w:r w:rsidR="006027C0" w:rsidRPr="007E23E2">
        <w:t>neudělí plnou moc advokátovi podle</w:t>
      </w:r>
      <w:r w:rsidR="00944A00">
        <w:t xml:space="preserve"> </w:t>
      </w:r>
      <w:r w:rsidR="006027C0" w:rsidRPr="007E23E2">
        <w:t>výběru</w:t>
      </w:r>
      <w:r>
        <w:t xml:space="preserve"> Poradce</w:t>
      </w:r>
      <w:r w:rsidR="006027C0" w:rsidRPr="007E23E2">
        <w:t xml:space="preserve">, </w:t>
      </w:r>
      <w:r w:rsidR="000F5286" w:rsidRPr="007E23E2">
        <w:t>má neudělení plné moci účinky výpovědi Smlouvy z</w:t>
      </w:r>
      <w:r>
        <w:t>e</w:t>
      </w:r>
      <w:r w:rsidR="000F5286" w:rsidRPr="007E23E2">
        <w:t xml:space="preserve"> strany </w:t>
      </w:r>
      <w:r>
        <w:t xml:space="preserve">Klienta </w:t>
      </w:r>
      <w:r w:rsidR="00C63089" w:rsidRPr="007E23E2">
        <w:t>v rozsahu věci, k níž je plná moc nezbytná</w:t>
      </w:r>
      <w:r w:rsidR="006027C0" w:rsidRPr="007E23E2">
        <w:t>.</w:t>
      </w:r>
    </w:p>
    <w:p w14:paraId="155BE51D" w14:textId="77777777" w:rsidR="006027C0" w:rsidRPr="007E23E2" w:rsidRDefault="006027C0" w:rsidP="00AC33E5">
      <w:pPr>
        <w:pStyle w:val="RLNadpis2rovn"/>
      </w:pPr>
      <w:bookmarkStart w:id="61" w:name="_Toc337125738"/>
      <w:bookmarkStart w:id="62" w:name="_Toc337125777"/>
      <w:bookmarkStart w:id="63" w:name="_Toc337125808"/>
      <w:bookmarkStart w:id="64" w:name="_Toc337125856"/>
      <w:bookmarkStart w:id="65" w:name="_Toc337128678"/>
      <w:bookmarkStart w:id="66" w:name="_Toc337132309"/>
      <w:bookmarkStart w:id="67" w:name="_Toc337132599"/>
      <w:bookmarkStart w:id="68" w:name="_Toc337134724"/>
      <w:bookmarkStart w:id="69" w:name="_Toc337125739"/>
      <w:bookmarkStart w:id="70" w:name="_Toc337125778"/>
      <w:bookmarkStart w:id="71" w:name="_Toc337125809"/>
      <w:bookmarkStart w:id="72" w:name="_Toc337125857"/>
      <w:bookmarkStart w:id="73" w:name="_Toc337128679"/>
      <w:bookmarkStart w:id="74" w:name="_Toc337132310"/>
      <w:bookmarkStart w:id="75" w:name="_Toc337132600"/>
      <w:bookmarkStart w:id="76" w:name="_Toc337134725"/>
      <w:bookmarkStart w:id="77" w:name="_Toc337134726"/>
      <w:bookmarkStart w:id="78" w:name="_Ref470632372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r w:rsidRPr="007E23E2">
        <w:t>Mlčenlivost</w:t>
      </w:r>
      <w:bookmarkEnd w:id="77"/>
      <w:bookmarkEnd w:id="78"/>
    </w:p>
    <w:p w14:paraId="01713646" w14:textId="77777777" w:rsidR="006027C0" w:rsidRPr="007E23E2" w:rsidRDefault="00BC6BA2" w:rsidP="00AC33E5">
      <w:pPr>
        <w:pStyle w:val="RLslovanodstavec"/>
      </w:pPr>
      <w:r>
        <w:t>Poradce b</w:t>
      </w:r>
      <w:r w:rsidR="00A36EAF">
        <w:t>ude</w:t>
      </w:r>
      <w:r w:rsidR="006027C0" w:rsidRPr="007E23E2">
        <w:t xml:space="preserve"> po celou dobu účinnosti této Smlouvy a dále i po skončení</w:t>
      </w:r>
      <w:r w:rsidR="00BA201F">
        <w:t xml:space="preserve"> vzájemné</w:t>
      </w:r>
      <w:r w:rsidR="006027C0" w:rsidRPr="007E23E2">
        <w:t xml:space="preserve"> spolupráce</w:t>
      </w:r>
      <w:r w:rsidR="006027C0" w:rsidRPr="007E23E2" w:rsidDel="00A04367">
        <w:t xml:space="preserve"> </w:t>
      </w:r>
      <w:r>
        <w:t xml:space="preserve">Poradce a Klienta </w:t>
      </w:r>
      <w:r w:rsidR="006027C0" w:rsidRPr="007E23E2">
        <w:t xml:space="preserve">zachovávat mlčenlivost o všech skutečnostech, o nichž </w:t>
      </w:r>
      <w:r w:rsidR="00944A00">
        <w:t>se</w:t>
      </w:r>
      <w:r>
        <w:t xml:space="preserve"> Poradce</w:t>
      </w:r>
      <w:r w:rsidR="00944A00">
        <w:t xml:space="preserve"> </w:t>
      </w:r>
      <w:r w:rsidR="006027C0" w:rsidRPr="007E23E2">
        <w:t>dozvěděl v souvislosti s</w:t>
      </w:r>
      <w:r w:rsidR="00535A0B">
        <w:t> </w:t>
      </w:r>
      <w:r w:rsidR="006027C0" w:rsidRPr="007E23E2">
        <w:t xml:space="preserve">poskytováním Služeb. </w:t>
      </w:r>
      <w:r>
        <w:t>Poradce z</w:t>
      </w:r>
      <w:r w:rsidR="00A36EAF">
        <w:t>ajistí</w:t>
      </w:r>
      <w:r w:rsidR="006027C0" w:rsidRPr="007E23E2">
        <w:t xml:space="preserve">, aby se </w:t>
      </w:r>
      <w:r>
        <w:t>jeho</w:t>
      </w:r>
      <w:r w:rsidR="00944A00" w:rsidRPr="007E23E2">
        <w:t xml:space="preserve"> </w:t>
      </w:r>
      <w:r w:rsidR="006027C0" w:rsidRPr="007E23E2">
        <w:t>povinnost podle předchozí věty vztahovala rovněž na advokáty s </w:t>
      </w:r>
      <w:r>
        <w:t>Poradcem</w:t>
      </w:r>
      <w:r w:rsidR="006027C0" w:rsidRPr="007E23E2">
        <w:t xml:space="preserve"> spolupracující a</w:t>
      </w:r>
      <w:r>
        <w:t xml:space="preserve"> </w:t>
      </w:r>
      <w:r w:rsidR="006027C0" w:rsidRPr="007E23E2">
        <w:t>zaměstnance</w:t>
      </w:r>
      <w:r>
        <w:t xml:space="preserve"> Poradce</w:t>
      </w:r>
      <w:r w:rsidR="006027C0" w:rsidRPr="007E23E2">
        <w:t xml:space="preserve">. Bude-li </w:t>
      </w:r>
      <w:r>
        <w:t xml:space="preserve">Poradce </w:t>
      </w:r>
      <w:r w:rsidR="006027C0" w:rsidRPr="007E23E2">
        <w:lastRenderedPageBreak/>
        <w:t xml:space="preserve">považovat zproštění své povinnosti mlčenlivosti za nezbytné, požádá </w:t>
      </w:r>
      <w:r>
        <w:t>Klienta</w:t>
      </w:r>
      <w:r w:rsidR="00944A00" w:rsidRPr="007E23E2">
        <w:t xml:space="preserve"> </w:t>
      </w:r>
      <w:r w:rsidR="006027C0" w:rsidRPr="007E23E2">
        <w:t xml:space="preserve">o zproštění povinnosti mlčenlivosti ve vztahu ke konkrétnímu subjektu a případu. </w:t>
      </w:r>
      <w:r>
        <w:t xml:space="preserve">Klient je </w:t>
      </w:r>
      <w:r w:rsidR="000F5286" w:rsidRPr="007E23E2">
        <w:t xml:space="preserve">oprávněn dle své volby </w:t>
      </w:r>
      <w:r w:rsidR="00A45AEC" w:rsidRPr="007E23E2">
        <w:t xml:space="preserve">písemně </w:t>
      </w:r>
      <w:r w:rsidR="000F5286" w:rsidRPr="007E23E2">
        <w:t>vyjádřit souhlas nebo nesouhlas se zproštěním povinnosti mlčenlivosti dle předchozí věty. Nesouhlas se zproštěním povinnosti mlčelivosti vyjádří</w:t>
      </w:r>
      <w:r>
        <w:t xml:space="preserve"> Klient </w:t>
      </w:r>
      <w:r w:rsidR="000F5286" w:rsidRPr="007E23E2">
        <w:t xml:space="preserve">také tím, že se </w:t>
      </w:r>
      <w:r>
        <w:t xml:space="preserve">k </w:t>
      </w:r>
      <w:r w:rsidR="000F5286" w:rsidRPr="007E23E2">
        <w:t xml:space="preserve">žádosti </w:t>
      </w:r>
      <w:r>
        <w:t xml:space="preserve">Poradce </w:t>
      </w:r>
      <w:r w:rsidR="000F5286" w:rsidRPr="007E23E2">
        <w:t xml:space="preserve">nevyjádří </w:t>
      </w:r>
      <w:r w:rsidR="006027C0" w:rsidRPr="007E23E2">
        <w:t>nejpozději do 5 dnů od</w:t>
      </w:r>
      <w:r w:rsidR="00535A0B">
        <w:t> obdržení</w:t>
      </w:r>
      <w:r w:rsidR="00944A00">
        <w:t xml:space="preserve"> </w:t>
      </w:r>
      <w:r w:rsidR="006027C0" w:rsidRPr="007E23E2">
        <w:t>žádosti</w:t>
      </w:r>
      <w:r>
        <w:t xml:space="preserve"> Poradce</w:t>
      </w:r>
      <w:r w:rsidR="000F5286" w:rsidRPr="007E23E2">
        <w:t>.</w:t>
      </w:r>
    </w:p>
    <w:p w14:paraId="6F3BB966" w14:textId="77777777" w:rsidR="006027C0" w:rsidRPr="007E23E2" w:rsidRDefault="00BC6BA2" w:rsidP="00AC33E5">
      <w:pPr>
        <w:pStyle w:val="RLslovanodstavec"/>
      </w:pPr>
      <w:r>
        <w:t>Klient m</w:t>
      </w:r>
      <w:r w:rsidR="00BA201F" w:rsidRPr="007E23E2">
        <w:t>ůže</w:t>
      </w:r>
      <w:r>
        <w:t xml:space="preserve"> Poradce </w:t>
      </w:r>
      <w:r w:rsidR="006027C0" w:rsidRPr="007E23E2">
        <w:t xml:space="preserve">předem písemně zprostit povinnosti mlčenlivosti ve vztahu k určeným subjektům, a to ve specifikovaném rozsahu či pro specifikované případy. </w:t>
      </w:r>
      <w:r>
        <w:t xml:space="preserve">Klient je </w:t>
      </w:r>
      <w:r w:rsidR="00944A00">
        <w:t xml:space="preserve">oprávněn </w:t>
      </w:r>
      <w:r w:rsidR="0056677F">
        <w:t>takové zproštění povinnosti mlčenlivosti</w:t>
      </w:r>
      <w:r w:rsidR="006027C0" w:rsidRPr="007E23E2">
        <w:t xml:space="preserve"> kdykoliv odvolat s účinností ke dni</w:t>
      </w:r>
      <w:r w:rsidR="00BA201F">
        <w:t>, kdy bude</w:t>
      </w:r>
      <w:r w:rsidR="006027C0" w:rsidRPr="007E23E2">
        <w:t xml:space="preserve"> </w:t>
      </w:r>
      <w:r>
        <w:t xml:space="preserve">Poradci </w:t>
      </w:r>
      <w:r w:rsidR="006027C0" w:rsidRPr="007E23E2">
        <w:t xml:space="preserve">odvolání </w:t>
      </w:r>
      <w:r w:rsidR="00BA201F">
        <w:t>doručeno</w:t>
      </w:r>
      <w:r w:rsidR="006027C0" w:rsidRPr="007E23E2">
        <w:t xml:space="preserve">. </w:t>
      </w:r>
      <w:r w:rsidR="00BA201F">
        <w:t>Dále j</w:t>
      </w:r>
      <w:r>
        <w:t>e Poradce</w:t>
      </w:r>
      <w:r w:rsidR="00944A00">
        <w:t xml:space="preserve"> </w:t>
      </w:r>
      <w:r w:rsidR="006027C0" w:rsidRPr="007E23E2">
        <w:t>zproštěn povinnosti mlčenlivosti pro účely případných kroků souvisejících s</w:t>
      </w:r>
      <w:r w:rsidR="00535A0B">
        <w:t> </w:t>
      </w:r>
      <w:r w:rsidR="006027C0" w:rsidRPr="007E23E2">
        <w:t>náhradou, minimalizací či prevencí škod</w:t>
      </w:r>
      <w:r w:rsidR="00BA201F">
        <w:t xml:space="preserve">, které </w:t>
      </w:r>
      <w:r>
        <w:t>Klientovi</w:t>
      </w:r>
      <w:r w:rsidR="00C23E89">
        <w:t xml:space="preserve"> </w:t>
      </w:r>
      <w:r w:rsidR="006027C0" w:rsidRPr="007E23E2">
        <w:t>hrozí, to však pouze v nezbytně nutném rozsahu.</w:t>
      </w:r>
    </w:p>
    <w:p w14:paraId="61447112" w14:textId="77777777" w:rsidR="006027C0" w:rsidRPr="007E23E2" w:rsidRDefault="00BC6BA2" w:rsidP="00AC33E5">
      <w:pPr>
        <w:pStyle w:val="RLslovanodstavec"/>
      </w:pPr>
      <w:r>
        <w:t xml:space="preserve">Poradce je </w:t>
      </w:r>
      <w:r w:rsidR="006027C0" w:rsidRPr="007E23E2">
        <w:t>oprávn</w:t>
      </w:r>
      <w:r>
        <w:t>ě</w:t>
      </w:r>
      <w:r w:rsidR="006027C0" w:rsidRPr="007E23E2">
        <w:t xml:space="preserve">n sdělovat skutečnosti, na něž se jinak vztahuje povinnost mlčenlivosti, osobám, které se s </w:t>
      </w:r>
      <w:r>
        <w:t>Poradcem</w:t>
      </w:r>
      <w:r w:rsidR="00944A00" w:rsidRPr="007E23E2">
        <w:t xml:space="preserve"> </w:t>
      </w:r>
      <w:r w:rsidR="006027C0" w:rsidRPr="007E23E2">
        <w:t xml:space="preserve">podílejí na poskytování Služeb, vždy však pouze v rozsahu nezbytně nutném pro jejich řádné poskytování. </w:t>
      </w:r>
    </w:p>
    <w:p w14:paraId="19B29E07" w14:textId="77777777" w:rsidR="006027C0" w:rsidRPr="007E23E2" w:rsidRDefault="00BA201F" w:rsidP="00AC33E5">
      <w:pPr>
        <w:pStyle w:val="RLslovanodstavec"/>
      </w:pPr>
      <w:r>
        <w:t>P</w:t>
      </w:r>
      <w:r w:rsidR="006027C0" w:rsidRPr="007E23E2">
        <w:t xml:space="preserve">ovinností mlčenlivosti </w:t>
      </w:r>
      <w:r w:rsidR="0056677F">
        <w:t>nejsou</w:t>
      </w:r>
      <w:r>
        <w:t xml:space="preserve"> </w:t>
      </w:r>
      <w:r w:rsidR="00BC6BA2">
        <w:t xml:space="preserve">Poradce </w:t>
      </w:r>
      <w:r w:rsidR="006027C0" w:rsidRPr="007E23E2">
        <w:t>ani advokáti s</w:t>
      </w:r>
      <w:r w:rsidR="00BC6BA2">
        <w:t xml:space="preserve"> Poradcem</w:t>
      </w:r>
      <w:r w:rsidR="00944A00" w:rsidRPr="007E23E2">
        <w:t xml:space="preserve"> </w:t>
      </w:r>
      <w:r w:rsidR="006027C0" w:rsidRPr="007E23E2">
        <w:t>spolupracující či</w:t>
      </w:r>
      <w:r>
        <w:t xml:space="preserve"> </w:t>
      </w:r>
      <w:r w:rsidR="006027C0" w:rsidRPr="007E23E2">
        <w:t>zaměstnanci</w:t>
      </w:r>
      <w:r w:rsidR="00BC6BA2">
        <w:t xml:space="preserve"> Poradce</w:t>
      </w:r>
      <w:r w:rsidR="006027C0" w:rsidRPr="007E23E2">
        <w:t xml:space="preserve"> vázán</w:t>
      </w:r>
      <w:r w:rsidR="00944A00">
        <w:t>i</w:t>
      </w:r>
      <w:r w:rsidR="006027C0" w:rsidRPr="007E23E2">
        <w:t xml:space="preserve"> v</w:t>
      </w:r>
      <w:r w:rsidR="00535A0B">
        <w:t> </w:t>
      </w:r>
      <w:r w:rsidR="006027C0" w:rsidRPr="007E23E2">
        <w:t xml:space="preserve">rozsahu nezbytném pro řízení před soudem nebo jiným orgánem, je-li předmětem řízení spor mezi </w:t>
      </w:r>
      <w:r w:rsidR="00BC6BA2">
        <w:t>Poradcem</w:t>
      </w:r>
      <w:r w:rsidR="00491C80">
        <w:t xml:space="preserve"> a </w:t>
      </w:r>
      <w:r w:rsidR="00BC6BA2">
        <w:t>Klientem</w:t>
      </w:r>
      <w:r w:rsidR="006027C0" w:rsidRPr="007E23E2">
        <w:t xml:space="preserve"> nebo</w:t>
      </w:r>
      <w:r w:rsidR="00C23E89">
        <w:t xml:space="preserve"> </w:t>
      </w:r>
      <w:r w:rsidR="006027C0" w:rsidRPr="007E23E2">
        <w:t>právním nástupcem</w:t>
      </w:r>
      <w:r w:rsidR="00BC6BA2">
        <w:t xml:space="preserve"> Klienta</w:t>
      </w:r>
      <w:r w:rsidR="006027C0" w:rsidRPr="007E23E2">
        <w:t>, anebo v případě disciplinárního řízení souvisejícího s</w:t>
      </w:r>
      <w:r w:rsidR="00C97B40">
        <w:t>e</w:t>
      </w:r>
      <w:r w:rsidR="00491C80">
        <w:t xml:space="preserve"> </w:t>
      </w:r>
      <w:r w:rsidR="0048009D">
        <w:t>S</w:t>
      </w:r>
      <w:r w:rsidR="00491C80">
        <w:t>lužbami</w:t>
      </w:r>
      <w:r w:rsidR="00C97B40">
        <w:t xml:space="preserve">, které </w:t>
      </w:r>
      <w:r w:rsidR="00BC6BA2">
        <w:t>Poradce Klientovi</w:t>
      </w:r>
      <w:r w:rsidR="00C97B40">
        <w:t xml:space="preserve"> poskytuje</w:t>
      </w:r>
      <w:r w:rsidR="006027C0" w:rsidRPr="007E23E2">
        <w:t xml:space="preserve">. </w:t>
      </w:r>
      <w:r w:rsidR="00C97B40">
        <w:t>P</w:t>
      </w:r>
      <w:r w:rsidR="00C97B40" w:rsidRPr="007E23E2">
        <w:t xml:space="preserve">ovinností mlčenlivosti </w:t>
      </w:r>
      <w:r w:rsidR="0056677F">
        <w:t>nejsou</w:t>
      </w:r>
      <w:r w:rsidR="00BC6BA2">
        <w:t xml:space="preserve"> Poradce</w:t>
      </w:r>
      <w:r w:rsidR="00C23E89">
        <w:t xml:space="preserve"> </w:t>
      </w:r>
      <w:r w:rsidR="00C97B40" w:rsidRPr="007E23E2">
        <w:t>ani advokáti s </w:t>
      </w:r>
      <w:r w:rsidR="00BC6BA2">
        <w:t>Poradcem</w:t>
      </w:r>
      <w:r w:rsidR="00C97B40" w:rsidRPr="007E23E2">
        <w:t xml:space="preserve"> spolupracující či zaměstnanci </w:t>
      </w:r>
      <w:r w:rsidR="00BC6BA2">
        <w:t xml:space="preserve">Poradce </w:t>
      </w:r>
      <w:r w:rsidR="00C97B40" w:rsidRPr="007E23E2">
        <w:t>vázán</w:t>
      </w:r>
      <w:r w:rsidR="00C97B40">
        <w:t>i</w:t>
      </w:r>
      <w:r w:rsidR="00C97B40" w:rsidRPr="007E23E2">
        <w:t xml:space="preserve"> </w:t>
      </w:r>
      <w:r w:rsidR="00C97B40">
        <w:t xml:space="preserve">ani </w:t>
      </w:r>
      <w:r w:rsidR="006027C0" w:rsidRPr="007E23E2">
        <w:t>v případech</w:t>
      </w:r>
      <w:r w:rsidR="00A36EAF">
        <w:t xml:space="preserve"> stanovených</w:t>
      </w:r>
      <w:r w:rsidR="006027C0" w:rsidRPr="007E23E2">
        <w:t xml:space="preserve"> právní</w:t>
      </w:r>
      <w:r w:rsidR="00A36EAF">
        <w:t>m</w:t>
      </w:r>
      <w:r w:rsidR="006027C0" w:rsidRPr="007E23E2">
        <w:t xml:space="preserve"> předpis</w:t>
      </w:r>
      <w:r w:rsidR="00A36EAF">
        <w:t>em</w:t>
      </w:r>
      <w:r w:rsidR="006027C0" w:rsidRPr="007E23E2">
        <w:t>.</w:t>
      </w:r>
    </w:p>
    <w:p w14:paraId="746527E4" w14:textId="2AAB4E35" w:rsidR="006027C0" w:rsidRPr="007E23E2" w:rsidRDefault="006027C0" w:rsidP="00AC33E5">
      <w:pPr>
        <w:pStyle w:val="RLslovanodstavec"/>
      </w:pPr>
      <w:r w:rsidRPr="007E23E2">
        <w:t xml:space="preserve">Ustanovení tohoto čl. </w:t>
      </w:r>
      <w:r w:rsidRPr="007E23E2">
        <w:fldChar w:fldCharType="begin"/>
      </w:r>
      <w:r w:rsidRPr="007E23E2">
        <w:instrText xml:space="preserve"> REF _Ref470632372 \r \h  \* MERGEFORMAT </w:instrText>
      </w:r>
      <w:r w:rsidRPr="007E23E2">
        <w:fldChar w:fldCharType="separate"/>
      </w:r>
      <w:r w:rsidR="006F474D">
        <w:t>8</w:t>
      </w:r>
      <w:r w:rsidRPr="007E23E2">
        <w:fldChar w:fldCharType="end"/>
      </w:r>
      <w:r w:rsidRPr="007E23E2">
        <w:t xml:space="preserve"> nemají vliv na ustanovení odst. </w:t>
      </w:r>
      <w:r w:rsidRPr="007E23E2">
        <w:fldChar w:fldCharType="begin"/>
      </w:r>
      <w:r w:rsidRPr="007E23E2">
        <w:instrText xml:space="preserve"> REF _Ref470002604 \r \h </w:instrText>
      </w:r>
      <w:r w:rsidR="007E23E2">
        <w:instrText xml:space="preserve"> \* MERGEFORMAT </w:instrText>
      </w:r>
      <w:r w:rsidRPr="007E23E2">
        <w:fldChar w:fldCharType="separate"/>
      </w:r>
      <w:r w:rsidR="006F474D">
        <w:t>4.5</w:t>
      </w:r>
      <w:r w:rsidRPr="007E23E2">
        <w:fldChar w:fldCharType="end"/>
      </w:r>
      <w:r w:rsidRPr="007E23E2">
        <w:t xml:space="preserve"> výše (</w:t>
      </w:r>
      <w:r w:rsidR="00BC6BA2">
        <w:t>R</w:t>
      </w:r>
      <w:r w:rsidRPr="007E23E2">
        <w:t>eference).</w:t>
      </w:r>
    </w:p>
    <w:p w14:paraId="67B83C41" w14:textId="77777777" w:rsidR="006027C0" w:rsidRPr="007E23E2" w:rsidRDefault="00B26BC5" w:rsidP="00AC33E5">
      <w:pPr>
        <w:pStyle w:val="RLNadpis2rovn"/>
      </w:pPr>
      <w:bookmarkStart w:id="79" w:name="_Toc337134728"/>
      <w:r>
        <w:t>Náhrada</w:t>
      </w:r>
      <w:r w:rsidR="006027C0" w:rsidRPr="007E23E2">
        <w:t xml:space="preserve"> škod</w:t>
      </w:r>
      <w:bookmarkEnd w:id="79"/>
      <w:r>
        <w:t>y</w:t>
      </w:r>
    </w:p>
    <w:p w14:paraId="21EC6F25" w14:textId="2FDCA9AA" w:rsidR="006027C0" w:rsidRPr="007E23E2" w:rsidRDefault="00BC6BA2" w:rsidP="00AC33E5">
      <w:pPr>
        <w:pStyle w:val="RLslovanodstavec"/>
      </w:pPr>
      <w:r>
        <w:t>Poradce n</w:t>
      </w:r>
      <w:r w:rsidR="000C5A8D">
        <w:t>ahradí</w:t>
      </w:r>
      <w:r>
        <w:t xml:space="preserve"> Klientovi</w:t>
      </w:r>
      <w:r w:rsidR="00C97B40">
        <w:t xml:space="preserve"> </w:t>
      </w:r>
      <w:r w:rsidR="006027C0" w:rsidRPr="007E23E2">
        <w:t>škodu, kterou</w:t>
      </w:r>
      <w:r w:rsidR="00C23E89">
        <w:t xml:space="preserve"> </w:t>
      </w:r>
      <w:r w:rsidR="00AC1B78">
        <w:t>Klientovi</w:t>
      </w:r>
      <w:r w:rsidR="000C5A8D" w:rsidRPr="007E23E2">
        <w:t xml:space="preserve"> </w:t>
      </w:r>
      <w:r w:rsidR="00C97B40" w:rsidRPr="007E23E2">
        <w:t xml:space="preserve">způsobil </w:t>
      </w:r>
      <w:r w:rsidR="006027C0" w:rsidRPr="007E23E2">
        <w:t>vadným poskytováním Služeb</w:t>
      </w:r>
      <w:r w:rsidR="00C97B40">
        <w:t>,</w:t>
      </w:r>
      <w:r w:rsidR="006027C0" w:rsidRPr="007E23E2">
        <w:t xml:space="preserve"> do stanovené výše (</w:t>
      </w:r>
      <w:r w:rsidR="0053238B">
        <w:t>odst</w:t>
      </w:r>
      <w:r w:rsidR="006027C0" w:rsidRPr="007E23E2">
        <w:t xml:space="preserve">. </w:t>
      </w:r>
      <w:r w:rsidR="006027C0" w:rsidRPr="007E23E2">
        <w:fldChar w:fldCharType="begin"/>
      </w:r>
      <w:r w:rsidR="006027C0" w:rsidRPr="007E23E2">
        <w:instrText xml:space="preserve"> REF _Ref464836755 \r \h  \* MERGEFORMAT </w:instrText>
      </w:r>
      <w:r w:rsidR="006027C0" w:rsidRPr="007E23E2">
        <w:fldChar w:fldCharType="separate"/>
      </w:r>
      <w:r w:rsidR="006F474D">
        <w:t>9.6</w:t>
      </w:r>
      <w:r w:rsidR="006027C0" w:rsidRPr="007E23E2">
        <w:fldChar w:fldCharType="end"/>
      </w:r>
      <w:r w:rsidR="006027C0" w:rsidRPr="007E23E2">
        <w:t xml:space="preserve"> níže). Vznikne-li škoda v důsledku</w:t>
      </w:r>
      <w:r w:rsidR="00C23E89">
        <w:t xml:space="preserve"> </w:t>
      </w:r>
      <w:r w:rsidR="006027C0" w:rsidRPr="007E23E2">
        <w:t>pochybení</w:t>
      </w:r>
      <w:r w:rsidR="00AC1B78">
        <w:t xml:space="preserve"> Poradce</w:t>
      </w:r>
      <w:r w:rsidR="006027C0" w:rsidRPr="007E23E2">
        <w:t xml:space="preserve"> v soudním </w:t>
      </w:r>
      <w:r w:rsidR="0053238B">
        <w:t xml:space="preserve">či správním </w:t>
      </w:r>
      <w:r w:rsidR="006027C0" w:rsidRPr="007E23E2">
        <w:t xml:space="preserve">řízení, </w:t>
      </w:r>
      <w:r w:rsidR="00B26BC5">
        <w:t>bude škoda nahrazována pouze</w:t>
      </w:r>
      <w:r w:rsidR="006027C0" w:rsidRPr="007E23E2">
        <w:t xml:space="preserve"> tehdy, pokud není pochyb, že by</w:t>
      </w:r>
      <w:r w:rsidR="00AC1B78">
        <w:t xml:space="preserve"> Klient</w:t>
      </w:r>
      <w:r w:rsidR="00C23E89">
        <w:t xml:space="preserve"> </w:t>
      </w:r>
      <w:r w:rsidR="006027C0" w:rsidRPr="007E23E2">
        <w:t>byl v řízení jinak úspěšn</w:t>
      </w:r>
      <w:r w:rsidR="00AC1B78">
        <w:t>ý</w:t>
      </w:r>
      <w:r w:rsidR="006027C0" w:rsidRPr="007E23E2">
        <w:t>.</w:t>
      </w:r>
    </w:p>
    <w:p w14:paraId="067096A4" w14:textId="77777777" w:rsidR="006027C0" w:rsidRPr="007E23E2" w:rsidRDefault="00C97B40" w:rsidP="00AC33E5">
      <w:pPr>
        <w:pStyle w:val="RLslovanodstavec"/>
      </w:pPr>
      <w:r>
        <w:t>P</w:t>
      </w:r>
      <w:r w:rsidR="006027C0" w:rsidRPr="007E23E2">
        <w:t>ovinnosti hradit škodu</w:t>
      </w:r>
      <w:r>
        <w:t xml:space="preserve"> se může</w:t>
      </w:r>
      <w:r w:rsidR="00AC1B78">
        <w:t xml:space="preserve"> Poradce </w:t>
      </w:r>
      <w:r w:rsidR="006027C0" w:rsidRPr="007E23E2">
        <w:t xml:space="preserve">zcela nebo zčásti </w:t>
      </w:r>
      <w:r w:rsidRPr="007E23E2">
        <w:t>zprost</w:t>
      </w:r>
      <w:r>
        <w:t>it</w:t>
      </w:r>
      <w:r w:rsidR="006027C0" w:rsidRPr="007E23E2">
        <w:t>, prokáže-li, že škoda vznikla z důvodů na</w:t>
      </w:r>
      <w:r w:rsidR="002062B4">
        <w:t xml:space="preserve"> </w:t>
      </w:r>
      <w:r w:rsidR="006027C0" w:rsidRPr="007E23E2">
        <w:t>straně</w:t>
      </w:r>
      <w:r w:rsidR="00AC1B78">
        <w:t xml:space="preserve"> Klienta</w:t>
      </w:r>
      <w:r w:rsidR="006027C0" w:rsidRPr="007E23E2">
        <w:t xml:space="preserve">, zejména v důsledku </w:t>
      </w:r>
      <w:r w:rsidR="00AC1B78">
        <w:t xml:space="preserve">Klientova </w:t>
      </w:r>
      <w:r w:rsidR="006027C0" w:rsidRPr="007E23E2">
        <w:t xml:space="preserve">vlastního jednání, nedostatkem asistence a součinnosti, předáním nesprávných či neúplných informací nebo podkladů, nebo prodlení s poskytováním informací, podkladů nebo jiné součinnosti. </w:t>
      </w:r>
      <w:r w:rsidR="00F751DE">
        <w:t>O</w:t>
      </w:r>
      <w:r w:rsidR="006027C0" w:rsidRPr="007E23E2">
        <w:t xml:space="preserve">dpovědnosti </w:t>
      </w:r>
      <w:r w:rsidR="00F751DE">
        <w:t>se může</w:t>
      </w:r>
      <w:r w:rsidR="00AC1B78">
        <w:t xml:space="preserve"> Poradce </w:t>
      </w:r>
      <w:r w:rsidR="00F751DE" w:rsidRPr="007E23E2">
        <w:t>zprost</w:t>
      </w:r>
      <w:r w:rsidR="00F751DE">
        <w:t>it</w:t>
      </w:r>
      <w:r w:rsidR="00F751DE" w:rsidRPr="007E23E2">
        <w:t xml:space="preserve"> </w:t>
      </w:r>
      <w:r w:rsidR="006027C0" w:rsidRPr="007E23E2">
        <w:t>též:</w:t>
      </w:r>
    </w:p>
    <w:p w14:paraId="284FCDE6" w14:textId="77777777" w:rsidR="006027C0" w:rsidRPr="007E23E2" w:rsidRDefault="006027C0" w:rsidP="007E23E2">
      <w:pPr>
        <w:pStyle w:val="RLNadpis3rovn"/>
      </w:pPr>
      <w:r w:rsidRPr="007E23E2">
        <w:t>prokáž</w:t>
      </w:r>
      <w:r w:rsidR="00060462">
        <w:t>e</w:t>
      </w:r>
      <w:r w:rsidRPr="007E23E2">
        <w:t xml:space="preserve">-li, že škodě </w:t>
      </w:r>
      <w:r w:rsidR="00060462">
        <w:t>nešlo</w:t>
      </w:r>
      <w:r w:rsidR="00060462" w:rsidRPr="007E23E2">
        <w:t xml:space="preserve"> </w:t>
      </w:r>
      <w:r w:rsidRPr="007E23E2">
        <w:t xml:space="preserve">zabránit ani při vynaložení veškerého úsilí, které lze </w:t>
      </w:r>
      <w:r w:rsidR="00F751DE">
        <w:t>po</w:t>
      </w:r>
      <w:r w:rsidR="00F751DE" w:rsidRPr="007E23E2">
        <w:t xml:space="preserve"> </w:t>
      </w:r>
      <w:r w:rsidR="00AC1B78">
        <w:t xml:space="preserve">Poradci </w:t>
      </w:r>
      <w:r w:rsidRPr="007E23E2">
        <w:t>spravedlivě požadovat, nebo</w:t>
      </w:r>
      <w:r w:rsidR="00C23E89">
        <w:t xml:space="preserve"> </w:t>
      </w:r>
      <w:r w:rsidRPr="007E23E2">
        <w:t>takové úsilí nemohl vyvinout v důsledku</w:t>
      </w:r>
      <w:r w:rsidR="00C23E89">
        <w:t xml:space="preserve"> </w:t>
      </w:r>
      <w:r w:rsidR="00AC1B78">
        <w:t>Klientovy</w:t>
      </w:r>
      <w:r w:rsidR="00C23E89">
        <w:t xml:space="preserve"> </w:t>
      </w:r>
      <w:r w:rsidRPr="007E23E2">
        <w:t xml:space="preserve">nečinnosti; </w:t>
      </w:r>
    </w:p>
    <w:p w14:paraId="189AAC80" w14:textId="77777777" w:rsidR="006027C0" w:rsidRPr="007E23E2" w:rsidRDefault="006027C0" w:rsidP="007E23E2">
      <w:pPr>
        <w:pStyle w:val="RLNadpis3rovn"/>
      </w:pPr>
      <w:r w:rsidRPr="007E23E2">
        <w:t>vznikla-li škoda</w:t>
      </w:r>
      <w:r w:rsidR="00C23E89">
        <w:t xml:space="preserve"> </w:t>
      </w:r>
      <w:r w:rsidRPr="007E23E2">
        <w:t>jednáním</w:t>
      </w:r>
      <w:r w:rsidR="00AC1B78">
        <w:t xml:space="preserve"> Klienta</w:t>
      </w:r>
      <w:r w:rsidR="00C23E89">
        <w:t xml:space="preserve"> </w:t>
      </w:r>
      <w:r w:rsidRPr="007E23E2">
        <w:t>v rozporu s</w:t>
      </w:r>
      <w:r w:rsidR="00AC1B78">
        <w:t> </w:t>
      </w:r>
      <w:r w:rsidRPr="007E23E2">
        <w:t>doporučeními</w:t>
      </w:r>
      <w:r w:rsidR="00AC1B78">
        <w:t xml:space="preserve"> Poradce</w:t>
      </w:r>
      <w:r w:rsidRPr="007E23E2">
        <w:t xml:space="preserve">; </w:t>
      </w:r>
    </w:p>
    <w:p w14:paraId="00D869F8" w14:textId="77777777" w:rsidR="006027C0" w:rsidRPr="007E23E2" w:rsidRDefault="006027C0" w:rsidP="007E23E2">
      <w:pPr>
        <w:pStyle w:val="RLNadpis3rovn"/>
      </w:pPr>
      <w:r w:rsidRPr="007E23E2">
        <w:t>vznikla-li škoda v přímé souvislosti s</w:t>
      </w:r>
      <w:r w:rsidR="00060462">
        <w:t> </w:t>
      </w:r>
      <w:r w:rsidRPr="007E23E2">
        <w:t>vykonáním</w:t>
      </w:r>
      <w:r w:rsidR="00C23E89">
        <w:t xml:space="preserve"> </w:t>
      </w:r>
      <w:r w:rsidRPr="007E23E2">
        <w:t>příkazu</w:t>
      </w:r>
      <w:r w:rsidR="00AC1B78">
        <w:t xml:space="preserve"> Klienta</w:t>
      </w:r>
      <w:r w:rsidRPr="007E23E2">
        <w:t xml:space="preserve">, který </w:t>
      </w:r>
      <w:r w:rsidR="00AC1B78">
        <w:t xml:space="preserve">Poradce </w:t>
      </w:r>
      <w:r w:rsidRPr="007E23E2">
        <w:t xml:space="preserve">označil jako nevhodný a na jehož provedení </w:t>
      </w:r>
      <w:r w:rsidR="00AC1B78">
        <w:t>Klient</w:t>
      </w:r>
      <w:r w:rsidR="00C23E89">
        <w:t xml:space="preserve"> </w:t>
      </w:r>
      <w:r w:rsidR="00060462">
        <w:t xml:space="preserve">i </w:t>
      </w:r>
      <w:r w:rsidRPr="007E23E2">
        <w:t>přes upozornění</w:t>
      </w:r>
      <w:r w:rsidR="00AC1B78">
        <w:t xml:space="preserve"> Poradce</w:t>
      </w:r>
      <w:r w:rsidR="00C23E89">
        <w:t xml:space="preserve"> </w:t>
      </w:r>
      <w:r w:rsidRPr="007E23E2">
        <w:t>trval; nebo</w:t>
      </w:r>
    </w:p>
    <w:p w14:paraId="0965FCCE" w14:textId="77777777" w:rsidR="006027C0" w:rsidRPr="007E23E2" w:rsidRDefault="006027C0" w:rsidP="007E23E2">
      <w:pPr>
        <w:pStyle w:val="RLNadpis3rovn"/>
      </w:pPr>
      <w:r w:rsidRPr="007E23E2">
        <w:lastRenderedPageBreak/>
        <w:t>vznikla-li škoda z důvodů vyšší moci (</w:t>
      </w:r>
      <w:r w:rsidRPr="007E23E2">
        <w:rPr>
          <w:i/>
        </w:rPr>
        <w:t>vis maior</w:t>
      </w:r>
      <w:r w:rsidRPr="007E23E2">
        <w:t xml:space="preserve">), okolností vylučujících povinnost k náhradě škody ve smyslu § 2913 občanského zákoníku nebo z důvodů, které </w:t>
      </w:r>
      <w:r w:rsidR="00AC1B78">
        <w:t>Poradce</w:t>
      </w:r>
      <w:r w:rsidR="00060462">
        <w:t xml:space="preserve"> </w:t>
      </w:r>
      <w:r w:rsidRPr="007E23E2">
        <w:t>nemohl ovlivnit.</w:t>
      </w:r>
    </w:p>
    <w:p w14:paraId="28A016AC" w14:textId="77777777" w:rsidR="006027C0" w:rsidRPr="007E23E2" w:rsidRDefault="00F751DE" w:rsidP="00AC33E5">
      <w:pPr>
        <w:pStyle w:val="RLslovanodstavec"/>
      </w:pPr>
      <w:r>
        <w:t>P</w:t>
      </w:r>
      <w:r w:rsidR="006027C0" w:rsidRPr="007E23E2">
        <w:t xml:space="preserve">ři poskytování Služeb </w:t>
      </w:r>
      <w:r>
        <w:t>neodpovíd</w:t>
      </w:r>
      <w:r w:rsidR="00AC1B78">
        <w:t>á Poradce</w:t>
      </w:r>
      <w:r w:rsidRPr="007E23E2">
        <w:t xml:space="preserve"> </w:t>
      </w:r>
      <w:r w:rsidR="006027C0" w:rsidRPr="007E23E2">
        <w:t>za použití právního názoru, který je nový, nebo pokud příslušný právní předpis připouští různý výklad, nebo se různé výklady objevují v právní literatuře</w:t>
      </w:r>
      <w:r w:rsidR="00060462">
        <w:t>,</w:t>
      </w:r>
      <w:r w:rsidR="006027C0" w:rsidRPr="007E23E2">
        <w:t xml:space="preserve"> nebo pokud je právní názor použit při prosazování</w:t>
      </w:r>
      <w:r w:rsidR="00C23E89">
        <w:t xml:space="preserve"> </w:t>
      </w:r>
      <w:r w:rsidR="006027C0" w:rsidRPr="007E23E2">
        <w:t>zájmů</w:t>
      </w:r>
      <w:r w:rsidR="00AC1B78">
        <w:t xml:space="preserve"> Klienta</w:t>
      </w:r>
      <w:r w:rsidR="006027C0" w:rsidRPr="007E23E2">
        <w:t xml:space="preserve">. </w:t>
      </w:r>
      <w:r w:rsidR="00AC1B78">
        <w:t>Poradce r</w:t>
      </w:r>
      <w:r>
        <w:t>ovněž</w:t>
      </w:r>
      <w:r w:rsidR="006027C0" w:rsidRPr="007E23E2">
        <w:t xml:space="preserve"> neodpovídá za právní názor, který je v rozporu s dosavadní judikaturou či právní literaturou, </w:t>
      </w:r>
      <w:r w:rsidR="00B26BC5">
        <w:t xml:space="preserve">pokud </w:t>
      </w:r>
      <w:r w:rsidR="00AC1B78">
        <w:t>Klienta</w:t>
      </w:r>
      <w:r w:rsidR="00C23E89">
        <w:t xml:space="preserve"> </w:t>
      </w:r>
      <w:r w:rsidR="00B26BC5">
        <w:t>s tímto</w:t>
      </w:r>
      <w:r w:rsidR="006027C0" w:rsidRPr="007E23E2">
        <w:t xml:space="preserve"> </w:t>
      </w:r>
      <w:r w:rsidR="00060462">
        <w:t>seznámí</w:t>
      </w:r>
      <w:r w:rsidR="006027C0" w:rsidRPr="007E23E2">
        <w:t>.</w:t>
      </w:r>
    </w:p>
    <w:p w14:paraId="20928D6E" w14:textId="39459B56" w:rsidR="006027C0" w:rsidRPr="007E23E2" w:rsidRDefault="00F751DE" w:rsidP="00AC33E5">
      <w:pPr>
        <w:pStyle w:val="RLslovanodstavec"/>
      </w:pPr>
      <w:r>
        <w:t>P</w:t>
      </w:r>
      <w:r w:rsidR="006027C0" w:rsidRPr="007E23E2">
        <w:t>ři poskytování Služeb neodpovídá</w:t>
      </w:r>
      <w:r w:rsidR="00AC1B78">
        <w:t xml:space="preserve"> Poradce </w:t>
      </w:r>
      <w:r w:rsidR="006027C0" w:rsidRPr="007E23E2">
        <w:t xml:space="preserve">za </w:t>
      </w:r>
      <w:r w:rsidR="0056677F">
        <w:t>žádnou</w:t>
      </w:r>
      <w:r w:rsidR="006027C0" w:rsidRPr="007E23E2">
        <w:t xml:space="preserve"> </w:t>
      </w:r>
      <w:r w:rsidR="005D759E">
        <w:t>škodu</w:t>
      </w:r>
      <w:r w:rsidR="005D759E" w:rsidRPr="007E23E2">
        <w:t xml:space="preserve"> </w:t>
      </w:r>
      <w:r w:rsidR="006027C0" w:rsidRPr="007E23E2">
        <w:t>vzniklou užitím</w:t>
      </w:r>
      <w:r w:rsidR="00060462">
        <w:t xml:space="preserve"> </w:t>
      </w:r>
      <w:r w:rsidR="00642851">
        <w:t xml:space="preserve">jeho </w:t>
      </w:r>
      <w:r w:rsidR="006027C0" w:rsidRPr="007E23E2">
        <w:t>rady či výstupů vzniklých v rámci poskytování</w:t>
      </w:r>
      <w:r w:rsidR="00C23E89">
        <w:t xml:space="preserve"> </w:t>
      </w:r>
      <w:r w:rsidR="006027C0" w:rsidRPr="007E23E2">
        <w:t xml:space="preserve">Služeb </w:t>
      </w:r>
      <w:r w:rsidR="00636C19">
        <w:t xml:space="preserve">Poradce </w:t>
      </w:r>
      <w:r w:rsidR="006027C0" w:rsidRPr="007E23E2">
        <w:t>k účelu odlišnému od účelu vyplývajícího z dané Služby nebo z</w:t>
      </w:r>
      <w:r>
        <w:t> </w:t>
      </w:r>
      <w:r w:rsidR="00636C19">
        <w:t>v</w:t>
      </w:r>
      <w:r w:rsidR="006027C0" w:rsidRPr="007E23E2">
        <w:t>ýslovné písemné dohody</w:t>
      </w:r>
      <w:r w:rsidR="00636C19">
        <w:t xml:space="preserve"> Poradce a Klienta</w:t>
      </w:r>
      <w:r w:rsidR="00C23E89">
        <w:t xml:space="preserve"> </w:t>
      </w:r>
      <w:r w:rsidR="006027C0" w:rsidRPr="007E23E2">
        <w:t xml:space="preserve">(odst. </w:t>
      </w:r>
      <w:r w:rsidR="006027C0" w:rsidRPr="007E23E2">
        <w:fldChar w:fldCharType="begin"/>
      </w:r>
      <w:r w:rsidR="006027C0" w:rsidRPr="007E23E2">
        <w:instrText xml:space="preserve"> REF _Ref18673195 \r \h </w:instrText>
      </w:r>
      <w:r w:rsidR="007E23E2">
        <w:instrText xml:space="preserve"> \* MERGEFORMAT </w:instrText>
      </w:r>
      <w:r w:rsidR="006027C0" w:rsidRPr="007E23E2">
        <w:fldChar w:fldCharType="separate"/>
      </w:r>
      <w:r w:rsidR="006F474D">
        <w:t>5.5</w:t>
      </w:r>
      <w:r w:rsidR="006027C0" w:rsidRPr="007E23E2">
        <w:fldChar w:fldCharType="end"/>
      </w:r>
      <w:r w:rsidR="006027C0" w:rsidRPr="007E23E2">
        <w:t xml:space="preserve"> výše).</w:t>
      </w:r>
    </w:p>
    <w:p w14:paraId="314874FD" w14:textId="77777777" w:rsidR="006027C0" w:rsidRPr="007E23E2" w:rsidRDefault="006027C0" w:rsidP="00AC33E5">
      <w:pPr>
        <w:pStyle w:val="RLslovanodstavec"/>
      </w:pPr>
      <w:r w:rsidRPr="007E23E2">
        <w:t xml:space="preserve">Škodu vzniklou marným uplynutím lhůty </w:t>
      </w:r>
      <w:r w:rsidR="00B26BC5">
        <w:t>nahradí</w:t>
      </w:r>
      <w:r w:rsidR="00636C19">
        <w:t xml:space="preserve"> Poradce</w:t>
      </w:r>
      <w:r w:rsidRPr="007E23E2">
        <w:t xml:space="preserve"> tehdy, pokud v této věci převzal</w:t>
      </w:r>
      <w:r w:rsidR="00636C19">
        <w:t xml:space="preserve"> </w:t>
      </w:r>
      <w:r w:rsidRPr="007E23E2">
        <w:t>zastoupení s dostatečným časovým předstihem před uplynutím této lhůty a </w:t>
      </w:r>
      <w:r w:rsidR="00636C19">
        <w:t>Klient Poradci</w:t>
      </w:r>
      <w:r w:rsidR="00F751DE">
        <w:t xml:space="preserve"> včas sdělili </w:t>
      </w:r>
      <w:r w:rsidRPr="007E23E2">
        <w:t>veškeré okolnosti pro běh lhůty rozhodné.</w:t>
      </w:r>
    </w:p>
    <w:p w14:paraId="43BCDCB3" w14:textId="5DA5162D" w:rsidR="006027C0" w:rsidRPr="007E23E2" w:rsidRDefault="00A45AEC" w:rsidP="00AC33E5">
      <w:pPr>
        <w:pStyle w:val="RLslovanodstavec"/>
      </w:pPr>
      <w:bookmarkStart w:id="80" w:name="_Ref464836755"/>
      <w:bookmarkStart w:id="81" w:name="_Ref337123418"/>
      <w:r w:rsidRPr="007E23E2">
        <w:t>Škodou se rozumí</w:t>
      </w:r>
      <w:r w:rsidR="006027C0" w:rsidRPr="007E23E2">
        <w:t xml:space="preserve"> zejména ušlý zisk nebo</w:t>
      </w:r>
      <w:r w:rsidR="00060462">
        <w:t xml:space="preserve"> </w:t>
      </w:r>
      <w:r w:rsidR="006027C0" w:rsidRPr="007E23E2">
        <w:t>ztráta</w:t>
      </w:r>
      <w:r w:rsidR="00F751DE">
        <w:t xml:space="preserve"> na</w:t>
      </w:r>
      <w:r w:rsidR="00C23E89">
        <w:t xml:space="preserve"> </w:t>
      </w:r>
      <w:r w:rsidR="00F751DE">
        <w:t>straně</w:t>
      </w:r>
      <w:r w:rsidR="00636C19">
        <w:t xml:space="preserve"> Klienta</w:t>
      </w:r>
      <w:r w:rsidR="006027C0" w:rsidRPr="007E23E2">
        <w:t>.</w:t>
      </w:r>
      <w:r w:rsidR="00636C19">
        <w:t xml:space="preserve"> Klient</w:t>
      </w:r>
      <w:r w:rsidR="006027C0" w:rsidRPr="007E23E2">
        <w:t xml:space="preserve"> </w:t>
      </w:r>
      <w:r w:rsidR="00636C19">
        <w:t>s</w:t>
      </w:r>
      <w:r w:rsidR="006027C0" w:rsidRPr="007E23E2">
        <w:t xml:space="preserve">ouhlasí, že kumulativní výše </w:t>
      </w:r>
      <w:r w:rsidR="00636C19">
        <w:t>Klientova</w:t>
      </w:r>
      <w:r w:rsidR="00060462" w:rsidRPr="007E23E2">
        <w:t xml:space="preserve"> </w:t>
      </w:r>
      <w:r w:rsidR="006027C0" w:rsidRPr="007E23E2">
        <w:t xml:space="preserve">případného nároku na náhradu škody, a to včetně veškerých nároků na sankce, se vůči </w:t>
      </w:r>
      <w:r w:rsidR="00636C19">
        <w:t>Poradci</w:t>
      </w:r>
      <w:r w:rsidR="00060462" w:rsidRPr="007E23E2">
        <w:t xml:space="preserve"> </w:t>
      </w:r>
      <w:r w:rsidR="006027C0" w:rsidRPr="007E23E2">
        <w:t>omezuje na částku</w:t>
      </w:r>
      <w:r w:rsidR="0053238B">
        <w:t xml:space="preserve"> </w:t>
      </w:r>
      <w:r w:rsidR="006027C0" w:rsidRPr="007E23E2">
        <w:t xml:space="preserve">50.000.000,- Kč. Nad tuto částku </w:t>
      </w:r>
      <w:r w:rsidR="00636C19">
        <w:t>Klientovi</w:t>
      </w:r>
      <w:r w:rsidR="00C23E89">
        <w:t xml:space="preserve"> </w:t>
      </w:r>
      <w:r w:rsidR="006027C0" w:rsidRPr="007E23E2">
        <w:t>náhrada škody ani</w:t>
      </w:r>
      <w:r w:rsidR="00060462">
        <w:t xml:space="preserve"> </w:t>
      </w:r>
      <w:r w:rsidR="006027C0" w:rsidRPr="007E23E2">
        <w:t>nárok na úhradu sankcí nepřísluší; škoda a uhrazené sankce se pro účely jejich limitace sčítají.</w:t>
      </w:r>
      <w:bookmarkEnd w:id="80"/>
    </w:p>
    <w:bookmarkEnd w:id="81"/>
    <w:p w14:paraId="3F6B857F" w14:textId="4550F604" w:rsidR="006027C0" w:rsidRPr="007E23E2" w:rsidRDefault="006027C0" w:rsidP="00AC33E5">
      <w:pPr>
        <w:pStyle w:val="RLslovanodstavec"/>
      </w:pPr>
      <w:r w:rsidRPr="007E23E2">
        <w:t>V případě vzniku povinnosti</w:t>
      </w:r>
      <w:r w:rsidR="00636C19">
        <w:t xml:space="preserve"> Poradce</w:t>
      </w:r>
      <w:r w:rsidRPr="007E23E2">
        <w:t xml:space="preserve"> hradit škodu</w:t>
      </w:r>
      <w:r w:rsidR="00060462">
        <w:t xml:space="preserve"> </w:t>
      </w:r>
      <w:r w:rsidR="00636C19">
        <w:t>Klientovi</w:t>
      </w:r>
      <w:r w:rsidRPr="007E23E2">
        <w:t xml:space="preserve"> způsobenou je náhrada škody splatná plněním pojišťovny v souladu s</w:t>
      </w:r>
      <w:r w:rsidR="00060462">
        <w:t> </w:t>
      </w:r>
      <w:r w:rsidRPr="007E23E2">
        <w:t>pojištěním profesní odpovědnosti</w:t>
      </w:r>
      <w:r w:rsidR="00636C19">
        <w:t xml:space="preserve"> Poradce</w:t>
      </w:r>
      <w:r w:rsidRPr="007E23E2">
        <w:t xml:space="preserve"> (odst. </w:t>
      </w:r>
      <w:r w:rsidRPr="007E23E2">
        <w:fldChar w:fldCharType="begin"/>
      </w:r>
      <w:r w:rsidRPr="007E23E2">
        <w:instrText xml:space="preserve"> REF _Ref464837134 \r \h </w:instrText>
      </w:r>
      <w:r w:rsidR="007E23E2">
        <w:instrText xml:space="preserve"> \* MERGEFORMAT </w:instrText>
      </w:r>
      <w:r w:rsidRPr="007E23E2">
        <w:fldChar w:fldCharType="separate"/>
      </w:r>
      <w:r w:rsidR="006F474D">
        <w:t>4.6</w:t>
      </w:r>
      <w:r w:rsidRPr="007E23E2">
        <w:fldChar w:fldCharType="end"/>
      </w:r>
      <w:r w:rsidRPr="007E23E2">
        <w:t xml:space="preserve"> výše).</w:t>
      </w:r>
    </w:p>
    <w:p w14:paraId="1AED3FCB" w14:textId="77777777" w:rsidR="006027C0" w:rsidRPr="007E23E2" w:rsidRDefault="006027C0" w:rsidP="00AC33E5">
      <w:pPr>
        <w:pStyle w:val="RLNadpis2rovn"/>
      </w:pPr>
      <w:r w:rsidRPr="007E23E2">
        <w:t>Trvání Smlouvy</w:t>
      </w:r>
    </w:p>
    <w:p w14:paraId="1AB4FC61" w14:textId="769657A7" w:rsidR="006027C0" w:rsidRPr="007E23E2" w:rsidRDefault="006027C0" w:rsidP="00AC33E5">
      <w:pPr>
        <w:pStyle w:val="RLslovanodstavec"/>
      </w:pPr>
      <w:r w:rsidRPr="007E23E2">
        <w:t>Smlouva se uzavírá n</w:t>
      </w:r>
      <w:r w:rsidRPr="00A93F65">
        <w:t xml:space="preserve">a dobu </w:t>
      </w:r>
      <w:r w:rsidR="00A85547" w:rsidRPr="00A93F65">
        <w:t>určitou do</w:t>
      </w:r>
      <w:r w:rsidR="00A93F65" w:rsidRPr="00A93F65">
        <w:t xml:space="preserve"> 1. 9. 2023 nebo do poskytnutí Služeb do celkové hodnoty 1.500.000,- Kč bez DPH</w:t>
      </w:r>
      <w:r w:rsidRPr="00A93F65">
        <w:t xml:space="preserve"> a</w:t>
      </w:r>
      <w:r w:rsidRPr="007E23E2">
        <w:t xml:space="preserve"> jejím podpisem se nahrazují veškeré předchozí písemné</w:t>
      </w:r>
      <w:r w:rsidR="00A9763C">
        <w:t xml:space="preserve"> či neformální</w:t>
      </w:r>
      <w:r w:rsidRPr="007E23E2">
        <w:t xml:space="preserve"> smlouvy</w:t>
      </w:r>
      <w:r w:rsidR="007A4909">
        <w:t xml:space="preserve"> mezi Smluvními stranami</w:t>
      </w:r>
      <w:r w:rsidRPr="007E23E2">
        <w:t xml:space="preserve"> v rozsahu pokrývajícím stejný či nižší rozsah Objednaných služeb, resp. Objednávek.</w:t>
      </w:r>
    </w:p>
    <w:p w14:paraId="2C42E078" w14:textId="77777777" w:rsidR="00235B99" w:rsidRDefault="006027C0" w:rsidP="00AC33E5">
      <w:pPr>
        <w:pStyle w:val="RLslovanodstavec"/>
      </w:pPr>
      <w:r w:rsidRPr="007E23E2">
        <w:t>Smlouva zaniká</w:t>
      </w:r>
      <w:r w:rsidR="00235B99">
        <w:t>:</w:t>
      </w:r>
    </w:p>
    <w:p w14:paraId="1CAA1D29" w14:textId="77777777" w:rsidR="00235B99" w:rsidRDefault="006027C0" w:rsidP="00235B99">
      <w:pPr>
        <w:pStyle w:val="RLNadpis3rovn"/>
      </w:pPr>
      <w:r w:rsidRPr="00A93F65">
        <w:t>uplynutím doby, na kterou byla</w:t>
      </w:r>
      <w:r w:rsidR="00235B99" w:rsidRPr="00A93F65">
        <w:t xml:space="preserve"> Smlouva</w:t>
      </w:r>
      <w:r w:rsidRPr="00A93F65">
        <w:t xml:space="preserve"> sjednána</w:t>
      </w:r>
      <w:r w:rsidR="00235B99">
        <w:t>;</w:t>
      </w:r>
      <w:r w:rsidRPr="007E23E2">
        <w:t xml:space="preserve"> </w:t>
      </w:r>
    </w:p>
    <w:p w14:paraId="452D5EE6" w14:textId="70AA1368" w:rsidR="00235B99" w:rsidRDefault="006027C0" w:rsidP="00235B99">
      <w:pPr>
        <w:pStyle w:val="RLNadpis3rovn"/>
      </w:pPr>
      <w:r w:rsidRPr="007E23E2">
        <w:t>odstoupením od Smlouvy</w:t>
      </w:r>
      <w:r w:rsidR="003D6625">
        <w:t xml:space="preserve"> z důvodů uvedených v odst. </w:t>
      </w:r>
      <w:r w:rsidR="003D6625">
        <w:fldChar w:fldCharType="begin"/>
      </w:r>
      <w:r w:rsidR="003D6625">
        <w:instrText xml:space="preserve"> REF _Ref54610614 \r \h </w:instrText>
      </w:r>
      <w:r w:rsidR="003D6625">
        <w:fldChar w:fldCharType="separate"/>
      </w:r>
      <w:r w:rsidR="006F474D">
        <w:t>10.3</w:t>
      </w:r>
      <w:r w:rsidR="003D6625">
        <w:fldChar w:fldCharType="end"/>
      </w:r>
      <w:r w:rsidR="003D6625">
        <w:t xml:space="preserve"> (odstoupení z</w:t>
      </w:r>
      <w:r w:rsidR="00636C19">
        <w:t>e</w:t>
      </w:r>
      <w:r w:rsidR="003D6625">
        <w:t xml:space="preserve"> strany</w:t>
      </w:r>
      <w:r w:rsidR="00636C19">
        <w:t xml:space="preserve"> Poradce</w:t>
      </w:r>
      <w:r w:rsidR="003D6625">
        <w:t xml:space="preserve">) a </w:t>
      </w:r>
      <w:r w:rsidR="003D6625">
        <w:fldChar w:fldCharType="begin"/>
      </w:r>
      <w:r w:rsidR="003D6625">
        <w:instrText xml:space="preserve"> REF _Ref54610626 \r \h </w:instrText>
      </w:r>
      <w:r w:rsidR="003D6625">
        <w:fldChar w:fldCharType="separate"/>
      </w:r>
      <w:r w:rsidR="006F474D">
        <w:t>10.4</w:t>
      </w:r>
      <w:r w:rsidR="003D6625">
        <w:fldChar w:fldCharType="end"/>
      </w:r>
      <w:r w:rsidR="003D6625">
        <w:t xml:space="preserve"> (odstoupení z</w:t>
      </w:r>
      <w:r w:rsidR="00636C19">
        <w:t>e</w:t>
      </w:r>
      <w:r w:rsidR="003D6625">
        <w:t xml:space="preserve"> strany</w:t>
      </w:r>
      <w:r w:rsidR="00636C19">
        <w:t xml:space="preserve"> Klienta</w:t>
      </w:r>
      <w:r w:rsidR="003D6625">
        <w:t>) níže</w:t>
      </w:r>
      <w:r w:rsidR="00235B99">
        <w:t>;</w:t>
      </w:r>
    </w:p>
    <w:p w14:paraId="789E6F73" w14:textId="7540ECF1" w:rsidR="00235B99" w:rsidRDefault="00235B99" w:rsidP="00235B99">
      <w:pPr>
        <w:pStyle w:val="RLNadpis3rovn"/>
      </w:pPr>
      <w:r>
        <w:t xml:space="preserve">výpovědí Smlouvy z důvodů uvedených v odst. </w:t>
      </w:r>
      <w:r>
        <w:fldChar w:fldCharType="begin"/>
      </w:r>
      <w:r>
        <w:instrText xml:space="preserve"> REF _Ref54609748 \r \h </w:instrText>
      </w:r>
      <w:r>
        <w:fldChar w:fldCharType="separate"/>
      </w:r>
      <w:r w:rsidR="006F474D">
        <w:t>10.5</w:t>
      </w:r>
      <w:r>
        <w:fldChar w:fldCharType="end"/>
      </w:r>
      <w:r>
        <w:t xml:space="preserve"> (výpověď z</w:t>
      </w:r>
      <w:r w:rsidR="00642851">
        <w:t>e</w:t>
      </w:r>
      <w:r>
        <w:t xml:space="preserve"> strany</w:t>
      </w:r>
      <w:r w:rsidR="00642851">
        <w:t xml:space="preserve"> Klienta</w:t>
      </w:r>
      <w:r>
        <w:t xml:space="preserve">) a </w:t>
      </w:r>
      <w:r>
        <w:fldChar w:fldCharType="begin"/>
      </w:r>
      <w:r>
        <w:instrText xml:space="preserve"> REF _Ref54609750 \r \h </w:instrText>
      </w:r>
      <w:r>
        <w:fldChar w:fldCharType="separate"/>
      </w:r>
      <w:r w:rsidR="006F474D">
        <w:t>10.6</w:t>
      </w:r>
      <w:r>
        <w:fldChar w:fldCharType="end"/>
      </w:r>
      <w:r>
        <w:t xml:space="preserve"> (výpověď z</w:t>
      </w:r>
      <w:r w:rsidR="00636C19">
        <w:t xml:space="preserve">e </w:t>
      </w:r>
      <w:r>
        <w:t>strany</w:t>
      </w:r>
      <w:r w:rsidR="00636C19">
        <w:t xml:space="preserve"> Poradce</w:t>
      </w:r>
      <w:r>
        <w:t>) níže; nebo</w:t>
      </w:r>
    </w:p>
    <w:p w14:paraId="71267D12" w14:textId="77777777" w:rsidR="006027C0" w:rsidRPr="007E23E2" w:rsidRDefault="00F751DE" w:rsidP="006557D8">
      <w:pPr>
        <w:pStyle w:val="RLNadpis3rovn"/>
      </w:pPr>
      <w:r>
        <w:t>vzájemnou</w:t>
      </w:r>
      <w:r w:rsidR="006027C0" w:rsidRPr="007E23E2">
        <w:t xml:space="preserve"> dohodou</w:t>
      </w:r>
      <w:r w:rsidR="00636C19">
        <w:t xml:space="preserve"> Poradce a Klienta</w:t>
      </w:r>
      <w:r w:rsidR="006027C0" w:rsidRPr="007E23E2">
        <w:t>.</w:t>
      </w:r>
    </w:p>
    <w:p w14:paraId="6C9903C3" w14:textId="77777777" w:rsidR="00F218E7" w:rsidRDefault="00636C19" w:rsidP="00AC33E5">
      <w:pPr>
        <w:pStyle w:val="RLslovanodstavec"/>
      </w:pPr>
      <w:bookmarkStart w:id="82" w:name="_Ref54610614"/>
      <w:r>
        <w:t xml:space="preserve">Poradce je </w:t>
      </w:r>
      <w:r w:rsidR="00F218E7">
        <w:t>povin</w:t>
      </w:r>
      <w:r>
        <w:t>en</w:t>
      </w:r>
      <w:r w:rsidR="00F218E7">
        <w:t xml:space="preserve"> od Smlouvy odstoupit</w:t>
      </w:r>
      <w:r w:rsidR="00643A13">
        <w:t xml:space="preserve"> v případě, kdy</w:t>
      </w:r>
      <w:r w:rsidR="00643A13" w:rsidRPr="00F218E7">
        <w:t xml:space="preserve"> se v průběhu poskytování </w:t>
      </w:r>
      <w:r w:rsidR="00643A13">
        <w:t>Služeb</w:t>
      </w:r>
      <w:r w:rsidR="00643A13" w:rsidRPr="00F218E7">
        <w:t xml:space="preserve"> podstatně </w:t>
      </w:r>
      <w:r w:rsidR="00643A13">
        <w:t xml:space="preserve">zvětší </w:t>
      </w:r>
      <w:r w:rsidR="00643A13" w:rsidRPr="00F218E7">
        <w:t>rozsah</w:t>
      </w:r>
      <w:r w:rsidR="00643A13">
        <w:t xml:space="preserve"> </w:t>
      </w:r>
      <w:r w:rsidR="00643A13" w:rsidRPr="00F218E7">
        <w:t>možné odpovědnosti</w:t>
      </w:r>
      <w:r>
        <w:t xml:space="preserve"> Poradce</w:t>
      </w:r>
      <w:r w:rsidR="00643A13" w:rsidRPr="00F218E7">
        <w:t xml:space="preserve"> za škodu, </w:t>
      </w:r>
      <w:r w:rsidR="00643A13">
        <w:t>nedojde-li k přiměřenému rozšíření pojištění pro případ odpovědnosti za škodu</w:t>
      </w:r>
      <w:r w:rsidR="00F218E7">
        <w:t>:</w:t>
      </w:r>
      <w:bookmarkEnd w:id="82"/>
    </w:p>
    <w:p w14:paraId="45324328" w14:textId="77777777" w:rsidR="006027C0" w:rsidRPr="007E23E2" w:rsidRDefault="00636C19" w:rsidP="00AC33E5">
      <w:pPr>
        <w:pStyle w:val="RLslovanodstavec"/>
      </w:pPr>
      <w:bookmarkStart w:id="83" w:name="_Ref54610626"/>
      <w:r>
        <w:t>Klient je</w:t>
      </w:r>
      <w:r w:rsidR="00C23E89">
        <w:t xml:space="preserve"> </w:t>
      </w:r>
      <w:r>
        <w:t>o</w:t>
      </w:r>
      <w:r w:rsidR="006027C0" w:rsidRPr="007E23E2">
        <w:t>právněn</w:t>
      </w:r>
      <w:r>
        <w:t xml:space="preserve"> </w:t>
      </w:r>
      <w:r w:rsidR="006027C0" w:rsidRPr="007E23E2">
        <w:t>od Smlouvy odstoupit:</w:t>
      </w:r>
      <w:bookmarkEnd w:id="83"/>
      <w:r w:rsidR="006027C0" w:rsidRPr="007E23E2">
        <w:t xml:space="preserve"> </w:t>
      </w:r>
    </w:p>
    <w:p w14:paraId="34471DFD" w14:textId="77777777" w:rsidR="006027C0" w:rsidRPr="007E23E2" w:rsidRDefault="006027C0" w:rsidP="007E23E2">
      <w:pPr>
        <w:pStyle w:val="RLNadpis3rovn"/>
      </w:pPr>
      <w:r w:rsidRPr="007E23E2">
        <w:lastRenderedPageBreak/>
        <w:t xml:space="preserve">poskytuje-li </w:t>
      </w:r>
      <w:r w:rsidR="00636C19">
        <w:t xml:space="preserve">Poradce </w:t>
      </w:r>
      <w:r w:rsidRPr="007E23E2">
        <w:t xml:space="preserve">Služby v hrubém rozporu se Smlouvou nebo právními předpisy tak, že na dalším pokračování v plnění Smlouvy nelze spravedlivě trvat, nebo </w:t>
      </w:r>
      <w:r w:rsidR="00060462">
        <w:t xml:space="preserve">pokud </w:t>
      </w:r>
      <w:r w:rsidR="00636C19">
        <w:t>Klient Poradce</w:t>
      </w:r>
      <w:r w:rsidR="002622AA">
        <w:t xml:space="preserve"> </w:t>
      </w:r>
      <w:r w:rsidRPr="007E23E2">
        <w:t xml:space="preserve">na takovou skutečnost opakovaně </w:t>
      </w:r>
      <w:r w:rsidR="00060462">
        <w:t>upozorní</w:t>
      </w:r>
      <w:r w:rsidRPr="007E23E2">
        <w:t>; nebo</w:t>
      </w:r>
    </w:p>
    <w:p w14:paraId="27563F30" w14:textId="77777777" w:rsidR="006027C0" w:rsidRPr="007E23E2" w:rsidRDefault="006027C0" w:rsidP="007E23E2">
      <w:pPr>
        <w:pStyle w:val="RLNadpis3rovn"/>
      </w:pPr>
      <w:r w:rsidRPr="007E23E2">
        <w:t>je-li</w:t>
      </w:r>
      <w:r w:rsidR="00636C19">
        <w:t xml:space="preserve"> Poradce</w:t>
      </w:r>
      <w:r w:rsidRPr="007E23E2">
        <w:t xml:space="preserve"> s poskytováním Služeb v prodlení, přičemž toto prodlení znamená podstatné porušení Smlouvy.</w:t>
      </w:r>
    </w:p>
    <w:p w14:paraId="32C2EAD5" w14:textId="77777777" w:rsidR="006027C0" w:rsidRPr="007E23E2" w:rsidRDefault="00636C19" w:rsidP="00AC33E5">
      <w:pPr>
        <w:pStyle w:val="RLslovanodstavec"/>
      </w:pPr>
      <w:bookmarkStart w:id="84" w:name="_Ref54609748"/>
      <w:r>
        <w:t xml:space="preserve">Klient je </w:t>
      </w:r>
      <w:r w:rsidR="006027C0" w:rsidRPr="007E23E2">
        <w:t xml:space="preserve">oprávněn Smlouvu vypovědět bez uvedení důvodu písemnou výpovědí. Výpověď je účinná </w:t>
      </w:r>
      <w:r w:rsidR="00F751DE">
        <w:t>dnem, kdy je</w:t>
      </w:r>
      <w:r w:rsidR="00C23E89">
        <w:t xml:space="preserve"> </w:t>
      </w:r>
      <w:r w:rsidR="00F751DE">
        <w:t>doručena</w:t>
      </w:r>
      <w:r>
        <w:t xml:space="preserve"> Poradci</w:t>
      </w:r>
      <w:r w:rsidR="006027C0" w:rsidRPr="007E23E2">
        <w:t>, může však v ní být uvedeno pozdější datum účinnosti výpovědi. Výpověď se může vztahovat jen k některým věcem nebo některým oblastem Služeb.</w:t>
      </w:r>
      <w:bookmarkEnd w:id="84"/>
    </w:p>
    <w:p w14:paraId="7AB7B169" w14:textId="77777777" w:rsidR="006027C0" w:rsidRPr="007E23E2" w:rsidRDefault="00636C19" w:rsidP="00AC33E5">
      <w:pPr>
        <w:pStyle w:val="RLslovanodstavec"/>
      </w:pPr>
      <w:bookmarkStart w:id="85" w:name="_Ref54609750"/>
      <w:r>
        <w:t xml:space="preserve">Poradce je </w:t>
      </w:r>
      <w:r w:rsidR="006027C0" w:rsidRPr="007E23E2">
        <w:t>oprávněn Smlouvu vypovědět, a to i částečně, s okamžitou účinností:</w:t>
      </w:r>
      <w:bookmarkEnd w:id="85"/>
    </w:p>
    <w:p w14:paraId="741E06A6" w14:textId="77777777" w:rsidR="006027C0" w:rsidRPr="007E23E2" w:rsidRDefault="006027C0" w:rsidP="007E23E2">
      <w:pPr>
        <w:pStyle w:val="RLNadpis3rovn"/>
      </w:pPr>
      <w:r w:rsidRPr="007E23E2">
        <w:t>dojde-li k narušení</w:t>
      </w:r>
      <w:r w:rsidR="00C23E89">
        <w:t xml:space="preserve"> </w:t>
      </w:r>
      <w:r w:rsidR="00F751DE">
        <w:t xml:space="preserve">vzájemné </w:t>
      </w:r>
      <w:r w:rsidRPr="007E23E2">
        <w:t>důvěry</w:t>
      </w:r>
      <w:r w:rsidR="00636C19">
        <w:t xml:space="preserve"> Poradce a Klienta</w:t>
      </w:r>
      <w:r w:rsidRPr="007E23E2">
        <w:t xml:space="preserve">; </w:t>
      </w:r>
    </w:p>
    <w:p w14:paraId="3EF1F1BC" w14:textId="77777777" w:rsidR="006027C0" w:rsidRPr="007E23E2" w:rsidRDefault="006027C0" w:rsidP="007E23E2">
      <w:pPr>
        <w:pStyle w:val="RLNadpis3rovn"/>
      </w:pPr>
      <w:r w:rsidRPr="007E23E2">
        <w:t xml:space="preserve">pokud </w:t>
      </w:r>
      <w:r w:rsidR="00636C19">
        <w:t xml:space="preserve">Klient Poradci </w:t>
      </w:r>
      <w:r w:rsidRPr="007E23E2">
        <w:t>neposkytuje</w:t>
      </w:r>
      <w:r w:rsidR="00C23E89">
        <w:t xml:space="preserve"> </w:t>
      </w:r>
      <w:r w:rsidRPr="007E23E2">
        <w:t xml:space="preserve">potřebnou asistenci a součinnost; </w:t>
      </w:r>
    </w:p>
    <w:p w14:paraId="62D394A2" w14:textId="77777777" w:rsidR="006027C0" w:rsidRPr="007E23E2" w:rsidRDefault="006027C0" w:rsidP="007E23E2">
      <w:pPr>
        <w:pStyle w:val="RLNadpis3rovn"/>
      </w:pPr>
      <w:r w:rsidRPr="007E23E2">
        <w:t xml:space="preserve">pokud přes </w:t>
      </w:r>
      <w:r w:rsidR="00636C19">
        <w:t xml:space="preserve">Poradcovo </w:t>
      </w:r>
      <w:r w:rsidRPr="007E23E2">
        <w:t xml:space="preserve">poučení o tom, že </w:t>
      </w:r>
      <w:r w:rsidR="00636C19">
        <w:t xml:space="preserve">Klientovy </w:t>
      </w:r>
      <w:r w:rsidRPr="007E23E2">
        <w:t>pokyny jsou v rozporu s právními nebo stavovskými předpisy, trvá</w:t>
      </w:r>
      <w:r w:rsidR="00460955">
        <w:t xml:space="preserve"> Klient </w:t>
      </w:r>
      <w:r w:rsidRPr="007E23E2">
        <w:t>na tom, aby</w:t>
      </w:r>
      <w:r w:rsidR="00460955">
        <w:t xml:space="preserve"> Poradce </w:t>
      </w:r>
      <w:r w:rsidRPr="007E23E2">
        <w:t xml:space="preserve">přesto postupoval podle těchto pokynů; </w:t>
      </w:r>
    </w:p>
    <w:p w14:paraId="69F9F4CC" w14:textId="7584E8D9" w:rsidR="006027C0" w:rsidRPr="007E23E2" w:rsidRDefault="006027C0" w:rsidP="007E23E2">
      <w:pPr>
        <w:pStyle w:val="RLNadpis3rovn"/>
      </w:pPr>
      <w:r w:rsidRPr="007E23E2">
        <w:t xml:space="preserve">pokud </w:t>
      </w:r>
      <w:r w:rsidR="00460955">
        <w:t>Klient Poradci</w:t>
      </w:r>
      <w:r w:rsidR="002622AA">
        <w:t xml:space="preserve"> </w:t>
      </w:r>
      <w:r w:rsidRPr="007E23E2">
        <w:t>nedodá v přiměřeném čase písemné potvrzení podle od</w:t>
      </w:r>
      <w:r w:rsidR="00DD2499" w:rsidRPr="007E23E2">
        <w:t xml:space="preserve">st. </w:t>
      </w:r>
      <w:r w:rsidR="007A4909">
        <w:fldChar w:fldCharType="begin"/>
      </w:r>
      <w:r w:rsidR="007A4909">
        <w:instrText xml:space="preserve"> REF _Ref469590343 \n \h </w:instrText>
      </w:r>
      <w:r w:rsidR="007A4909">
        <w:fldChar w:fldCharType="separate"/>
      </w:r>
      <w:r w:rsidR="006F474D">
        <w:t>4.3</w:t>
      </w:r>
      <w:r w:rsidR="007A4909">
        <w:fldChar w:fldCharType="end"/>
      </w:r>
      <w:r w:rsidR="007A4909">
        <w:t xml:space="preserve"> písm. </w:t>
      </w:r>
      <w:r w:rsidR="007A4909">
        <w:fldChar w:fldCharType="begin"/>
      </w:r>
      <w:r w:rsidR="007A4909">
        <w:instrText xml:space="preserve"> REF _Ref25685386 \n \h </w:instrText>
      </w:r>
      <w:r w:rsidR="007A4909">
        <w:fldChar w:fldCharType="separate"/>
      </w:r>
      <w:r w:rsidR="006F474D">
        <w:t>e)</w:t>
      </w:r>
      <w:r w:rsidR="007A4909">
        <w:fldChar w:fldCharType="end"/>
      </w:r>
      <w:r w:rsidR="00DD2499" w:rsidRPr="007E23E2">
        <w:t xml:space="preserve"> </w:t>
      </w:r>
      <w:r w:rsidRPr="007E23E2">
        <w:t>výše; nebo</w:t>
      </w:r>
    </w:p>
    <w:p w14:paraId="3531302B" w14:textId="77777777" w:rsidR="006027C0" w:rsidRPr="007E23E2" w:rsidRDefault="006027C0" w:rsidP="007E23E2">
      <w:pPr>
        <w:pStyle w:val="RLNadpis3rovn"/>
      </w:pPr>
      <w:r w:rsidRPr="007E23E2">
        <w:t>v případě, že j</w:t>
      </w:r>
      <w:r w:rsidR="00460955">
        <w:t xml:space="preserve">e Klient </w:t>
      </w:r>
      <w:r w:rsidRPr="007E23E2">
        <w:t xml:space="preserve">v prodlení s plněním svých peněžitých závazků vůči </w:t>
      </w:r>
      <w:r w:rsidR="00460955">
        <w:t>Poradci</w:t>
      </w:r>
      <w:r w:rsidRPr="007E23E2">
        <w:t>, včetně povinnosti složit přiměřenou zálohu.</w:t>
      </w:r>
    </w:p>
    <w:p w14:paraId="3B11B757" w14:textId="77777777" w:rsidR="006027C0" w:rsidRPr="007E23E2" w:rsidRDefault="006027C0" w:rsidP="00AC33E5">
      <w:pPr>
        <w:pStyle w:val="RLslovanodstavec"/>
      </w:pPr>
      <w:r w:rsidRPr="007E23E2">
        <w:t xml:space="preserve">Výpovědí není dotčeno poskytování Služeb ve věcech, které </w:t>
      </w:r>
      <w:r w:rsidR="00460955">
        <w:t>Klient</w:t>
      </w:r>
      <w:r w:rsidR="00F751DE">
        <w:t xml:space="preserve"> </w:t>
      </w:r>
      <w:r w:rsidRPr="007E23E2">
        <w:t xml:space="preserve">do skončení výpovědní doby </w:t>
      </w:r>
      <w:r w:rsidR="00F751DE">
        <w:t>objedna</w:t>
      </w:r>
      <w:r w:rsidR="00460955">
        <w:t>l</w:t>
      </w:r>
      <w:r w:rsidR="00F751DE">
        <w:t>,</w:t>
      </w:r>
      <w:r w:rsidRPr="007E23E2">
        <w:t xml:space="preserve"> s výjimkou Služeb poskytovaných na neurčitou dobu. </w:t>
      </w:r>
      <w:r w:rsidR="00F751DE">
        <w:t>I</w:t>
      </w:r>
      <w:r w:rsidRPr="007E23E2">
        <w:t xml:space="preserve"> v této části </w:t>
      </w:r>
      <w:r w:rsidR="00F751DE" w:rsidRPr="007E23E2">
        <w:t>však může</w:t>
      </w:r>
      <w:r w:rsidR="00460955">
        <w:t xml:space="preserve"> Poradce </w:t>
      </w:r>
      <w:r w:rsidRPr="007E23E2">
        <w:t xml:space="preserve">Smlouvu vypovědět z důvodů stanovených v ní nebo v právním předpise. </w:t>
      </w:r>
    </w:p>
    <w:p w14:paraId="31B356A7" w14:textId="354E8E2D" w:rsidR="006027C0" w:rsidRPr="007E23E2" w:rsidRDefault="006027C0" w:rsidP="00AC33E5">
      <w:pPr>
        <w:pStyle w:val="RLslovanodstavec"/>
      </w:pPr>
      <w:r w:rsidRPr="007E23E2">
        <w:t>Ve všech předchozích případech j</w:t>
      </w:r>
      <w:r w:rsidR="00460955">
        <w:t>e Klient</w:t>
      </w:r>
      <w:r w:rsidRPr="007E23E2">
        <w:t xml:space="preserve"> </w:t>
      </w:r>
      <w:r w:rsidR="00F31A10">
        <w:t>povin</w:t>
      </w:r>
      <w:r w:rsidR="00460955">
        <w:t>en</w:t>
      </w:r>
      <w:r w:rsidR="00F31A10" w:rsidRPr="007E23E2">
        <w:t xml:space="preserve"> </w:t>
      </w:r>
      <w:r w:rsidRPr="007E23E2">
        <w:t xml:space="preserve">uhradit </w:t>
      </w:r>
      <w:r w:rsidR="00460955">
        <w:t>Poradci</w:t>
      </w:r>
      <w:r w:rsidR="00F31A10" w:rsidRPr="007E23E2">
        <w:t xml:space="preserve"> </w:t>
      </w:r>
      <w:r w:rsidRPr="007E23E2">
        <w:t xml:space="preserve">odměnu za poskytnuté a dosud neuhrazené Služby, jakož i účelně vynaložené náklady dle čl. </w:t>
      </w:r>
      <w:r w:rsidRPr="007E23E2">
        <w:fldChar w:fldCharType="begin"/>
      </w:r>
      <w:r w:rsidRPr="007E23E2">
        <w:instrText xml:space="preserve"> REF _Ref463902445 \r \h  \* MERGEFORMAT </w:instrText>
      </w:r>
      <w:r w:rsidRPr="007E23E2">
        <w:fldChar w:fldCharType="separate"/>
      </w:r>
      <w:r w:rsidR="006F474D">
        <w:t>2</w:t>
      </w:r>
      <w:r w:rsidRPr="007E23E2">
        <w:fldChar w:fldCharType="end"/>
      </w:r>
      <w:r w:rsidRPr="007E23E2">
        <w:t xml:space="preserve"> výše.</w:t>
      </w:r>
    </w:p>
    <w:p w14:paraId="48101A89" w14:textId="77777777" w:rsidR="006027C0" w:rsidRPr="007E23E2" w:rsidRDefault="006027C0" w:rsidP="00AC33E5">
      <w:pPr>
        <w:pStyle w:val="RLslovanodstavec"/>
      </w:pPr>
      <w:r w:rsidRPr="007E23E2">
        <w:t>Dojde-li k ukončení účinnosti Smlouvy, j</w:t>
      </w:r>
      <w:r w:rsidR="00460955">
        <w:t xml:space="preserve">e Poradce </w:t>
      </w:r>
      <w:r w:rsidRPr="007E23E2">
        <w:t>povin</w:t>
      </w:r>
      <w:r w:rsidR="00460955">
        <w:t>en</w:t>
      </w:r>
      <w:r w:rsidRPr="007E23E2">
        <w:t xml:space="preserve"> v souladu s příslušným právním předpisem a v souladu se stavovskými předpisy, které se na </w:t>
      </w:r>
      <w:r w:rsidR="00460955">
        <w:t>Poradce</w:t>
      </w:r>
      <w:r w:rsidR="00F31A10" w:rsidRPr="007E23E2">
        <w:t xml:space="preserve"> </w:t>
      </w:r>
      <w:r w:rsidRPr="007E23E2">
        <w:t xml:space="preserve">vztahují, provést neodkladné úkony směřující k zachování </w:t>
      </w:r>
      <w:r w:rsidR="00460955">
        <w:t xml:space="preserve">Klientových </w:t>
      </w:r>
      <w:r w:rsidRPr="007E23E2">
        <w:t>oprávněných zájmů, neučiní-li</w:t>
      </w:r>
      <w:r w:rsidR="00C23E89">
        <w:t xml:space="preserve"> </w:t>
      </w:r>
      <w:r w:rsidR="00460955">
        <w:t xml:space="preserve">Klient </w:t>
      </w:r>
      <w:r w:rsidRPr="007E23E2">
        <w:t>jin</w:t>
      </w:r>
      <w:r w:rsidR="00F31A10">
        <w:t>á</w:t>
      </w:r>
      <w:r w:rsidRPr="007E23E2">
        <w:t xml:space="preserve"> opatření, o </w:t>
      </w:r>
      <w:r w:rsidR="00191313">
        <w:t>kterých</w:t>
      </w:r>
      <w:r w:rsidR="00191313" w:rsidRPr="007E23E2">
        <w:t xml:space="preserve"> </w:t>
      </w:r>
      <w:r w:rsidR="00460955">
        <w:t>Poradce</w:t>
      </w:r>
      <w:r w:rsidR="00C23E89">
        <w:t xml:space="preserve"> </w:t>
      </w:r>
      <w:r w:rsidR="00F31A10">
        <w:t>informoval</w:t>
      </w:r>
      <w:r w:rsidR="00191313">
        <w:t>.</w:t>
      </w:r>
    </w:p>
    <w:p w14:paraId="2CD6D9C1" w14:textId="7C330634" w:rsidR="006027C0" w:rsidRPr="007E23E2" w:rsidRDefault="006027C0" w:rsidP="00AC33E5">
      <w:pPr>
        <w:pStyle w:val="RLslovanodstavec"/>
      </w:pPr>
      <w:r w:rsidRPr="007E23E2">
        <w:t xml:space="preserve">V případě ukončení Smlouvy </w:t>
      </w:r>
      <w:r w:rsidR="00524A19">
        <w:t xml:space="preserve">Poradce </w:t>
      </w:r>
      <w:r w:rsidR="00F751DE">
        <w:t xml:space="preserve">na vyžádání </w:t>
      </w:r>
      <w:r w:rsidR="00A9763C">
        <w:t>vrátí</w:t>
      </w:r>
      <w:r w:rsidR="00F31A10">
        <w:t xml:space="preserve"> </w:t>
      </w:r>
      <w:r w:rsidR="007A4909">
        <w:t xml:space="preserve">Klientovi </w:t>
      </w:r>
      <w:r w:rsidRPr="007E23E2">
        <w:t xml:space="preserve">všechny podklady, které od </w:t>
      </w:r>
      <w:r w:rsidR="00524A19">
        <w:t>Klienta</w:t>
      </w:r>
      <w:r w:rsidR="00F31A10" w:rsidRPr="007E23E2">
        <w:t xml:space="preserve"> </w:t>
      </w:r>
      <w:r w:rsidRPr="007E23E2">
        <w:t>v</w:t>
      </w:r>
      <w:r w:rsidR="00535A0B">
        <w:t> </w:t>
      </w:r>
      <w:r w:rsidRPr="007E23E2">
        <w:t xml:space="preserve">průběhu plnění Smlouvy obdržel, včetně všech pověření a plných mocí, kterými </w:t>
      </w:r>
      <w:r w:rsidR="00524A19">
        <w:t>Klient</w:t>
      </w:r>
      <w:r w:rsidR="00C23E89">
        <w:t xml:space="preserve"> </w:t>
      </w:r>
      <w:r w:rsidR="00524A19">
        <w:t>Poradce</w:t>
      </w:r>
      <w:r w:rsidRPr="007E23E2">
        <w:t xml:space="preserve"> pověřil, jakož i všechny věci, dokumenty či doklady, které</w:t>
      </w:r>
      <w:r w:rsidR="00C23E89">
        <w:t xml:space="preserve"> </w:t>
      </w:r>
      <w:r w:rsidR="00524A19">
        <w:t xml:space="preserve">Poradce </w:t>
      </w:r>
      <w:r w:rsidR="00F31A10">
        <w:t>z</w:t>
      </w:r>
      <w:r w:rsidRPr="007E23E2">
        <w:t xml:space="preserve">a </w:t>
      </w:r>
      <w:r w:rsidR="00524A19">
        <w:t>Klienta</w:t>
      </w:r>
      <w:r w:rsidRPr="007E23E2">
        <w:t xml:space="preserve"> převzal při plnění Smlouvy a které má k dispozici. </w:t>
      </w:r>
      <w:r w:rsidR="00F751DE">
        <w:t>O</w:t>
      </w:r>
      <w:r w:rsidRPr="007E23E2">
        <w:t xml:space="preserve"> takovém předání </w:t>
      </w:r>
      <w:r w:rsidR="00524A19">
        <w:t>Poradce s Klientem</w:t>
      </w:r>
      <w:r w:rsidR="00F751DE">
        <w:t xml:space="preserve"> </w:t>
      </w:r>
      <w:r w:rsidR="00A9763C">
        <w:t>vyhotoví</w:t>
      </w:r>
      <w:r w:rsidRPr="007E23E2">
        <w:t xml:space="preserve"> předávací protokol. Ustanovení odst. </w:t>
      </w:r>
      <w:r w:rsidR="007A4909">
        <w:fldChar w:fldCharType="begin"/>
      </w:r>
      <w:r w:rsidR="007A4909">
        <w:instrText xml:space="preserve"> REF _Ref470004523 \n \h </w:instrText>
      </w:r>
      <w:r w:rsidR="007A4909">
        <w:fldChar w:fldCharType="separate"/>
      </w:r>
      <w:r w:rsidR="006F474D">
        <w:t>4.1</w:t>
      </w:r>
      <w:r w:rsidR="007A4909">
        <w:fldChar w:fldCharType="end"/>
      </w:r>
      <w:r w:rsidR="007A4909">
        <w:t xml:space="preserve"> písm. </w:t>
      </w:r>
      <w:r w:rsidR="007A4909">
        <w:fldChar w:fldCharType="begin"/>
      </w:r>
      <w:r w:rsidR="007A4909">
        <w:instrText xml:space="preserve"> REF _Ref470004520 \n \h </w:instrText>
      </w:r>
      <w:r w:rsidR="007A4909">
        <w:fldChar w:fldCharType="separate"/>
      </w:r>
      <w:r w:rsidR="006F474D">
        <w:t>e)</w:t>
      </w:r>
      <w:r w:rsidR="007A4909">
        <w:fldChar w:fldCharType="end"/>
      </w:r>
      <w:r w:rsidRPr="007E23E2">
        <w:t xml:space="preserve"> výše tím není dotčeno.</w:t>
      </w:r>
    </w:p>
    <w:p w14:paraId="496C8EBD" w14:textId="77777777" w:rsidR="006027C0" w:rsidRPr="007E23E2" w:rsidRDefault="006027C0" w:rsidP="00AC33E5">
      <w:pPr>
        <w:pStyle w:val="RLNadpis2rovn"/>
      </w:pPr>
      <w:bookmarkStart w:id="86" w:name="_Toc337134730"/>
      <w:r w:rsidRPr="007E23E2">
        <w:t>Závěrečná ujednání</w:t>
      </w:r>
      <w:bookmarkEnd w:id="86"/>
    </w:p>
    <w:p w14:paraId="64ACC964" w14:textId="1BC843A4" w:rsidR="006027C0" w:rsidRDefault="006027C0" w:rsidP="00AC33E5">
      <w:pPr>
        <w:pStyle w:val="RLslovanodstavec"/>
      </w:pPr>
      <w:r w:rsidRPr="007E23E2">
        <w:t>Smlouvu lze měnit a doplňovat pouze písemně ve formě číslovaných dodatků podepsaných osobami oprávněnými zastupovat Smluvní strany.</w:t>
      </w:r>
    </w:p>
    <w:p w14:paraId="4CC11339" w14:textId="48696B1E" w:rsidR="00505E99" w:rsidRDefault="006027C0" w:rsidP="00505E99">
      <w:pPr>
        <w:pStyle w:val="RLslovanodstavec"/>
      </w:pPr>
      <w:r w:rsidRPr="007E23E2">
        <w:lastRenderedPageBreak/>
        <w:t>Právní vztahy založené Smlouvou se řídí právem České republiky, především pak občanským zákoníkem a příslušnými právními, profesními a jinými předpisy.</w:t>
      </w:r>
    </w:p>
    <w:p w14:paraId="0F3F4BAC" w14:textId="200BC361" w:rsidR="00505E99" w:rsidRDefault="00505E99" w:rsidP="00505E99">
      <w:pPr>
        <w:pStyle w:val="RLslovanodstavec"/>
      </w:pPr>
      <w:r w:rsidRPr="009C4408">
        <w:t xml:space="preserve">Případné majetkové spory vyplývající ze Smlouvy či v souvislosti s ní budou rozhodnuty v rozhodčím řízení vedeném třemi rozhodci před stálým Rozhodčím soudem při Hospodářské komoře ČR a Agrární komoře ČR podle jeho řádu. Místem rozhodčího řízení bude </w:t>
      </w:r>
      <w:r w:rsidRPr="00505E99">
        <w:t>Praha</w:t>
      </w:r>
      <w:r w:rsidRPr="009C4408">
        <w:t xml:space="preserve">. Jazykem rozhodčího řízení bude </w:t>
      </w:r>
      <w:r w:rsidRPr="00505E99">
        <w:t>čeština</w:t>
      </w:r>
      <w:r w:rsidRPr="009C4408">
        <w:t>.</w:t>
      </w:r>
    </w:p>
    <w:p w14:paraId="446DDAC1" w14:textId="2F0ACF57" w:rsidR="003E0BB4" w:rsidRPr="00A93F65" w:rsidRDefault="003E0BB4" w:rsidP="009337E9">
      <w:pPr>
        <w:pStyle w:val="RLslovanodstavec"/>
        <w:spacing w:after="0" w:line="240" w:lineRule="auto"/>
        <w:jc w:val="left"/>
      </w:pPr>
      <w:r w:rsidRPr="007E23E2">
        <w:br w:type="page"/>
      </w:r>
    </w:p>
    <w:p w14:paraId="456DFF25" w14:textId="77777777" w:rsidR="003E0BB4" w:rsidRPr="007E23E2" w:rsidRDefault="003E0BB4" w:rsidP="003E0BB4">
      <w:pPr>
        <w:pStyle w:val="RLNadpis2rovn"/>
        <w:numPr>
          <w:ilvl w:val="0"/>
          <w:numId w:val="0"/>
        </w:numPr>
        <w:spacing w:before="0"/>
        <w:ind w:left="737" w:hanging="737"/>
      </w:pPr>
      <w:r w:rsidRPr="007E23E2">
        <w:lastRenderedPageBreak/>
        <w:t>Podpisová strana</w:t>
      </w:r>
    </w:p>
    <w:p w14:paraId="27E210E6" w14:textId="77777777" w:rsidR="003E0BB4" w:rsidRPr="007E23E2" w:rsidRDefault="003E0BB4" w:rsidP="003E0BB4">
      <w:pPr>
        <w:spacing w:line="240" w:lineRule="auto"/>
      </w:pPr>
    </w:p>
    <w:p w14:paraId="26AF14F5" w14:textId="77777777" w:rsidR="007E23E2" w:rsidRDefault="007E23E2" w:rsidP="007E23E2">
      <w:r w:rsidRPr="007E23E2">
        <w:t>Smluvní strany prohlašují, že si tuto Smlouvu přečetly, že s jejím obsahem souhlasí a na důkaz toho k ní připojují svoje podpisy.</w:t>
      </w:r>
    </w:p>
    <w:p w14:paraId="25C3C6D5" w14:textId="77777777" w:rsidR="003E0BB4" w:rsidRDefault="00AE1A36" w:rsidP="003E0BB4">
      <w:pPr>
        <w:spacing w:line="240" w:lineRule="auto"/>
      </w:pPr>
      <w:sdt>
        <w:sdtPr>
          <w:id w:val="-11051143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51BB2">
            <w:rPr>
              <w:rFonts w:ascii="MS Gothic" w:eastAsia="MS Gothic" w:hAnsi="MS Gothic" w:hint="eastAsia"/>
            </w:rPr>
            <w:t>☐</w:t>
          </w:r>
        </w:sdtContent>
      </w:sdt>
      <w:r w:rsidR="00E348DD" w:rsidRPr="009C4408">
        <w:t xml:space="preserve"> </w:t>
      </w:r>
      <w:r w:rsidR="003E0BB4" w:rsidRPr="009C4408">
        <w:t xml:space="preserve">Jestliže si </w:t>
      </w:r>
      <w:r w:rsidR="00524A19">
        <w:t>Klient</w:t>
      </w:r>
      <w:r w:rsidR="00D51BB2" w:rsidRPr="009C4408">
        <w:t xml:space="preserve"> </w:t>
      </w:r>
      <w:r w:rsidR="003E0BB4" w:rsidRPr="009C4408">
        <w:t>nebo</w:t>
      </w:r>
      <w:r w:rsidR="00C23E89">
        <w:t xml:space="preserve"> </w:t>
      </w:r>
      <w:r w:rsidR="003E0BB4" w:rsidRPr="009C4408">
        <w:t>zástupce</w:t>
      </w:r>
      <w:r w:rsidR="00524A19">
        <w:t xml:space="preserve"> Klienta</w:t>
      </w:r>
      <w:r w:rsidR="003E0BB4" w:rsidRPr="009C4408">
        <w:t xml:space="preserve"> uvedený v záhlaví této Smlouvy nepřeje dostávat marketingová sdělení z</w:t>
      </w:r>
      <w:r w:rsidR="00524A19">
        <w:t>e</w:t>
      </w:r>
      <w:r w:rsidR="00D51BB2">
        <w:t xml:space="preserve"> </w:t>
      </w:r>
      <w:r w:rsidR="003E0BB4" w:rsidRPr="009C4408">
        <w:t>strany</w:t>
      </w:r>
      <w:r w:rsidR="00524A19">
        <w:t xml:space="preserve"> Poradce</w:t>
      </w:r>
      <w:r w:rsidR="003E0BB4" w:rsidRPr="009C4408">
        <w:t xml:space="preserve"> (zejména </w:t>
      </w:r>
      <w:r w:rsidR="004E7E38">
        <w:t>nabídky služeb, vánoční a velikonoční přání, pozvánky na sportovní a kulturní akce</w:t>
      </w:r>
      <w:r w:rsidR="003E0BB4" w:rsidRPr="009C4408">
        <w:t>) elektronickou poštou, vyjádř</w:t>
      </w:r>
      <w:r w:rsidR="00524A19">
        <w:t xml:space="preserve">í </w:t>
      </w:r>
      <w:r w:rsidR="003E0BB4" w:rsidRPr="009C4408">
        <w:t>svůj nesouhlas označením pole křížkem.</w:t>
      </w:r>
    </w:p>
    <w:tbl>
      <w:tblPr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35"/>
        <w:gridCol w:w="4535"/>
      </w:tblGrid>
      <w:tr w:rsidR="003E0BB4" w:rsidRPr="009C4408" w14:paraId="113BFA82" w14:textId="77777777" w:rsidTr="003E0BB4">
        <w:trPr>
          <w:trHeight w:val="835"/>
        </w:trPr>
        <w:tc>
          <w:tcPr>
            <w:tcW w:w="4535" w:type="dxa"/>
          </w:tcPr>
          <w:p w14:paraId="62AFAC53" w14:textId="2D860127" w:rsidR="003E0BB4" w:rsidRPr="009C4408" w:rsidRDefault="003E0BB4" w:rsidP="003E0BB4">
            <w:pPr>
              <w:pStyle w:val="RLTabulka"/>
            </w:pPr>
            <w:r w:rsidRPr="009C4408">
              <w:t xml:space="preserve">V </w:t>
            </w:r>
            <w:r w:rsidR="0052735F">
              <w:t>Ostravě</w:t>
            </w:r>
            <w:r w:rsidR="0052735F" w:rsidRPr="009C4408">
              <w:t xml:space="preserve"> </w:t>
            </w:r>
            <w:r w:rsidRPr="009C4408">
              <w:t xml:space="preserve">dne </w:t>
            </w:r>
            <w:r w:rsidR="00BB5D75" w:rsidRPr="009C4408">
              <w:t>______________</w:t>
            </w:r>
          </w:p>
          <w:p w14:paraId="0872C8EB" w14:textId="77777777" w:rsidR="003E0BB4" w:rsidRPr="009C4408" w:rsidRDefault="003E0BB4" w:rsidP="003E0BB4">
            <w:pPr>
              <w:pStyle w:val="RLTabulka"/>
            </w:pPr>
          </w:p>
        </w:tc>
        <w:tc>
          <w:tcPr>
            <w:tcW w:w="4535" w:type="dxa"/>
          </w:tcPr>
          <w:p w14:paraId="36928DE7" w14:textId="673E9370" w:rsidR="003E0BB4" w:rsidRPr="009C4408" w:rsidRDefault="003E0BB4" w:rsidP="003E0BB4">
            <w:pPr>
              <w:pStyle w:val="RLTabulka"/>
            </w:pPr>
            <w:r w:rsidRPr="009C4408">
              <w:t xml:space="preserve">V </w:t>
            </w:r>
            <w:r w:rsidR="00A93F65">
              <w:t>Praze</w:t>
            </w:r>
            <w:r w:rsidRPr="009C4408">
              <w:t xml:space="preserve"> dne </w:t>
            </w:r>
            <w:r w:rsidR="00BB5D75" w:rsidRPr="009C4408">
              <w:t>______________</w:t>
            </w:r>
          </w:p>
          <w:p w14:paraId="2F5AA90A" w14:textId="77777777" w:rsidR="003E0BB4" w:rsidRPr="009C4408" w:rsidRDefault="003E0BB4" w:rsidP="003E0BB4">
            <w:pPr>
              <w:pStyle w:val="RLTabulka"/>
            </w:pPr>
          </w:p>
          <w:p w14:paraId="4413C178" w14:textId="77777777" w:rsidR="003E0BB4" w:rsidRPr="009C4408" w:rsidRDefault="003E0BB4" w:rsidP="003E0BB4">
            <w:pPr>
              <w:pStyle w:val="RLTabulka"/>
            </w:pPr>
          </w:p>
          <w:p w14:paraId="44F1F475" w14:textId="77777777" w:rsidR="003E0BB4" w:rsidRPr="009C4408" w:rsidRDefault="003E0BB4" w:rsidP="003E0BB4">
            <w:pPr>
              <w:pStyle w:val="RLTabulka"/>
            </w:pPr>
          </w:p>
        </w:tc>
      </w:tr>
      <w:tr w:rsidR="003E0BB4" w:rsidRPr="009C4408" w14:paraId="3A2520C6" w14:textId="77777777" w:rsidTr="003E0BB4">
        <w:trPr>
          <w:trHeight w:val="1104"/>
        </w:trPr>
        <w:tc>
          <w:tcPr>
            <w:tcW w:w="4535" w:type="dxa"/>
          </w:tcPr>
          <w:p w14:paraId="45060413" w14:textId="77777777" w:rsidR="003E0BB4" w:rsidRPr="00505E99" w:rsidRDefault="003E0BB4" w:rsidP="003E0BB4">
            <w:pPr>
              <w:pStyle w:val="RLTabulka"/>
            </w:pPr>
            <w:r w:rsidRPr="00505E99">
              <w:t>………………………………….</w:t>
            </w:r>
          </w:p>
          <w:p w14:paraId="12D7253F" w14:textId="2A00B22E" w:rsidR="003E0BB4" w:rsidRPr="00505E99" w:rsidRDefault="00A93F65" w:rsidP="003E0BB4">
            <w:pPr>
              <w:pStyle w:val="RLTabulka"/>
              <w:rPr>
                <w:b/>
                <w:bCs/>
              </w:rPr>
            </w:pPr>
            <w:r w:rsidRPr="00505E99">
              <w:rPr>
                <w:b/>
                <w:bCs/>
              </w:rPr>
              <w:t>RBP, zdravotní pojišťovna</w:t>
            </w:r>
          </w:p>
          <w:p w14:paraId="62BC9B48" w14:textId="0D7E98DC" w:rsidR="003E0BB4" w:rsidRPr="00505E99" w:rsidRDefault="00A93F65" w:rsidP="003E0BB4">
            <w:pPr>
              <w:pStyle w:val="RLTabulka"/>
            </w:pPr>
            <w:r w:rsidRPr="00505E99">
              <w:t>Ing. Antonín Klimša, MBA, výkonný ředitel</w:t>
            </w:r>
          </w:p>
        </w:tc>
        <w:tc>
          <w:tcPr>
            <w:tcW w:w="4535" w:type="dxa"/>
          </w:tcPr>
          <w:p w14:paraId="789DF83D" w14:textId="77777777" w:rsidR="003E0BB4" w:rsidRPr="00505E99" w:rsidRDefault="003E0BB4" w:rsidP="003E0BB4">
            <w:pPr>
              <w:pStyle w:val="RLTabulka"/>
            </w:pPr>
            <w:r w:rsidRPr="00505E99">
              <w:t>………………………………….</w:t>
            </w:r>
          </w:p>
          <w:p w14:paraId="5F492941" w14:textId="77777777" w:rsidR="003E0BB4" w:rsidRPr="00505E99" w:rsidRDefault="003E0BB4" w:rsidP="003E0BB4">
            <w:pPr>
              <w:pStyle w:val="RLTabulka"/>
              <w:rPr>
                <w:b/>
                <w:bCs/>
              </w:rPr>
            </w:pPr>
            <w:r w:rsidRPr="00505E99">
              <w:rPr>
                <w:b/>
                <w:bCs/>
              </w:rPr>
              <w:t>ROWAN LEGAL, advokátní kancelář s.r.o.</w:t>
            </w:r>
          </w:p>
          <w:p w14:paraId="14C08E70" w14:textId="242D5B9C" w:rsidR="003E0BB4" w:rsidRPr="00505E99" w:rsidRDefault="00AE1A36" w:rsidP="003E0BB4">
            <w:pPr>
              <w:pStyle w:val="RLTabulka"/>
            </w:pPr>
            <w:r w:rsidRPr="00AE1A36">
              <w:rPr>
                <w:highlight w:val="black"/>
              </w:rPr>
              <w:t>xxxxxxxxxx</w:t>
            </w:r>
          </w:p>
        </w:tc>
      </w:tr>
    </w:tbl>
    <w:p w14:paraId="3D672DB6" w14:textId="77777777" w:rsidR="006027C0" w:rsidRPr="009C4408" w:rsidRDefault="006027C0" w:rsidP="003E0BB4">
      <w:pPr>
        <w:pStyle w:val="RLslovanodstavec"/>
        <w:numPr>
          <w:ilvl w:val="0"/>
          <w:numId w:val="0"/>
        </w:numPr>
        <w:ind w:left="737" w:hanging="737"/>
        <w:rPr>
          <w:b/>
        </w:rPr>
      </w:pPr>
    </w:p>
    <w:p w14:paraId="3A517A88" w14:textId="66778251" w:rsidR="0060395E" w:rsidRPr="006027C0" w:rsidRDefault="0060395E"/>
    <w:sectPr w:rsidR="0060395E" w:rsidRPr="006027C0" w:rsidSect="00F672F2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 w:code="9"/>
      <w:pgMar w:top="1418" w:right="1418" w:bottom="1418" w:left="1418" w:header="629" w:footer="306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D0C138" w14:textId="77777777" w:rsidR="001B71D4" w:rsidRDefault="001B71D4" w:rsidP="00AC33E5">
      <w:r>
        <w:separator/>
      </w:r>
    </w:p>
    <w:p w14:paraId="259151AB" w14:textId="77777777" w:rsidR="001B71D4" w:rsidRDefault="001B71D4" w:rsidP="00AC33E5"/>
    <w:p w14:paraId="52F6DC2B" w14:textId="77777777" w:rsidR="001B71D4" w:rsidRDefault="001B71D4"/>
  </w:endnote>
  <w:endnote w:type="continuationSeparator" w:id="0">
    <w:p w14:paraId="5A21F1C4" w14:textId="77777777" w:rsidR="001B71D4" w:rsidRDefault="001B71D4" w:rsidP="00AC33E5">
      <w:r>
        <w:continuationSeparator/>
      </w:r>
    </w:p>
    <w:p w14:paraId="6344D134" w14:textId="77777777" w:rsidR="001B71D4" w:rsidRDefault="001B71D4" w:rsidP="00AC33E5"/>
    <w:p w14:paraId="621AB266" w14:textId="77777777" w:rsidR="001B71D4" w:rsidRDefault="001B71D4"/>
  </w:endnote>
  <w:endnote w:type="continuationNotice" w:id="1">
    <w:p w14:paraId="2BB96007" w14:textId="77777777" w:rsidR="001B71D4" w:rsidRDefault="001B71D4">
      <w:pPr>
        <w:spacing w:after="0" w:line="240" w:lineRule="auto"/>
      </w:pPr>
    </w:p>
    <w:p w14:paraId="01A5C4AA" w14:textId="77777777" w:rsidR="001B71D4" w:rsidRDefault="001B71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National Bold">
    <w:altName w:val="Arial"/>
    <w:panose1 w:val="00000000000000000000"/>
    <w:charset w:val="00"/>
    <w:family w:val="modern"/>
    <w:notTrueType/>
    <w:pitch w:val="variable"/>
    <w:sig w:usb0="00000001" w:usb1="5000207B" w:usb2="00000010" w:usb3="00000000" w:csb0="0000009B" w:csb1="00000000"/>
  </w:font>
  <w:font w:name="National Extrabold">
    <w:altName w:val="Arial"/>
    <w:panose1 w:val="00000000000000000000"/>
    <w:charset w:val="00"/>
    <w:family w:val="modern"/>
    <w:notTrueType/>
    <w:pitch w:val="variable"/>
    <w:sig w:usb0="00000001" w:usb1="5000207B" w:usb2="00000010" w:usb3="00000000" w:csb0="0000009B" w:csb1="00000000"/>
  </w:font>
  <w:font w:name="Verlag Black">
    <w:altName w:val="Arial"/>
    <w:panose1 w:val="00000000000000000000"/>
    <w:charset w:val="00"/>
    <w:family w:val="modern"/>
    <w:notTrueType/>
    <w:pitch w:val="variable"/>
    <w:sig w:usb0="00000001" w:usb1="4000006A" w:usb2="00000000" w:usb3="00000000" w:csb0="0000000B" w:csb1="00000000"/>
  </w:font>
  <w:font w:name="Adobe Garamond Pro">
    <w:panose1 w:val="00000000000000000000"/>
    <w:charset w:val="00"/>
    <w:family w:val="roman"/>
    <w:notTrueType/>
    <w:pitch w:val="variable"/>
    <w:sig w:usb0="800000AF" w:usb1="5000205B" w:usb2="00000000" w:usb3="00000000" w:csb0="0000009B" w:csb1="00000000"/>
  </w:font>
  <w:font w:name="National Regular">
    <w:altName w:val="Arial"/>
    <w:panose1 w:val="00000000000000000000"/>
    <w:charset w:val="00"/>
    <w:family w:val="modern"/>
    <w:notTrueType/>
    <w:pitch w:val="variable"/>
    <w:sig w:usb0="00000001" w:usb1="5000207B" w:usb2="00000010" w:usb3="00000000" w:csb0="0000009B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NimbusRomDUN">
    <w:altName w:val="Times New Roman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FDD23" w14:textId="77777777" w:rsidR="00324AC1" w:rsidRPr="00A80331" w:rsidRDefault="00324AC1" w:rsidP="007E23E2">
    <w:pPr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3</w:t>
    </w:r>
    <w:r>
      <w:fldChar w:fldCharType="end"/>
    </w:r>
    <w:r w:rsidRPr="00A80331">
      <w:t>/</w:t>
    </w:r>
    <w:r w:rsidR="00AE1A36">
      <w:fldChar w:fldCharType="begin"/>
    </w:r>
    <w:r w:rsidR="00AE1A36">
      <w:instrText xml:space="preserve"> SECTIONPAGES   \* MERGEFORMAT </w:instrText>
    </w:r>
    <w:r w:rsidR="00AE1A36">
      <w:fldChar w:fldCharType="separate"/>
    </w:r>
    <w:r>
      <w:rPr>
        <w:noProof/>
      </w:rPr>
      <w:t>2</w:t>
    </w:r>
    <w:r w:rsidR="00AE1A36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681EAC" w14:textId="77777777" w:rsidR="00324AC1" w:rsidRDefault="00324AC1" w:rsidP="00AC33E5">
    <w:pPr>
      <w:pStyle w:val="Zpat"/>
    </w:pPr>
  </w:p>
  <w:p w14:paraId="476D875F" w14:textId="77777777" w:rsidR="00324AC1" w:rsidRDefault="00324AC1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51583" w14:textId="7BD9EAD6" w:rsidR="00324AC1" w:rsidRPr="00A80331" w:rsidRDefault="00324AC1" w:rsidP="007E23E2">
    <w:pPr>
      <w:jc w:val="right"/>
    </w:pPr>
    <w:r w:rsidRPr="00A80331">
      <w:fldChar w:fldCharType="begin"/>
    </w:r>
    <w:r w:rsidRPr="00A80331">
      <w:instrText xml:space="preserve"> PAGE </w:instrText>
    </w:r>
    <w:r w:rsidRPr="00A80331">
      <w:fldChar w:fldCharType="separate"/>
    </w:r>
    <w:r>
      <w:rPr>
        <w:noProof/>
      </w:rPr>
      <w:t>12</w:t>
    </w:r>
    <w:r w:rsidRPr="00A80331">
      <w:fldChar w:fldCharType="end"/>
    </w:r>
    <w:r w:rsidRPr="00A80331">
      <w:t>/</w:t>
    </w:r>
    <w:r w:rsidR="00AE1A36">
      <w:fldChar w:fldCharType="begin"/>
    </w:r>
    <w:r w:rsidR="00AE1A36">
      <w:instrText xml:space="preserve"> SECTIONPAGES   \* MERGEFORMAT </w:instrText>
    </w:r>
    <w:r w:rsidR="00AE1A36">
      <w:fldChar w:fldCharType="separate"/>
    </w:r>
    <w:r w:rsidR="00AE1A36">
      <w:rPr>
        <w:noProof/>
      </w:rPr>
      <w:t>12</w:t>
    </w:r>
    <w:r w:rsidR="00AE1A36">
      <w:rPr>
        <w:noProof/>
      </w:rPr>
      <w:fldChar w:fldCharType="end"/>
    </w:r>
  </w:p>
  <w:p w14:paraId="14D71610" w14:textId="77777777" w:rsidR="00324AC1" w:rsidRDefault="00324AC1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3061DD" w14:textId="646C6951" w:rsidR="00324AC1" w:rsidRPr="00235B99" w:rsidRDefault="00324AC1" w:rsidP="007E23E2">
    <w:pPr>
      <w:jc w:val="right"/>
      <w:rPr>
        <w:sz w:val="16"/>
        <w:szCs w:val="16"/>
      </w:rPr>
    </w:pPr>
    <w:r w:rsidRPr="00235B99">
      <w:rPr>
        <w:sz w:val="16"/>
        <w:szCs w:val="16"/>
      </w:rPr>
      <w:fldChar w:fldCharType="begin"/>
    </w:r>
    <w:r w:rsidRPr="00235B99">
      <w:rPr>
        <w:sz w:val="16"/>
        <w:szCs w:val="16"/>
      </w:rPr>
      <w:instrText xml:space="preserve"> PAGE </w:instrText>
    </w:r>
    <w:r w:rsidRPr="00235B99">
      <w:rPr>
        <w:sz w:val="16"/>
        <w:szCs w:val="16"/>
      </w:rPr>
      <w:fldChar w:fldCharType="separate"/>
    </w:r>
    <w:r w:rsidRPr="00235B99">
      <w:rPr>
        <w:sz w:val="16"/>
        <w:szCs w:val="16"/>
      </w:rPr>
      <w:t>2</w:t>
    </w:r>
    <w:r w:rsidRPr="00235B99">
      <w:rPr>
        <w:sz w:val="16"/>
        <w:szCs w:val="16"/>
      </w:rPr>
      <w:fldChar w:fldCharType="end"/>
    </w:r>
    <w:r w:rsidRPr="00235B99">
      <w:rPr>
        <w:sz w:val="16"/>
        <w:szCs w:val="16"/>
      </w:rPr>
      <w:t>/</w:t>
    </w:r>
    <w:r w:rsidRPr="00235B99">
      <w:rPr>
        <w:sz w:val="16"/>
        <w:szCs w:val="16"/>
      </w:rPr>
      <w:fldChar w:fldCharType="begin"/>
    </w:r>
    <w:r w:rsidRPr="00235B99">
      <w:rPr>
        <w:sz w:val="16"/>
        <w:szCs w:val="16"/>
      </w:rPr>
      <w:instrText xml:space="preserve"> SECTIONPAGES   \* MERGEFORMAT </w:instrText>
    </w:r>
    <w:r w:rsidRPr="00235B99">
      <w:rPr>
        <w:sz w:val="16"/>
        <w:szCs w:val="16"/>
      </w:rPr>
      <w:fldChar w:fldCharType="separate"/>
    </w:r>
    <w:r w:rsidR="00AE1A36">
      <w:rPr>
        <w:noProof/>
        <w:sz w:val="16"/>
        <w:szCs w:val="16"/>
      </w:rPr>
      <w:t>12</w:t>
    </w:r>
    <w:r w:rsidRPr="00235B99">
      <w:rPr>
        <w:noProof/>
        <w:sz w:val="16"/>
        <w:szCs w:val="16"/>
      </w:rPr>
      <w:fldChar w:fldCharType="end"/>
    </w:r>
  </w:p>
  <w:p w14:paraId="5A2709F7" w14:textId="77777777" w:rsidR="00324AC1" w:rsidRDefault="00324AC1" w:rsidP="00AC33E5">
    <w:pPr>
      <w:pStyle w:val="Zpat"/>
    </w:pPr>
  </w:p>
  <w:p w14:paraId="26B628CA" w14:textId="77777777" w:rsidR="00324AC1" w:rsidRDefault="00324AC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C2EFF3" w14:textId="77777777" w:rsidR="001B71D4" w:rsidRDefault="001B71D4" w:rsidP="00AC33E5">
      <w:r>
        <w:separator/>
      </w:r>
    </w:p>
    <w:p w14:paraId="217BF374" w14:textId="77777777" w:rsidR="001B71D4" w:rsidRDefault="001B71D4" w:rsidP="00AC33E5"/>
    <w:p w14:paraId="2B376922" w14:textId="77777777" w:rsidR="001B71D4" w:rsidRDefault="001B71D4"/>
  </w:footnote>
  <w:footnote w:type="continuationSeparator" w:id="0">
    <w:p w14:paraId="437DFEAB" w14:textId="77777777" w:rsidR="001B71D4" w:rsidRDefault="001B71D4" w:rsidP="00AC33E5">
      <w:r>
        <w:continuationSeparator/>
      </w:r>
    </w:p>
    <w:p w14:paraId="539FCC8C" w14:textId="77777777" w:rsidR="001B71D4" w:rsidRDefault="001B71D4" w:rsidP="00AC33E5"/>
    <w:p w14:paraId="3476FC50" w14:textId="77777777" w:rsidR="001B71D4" w:rsidRDefault="001B71D4"/>
  </w:footnote>
  <w:footnote w:type="continuationNotice" w:id="1">
    <w:p w14:paraId="301ACD79" w14:textId="77777777" w:rsidR="001B71D4" w:rsidRDefault="001B71D4">
      <w:pPr>
        <w:spacing w:after="0" w:line="240" w:lineRule="auto"/>
      </w:pPr>
    </w:p>
    <w:p w14:paraId="0F495687" w14:textId="77777777" w:rsidR="001B71D4" w:rsidRDefault="001B71D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D12E6" w14:textId="77777777" w:rsidR="00324AC1" w:rsidRPr="009C7B7D" w:rsidRDefault="00324AC1" w:rsidP="00AC33E5">
    <w:r>
      <w:rPr>
        <w:noProof/>
      </w:rPr>
      <w:drawing>
        <wp:anchor distT="0" distB="0" distL="114300" distR="114300" simplePos="0" relativeHeight="251664384" behindDoc="0" locked="0" layoutInCell="1" allowOverlap="1" wp14:anchorId="4AD1F948" wp14:editId="74551984">
          <wp:simplePos x="0" y="0"/>
          <wp:positionH relativeFrom="page">
            <wp:posOffset>900430</wp:posOffset>
          </wp:positionH>
          <wp:positionV relativeFrom="page">
            <wp:posOffset>398780</wp:posOffset>
          </wp:positionV>
          <wp:extent cx="2030400" cy="360000"/>
          <wp:effectExtent l="0" t="0" r="0" b="2540"/>
          <wp:wrapNone/>
          <wp:docPr id="1" name="Logo Rowan Legal E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W-L-01-sRGB bez ochranné zony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0400" cy="3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66ABC87" w14:textId="77777777" w:rsidR="00324AC1" w:rsidRDefault="00324AC1" w:rsidP="00AC33E5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CF53A" w14:textId="77777777" w:rsidR="00324AC1" w:rsidRDefault="00324AC1" w:rsidP="00AC33E5">
    <w:pPr>
      <w:pStyle w:val="Zhlav"/>
    </w:pPr>
  </w:p>
  <w:p w14:paraId="03185909" w14:textId="77777777" w:rsidR="00324AC1" w:rsidRDefault="00324AC1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79900E" w14:textId="77777777" w:rsidR="00324AC1" w:rsidRDefault="00324AC1" w:rsidP="00AC33E5">
    <w:pPr>
      <w:pStyle w:val="Zhlav"/>
    </w:pPr>
  </w:p>
  <w:p w14:paraId="10985C7B" w14:textId="77777777" w:rsidR="00324AC1" w:rsidRDefault="00324AC1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7EC89" w14:textId="77777777" w:rsidR="00324AC1" w:rsidRPr="009C7B7D" w:rsidRDefault="00324AC1" w:rsidP="00AC33E5">
    <w:r>
      <w:rPr>
        <w:noProof/>
      </w:rPr>
      <w:drawing>
        <wp:anchor distT="0" distB="0" distL="114300" distR="114300" simplePos="0" relativeHeight="251662336" behindDoc="0" locked="0" layoutInCell="1" allowOverlap="1" wp14:anchorId="7FC0DF66" wp14:editId="25475566">
          <wp:simplePos x="0" y="0"/>
          <wp:positionH relativeFrom="page">
            <wp:posOffset>900430</wp:posOffset>
          </wp:positionH>
          <wp:positionV relativeFrom="page">
            <wp:posOffset>381000</wp:posOffset>
          </wp:positionV>
          <wp:extent cx="2030400" cy="360000"/>
          <wp:effectExtent l="0" t="0" r="0" b="2540"/>
          <wp:wrapNone/>
          <wp:docPr id="2" name="Logo Rowan Legal E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W-L-01-sRGB bez ochranné zony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0400" cy="3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AEA1883" w14:textId="77777777" w:rsidR="00324AC1" w:rsidRDefault="00324AC1" w:rsidP="00AC33E5">
    <w:pPr>
      <w:pStyle w:val="Zhlav"/>
    </w:pPr>
  </w:p>
  <w:p w14:paraId="11BB4424" w14:textId="77777777" w:rsidR="00324AC1" w:rsidRDefault="00324AC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68" type="#_x0000_t75" style="width:183.75pt;height:139.5pt" o:bullet="t">
        <v:imagedata r:id="rId1" o:title="odrazka"/>
      </v:shape>
    </w:pict>
  </w:numPicBullet>
  <w:abstractNum w:abstractNumId="0" w15:restartNumberingAfterBreak="0">
    <w:nsid w:val="108871F7"/>
    <w:multiLevelType w:val="multilevel"/>
    <w:tmpl w:val="CA22FF5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7006D58"/>
    <w:multiLevelType w:val="hybridMultilevel"/>
    <w:tmpl w:val="3508003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24027B"/>
    <w:multiLevelType w:val="multilevel"/>
    <w:tmpl w:val="D48A2D8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62C6FCD"/>
    <w:multiLevelType w:val="multilevel"/>
    <w:tmpl w:val="7F30DB0E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hint="default"/>
        <w:b/>
        <w:i w:val="0"/>
        <w:caps/>
        <w:strike w:val="0"/>
        <w:dstrike w:val="0"/>
        <w:outline w:val="0"/>
        <w:shadow w:val="0"/>
        <w:emboss w:val="0"/>
        <w:imprint w:val="0"/>
        <w:vanish w:val="0"/>
        <w:sz w:val="22"/>
        <w:szCs w:val="24"/>
        <w:vertAlign w:val="baseline"/>
      </w:rPr>
    </w:lvl>
    <w:lvl w:ilvl="1">
      <w:start w:val="1"/>
      <w:numFmt w:val="decimal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406404DB"/>
    <w:multiLevelType w:val="multilevel"/>
    <w:tmpl w:val="AA0E59F0"/>
    <w:lvl w:ilvl="0">
      <w:start w:val="1"/>
      <w:numFmt w:val="upperRoman"/>
      <w:pStyle w:val="RLNadpis1rovn"/>
      <w:suff w:val="space"/>
      <w:lvlText w:val="Část %1."/>
      <w:lvlJc w:val="left"/>
      <w:pPr>
        <w:ind w:left="0" w:firstLine="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RLslovanodstavec"/>
      <w:lvlText w:val="%2.%3"/>
      <w:lvlJc w:val="left"/>
      <w:pPr>
        <w:tabs>
          <w:tab w:val="num" w:pos="737"/>
        </w:tabs>
        <w:ind w:left="737" w:hanging="737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lowerLetter"/>
      <w:pStyle w:val="RLNadpis3rovn"/>
      <w:lvlText w:val="%4)"/>
      <w:lvlJc w:val="left"/>
      <w:pPr>
        <w:tabs>
          <w:tab w:val="num" w:pos="737"/>
        </w:tabs>
        <w:ind w:left="737" w:hanging="737"/>
      </w:pPr>
      <w:rPr>
        <w:rFonts w:hint="default"/>
        <w:b w:val="0"/>
        <w:i w:val="0"/>
        <w:caps w:val="0"/>
        <w:strike w:val="0"/>
        <w:dstrike w:val="0"/>
        <w:vanish w:val="0"/>
        <w:color w:val="auto"/>
        <w:spacing w:val="0"/>
        <w:sz w:val="22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none"/>
      <w:lvlRestart w:val="0"/>
      <w:suff w:val="nothing"/>
      <w:lvlText w:val=""/>
      <w:lvlJc w:val="left"/>
      <w:pPr>
        <w:ind w:left="737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"/>
      <w:lvlJc w:val="left"/>
      <w:pPr>
        <w:ind w:left="1134" w:firstLine="0"/>
      </w:pPr>
      <w:rPr>
        <w:rFonts w:hint="default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  <w:szCs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  <w:szCs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  <w:szCs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6" w15:restartNumberingAfterBreak="0">
    <w:nsid w:val="4B734F6B"/>
    <w:multiLevelType w:val="hybridMultilevel"/>
    <w:tmpl w:val="B614A0C2"/>
    <w:lvl w:ilvl="0" w:tplc="BD34ED14">
      <w:start w:val="1"/>
      <w:numFmt w:val="decimal"/>
      <w:lvlText w:val="%1."/>
      <w:lvlJc w:val="left"/>
      <w:pPr>
        <w:ind w:left="405" w:hanging="360"/>
      </w:pPr>
      <w:rPr>
        <w:rFonts w:hint="default"/>
        <w:b/>
        <w:bCs w:val="0"/>
      </w:rPr>
    </w:lvl>
    <w:lvl w:ilvl="1" w:tplc="04050019" w:tentative="1">
      <w:start w:val="1"/>
      <w:numFmt w:val="lowerLetter"/>
      <w:lvlText w:val="%2."/>
      <w:lvlJc w:val="left"/>
      <w:pPr>
        <w:ind w:left="1125" w:hanging="360"/>
      </w:pPr>
    </w:lvl>
    <w:lvl w:ilvl="2" w:tplc="0405001B" w:tentative="1">
      <w:start w:val="1"/>
      <w:numFmt w:val="lowerRoman"/>
      <w:lvlText w:val="%3."/>
      <w:lvlJc w:val="right"/>
      <w:pPr>
        <w:ind w:left="1845" w:hanging="180"/>
      </w:pPr>
    </w:lvl>
    <w:lvl w:ilvl="3" w:tplc="0405000F" w:tentative="1">
      <w:start w:val="1"/>
      <w:numFmt w:val="decimal"/>
      <w:lvlText w:val="%4."/>
      <w:lvlJc w:val="left"/>
      <w:pPr>
        <w:ind w:left="2565" w:hanging="360"/>
      </w:pPr>
    </w:lvl>
    <w:lvl w:ilvl="4" w:tplc="04050019" w:tentative="1">
      <w:start w:val="1"/>
      <w:numFmt w:val="lowerLetter"/>
      <w:lvlText w:val="%5."/>
      <w:lvlJc w:val="left"/>
      <w:pPr>
        <w:ind w:left="3285" w:hanging="360"/>
      </w:pPr>
    </w:lvl>
    <w:lvl w:ilvl="5" w:tplc="0405001B" w:tentative="1">
      <w:start w:val="1"/>
      <w:numFmt w:val="lowerRoman"/>
      <w:lvlText w:val="%6."/>
      <w:lvlJc w:val="right"/>
      <w:pPr>
        <w:ind w:left="4005" w:hanging="180"/>
      </w:pPr>
    </w:lvl>
    <w:lvl w:ilvl="6" w:tplc="0405000F" w:tentative="1">
      <w:start w:val="1"/>
      <w:numFmt w:val="decimal"/>
      <w:lvlText w:val="%7."/>
      <w:lvlJc w:val="left"/>
      <w:pPr>
        <w:ind w:left="4725" w:hanging="360"/>
      </w:pPr>
    </w:lvl>
    <w:lvl w:ilvl="7" w:tplc="04050019" w:tentative="1">
      <w:start w:val="1"/>
      <w:numFmt w:val="lowerLetter"/>
      <w:lvlText w:val="%8."/>
      <w:lvlJc w:val="left"/>
      <w:pPr>
        <w:ind w:left="5445" w:hanging="360"/>
      </w:pPr>
    </w:lvl>
    <w:lvl w:ilvl="8" w:tplc="040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7" w15:restartNumberingAfterBreak="0">
    <w:nsid w:val="6A8C48B5"/>
    <w:multiLevelType w:val="hybridMultilevel"/>
    <w:tmpl w:val="26D2CC5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B">
      <w:start w:val="1"/>
      <w:numFmt w:val="lowerRoman"/>
      <w:lvlText w:val="%2."/>
      <w:lvlJc w:val="righ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1028BC"/>
    <w:multiLevelType w:val="hybridMultilevel"/>
    <w:tmpl w:val="02EEC8E8"/>
    <w:lvl w:ilvl="0" w:tplc="F1CE3036">
      <w:start w:val="1"/>
      <w:numFmt w:val="upperLetter"/>
      <w:pStyle w:val="RLNadpis2rovn-oranov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BF08D4"/>
    <w:multiLevelType w:val="hybridMultilevel"/>
    <w:tmpl w:val="C58AB4DC"/>
    <w:lvl w:ilvl="0" w:tplc="6B5E678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4268230">
    <w:abstractNumId w:val="4"/>
  </w:num>
  <w:num w:numId="2" w16cid:durableId="1761557474">
    <w:abstractNumId w:val="5"/>
  </w:num>
  <w:num w:numId="3" w16cid:durableId="1681423481">
    <w:abstractNumId w:val="8"/>
  </w:num>
  <w:num w:numId="4" w16cid:durableId="41552053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79145104">
    <w:abstractNumId w:val="1"/>
  </w:num>
  <w:num w:numId="6" w16cid:durableId="192766389">
    <w:abstractNumId w:val="7"/>
  </w:num>
  <w:num w:numId="7" w16cid:durableId="1494569416">
    <w:abstractNumId w:val="4"/>
  </w:num>
  <w:num w:numId="8" w16cid:durableId="736512344">
    <w:abstractNumId w:val="4"/>
  </w:num>
  <w:num w:numId="9" w16cid:durableId="972096452">
    <w:abstractNumId w:val="6"/>
  </w:num>
  <w:num w:numId="10" w16cid:durableId="1707095600">
    <w:abstractNumId w:val="9"/>
  </w:num>
  <w:num w:numId="11" w16cid:durableId="1738017673">
    <w:abstractNumId w:val="3"/>
  </w:num>
  <w:num w:numId="12" w16cid:durableId="6484384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814129723">
    <w:abstractNumId w:val="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638757476">
    <w:abstractNumId w:val="4"/>
  </w:num>
  <w:num w:numId="15" w16cid:durableId="1173838020">
    <w:abstractNumId w:val="4"/>
  </w:num>
  <w:num w:numId="16" w16cid:durableId="445775985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9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wNTQyNLA0NjY1NTRR0lEKTi0uzszPAykwrgUAnrzIjywAAAA="/>
  </w:docVars>
  <w:rsids>
    <w:rsidRoot w:val="00C96444"/>
    <w:rsid w:val="00000485"/>
    <w:rsid w:val="000034E7"/>
    <w:rsid w:val="00005005"/>
    <w:rsid w:val="00007B2F"/>
    <w:rsid w:val="00020E79"/>
    <w:rsid w:val="00020F28"/>
    <w:rsid w:val="0002114E"/>
    <w:rsid w:val="00026C8F"/>
    <w:rsid w:val="00027AF3"/>
    <w:rsid w:val="00036C43"/>
    <w:rsid w:val="00043B3E"/>
    <w:rsid w:val="0005579F"/>
    <w:rsid w:val="00060462"/>
    <w:rsid w:val="00066D3E"/>
    <w:rsid w:val="0006736A"/>
    <w:rsid w:val="0006785D"/>
    <w:rsid w:val="00081264"/>
    <w:rsid w:val="000830F2"/>
    <w:rsid w:val="00083CBF"/>
    <w:rsid w:val="00092668"/>
    <w:rsid w:val="000A6020"/>
    <w:rsid w:val="000C271A"/>
    <w:rsid w:val="000C5A8D"/>
    <w:rsid w:val="000D1372"/>
    <w:rsid w:val="000E49A6"/>
    <w:rsid w:val="000F5286"/>
    <w:rsid w:val="00100268"/>
    <w:rsid w:val="00102974"/>
    <w:rsid w:val="00103C3F"/>
    <w:rsid w:val="00110970"/>
    <w:rsid w:val="001150D8"/>
    <w:rsid w:val="00115DE4"/>
    <w:rsid w:val="001174D0"/>
    <w:rsid w:val="00123A5B"/>
    <w:rsid w:val="00134C62"/>
    <w:rsid w:val="00142C4B"/>
    <w:rsid w:val="00144A3E"/>
    <w:rsid w:val="0015628E"/>
    <w:rsid w:val="001577EF"/>
    <w:rsid w:val="001866D5"/>
    <w:rsid w:val="00186C98"/>
    <w:rsid w:val="00191313"/>
    <w:rsid w:val="0019333B"/>
    <w:rsid w:val="00194354"/>
    <w:rsid w:val="001A3C80"/>
    <w:rsid w:val="001B0C37"/>
    <w:rsid w:val="001B3956"/>
    <w:rsid w:val="001B5A82"/>
    <w:rsid w:val="001B71D4"/>
    <w:rsid w:val="001B73B7"/>
    <w:rsid w:val="001C21FE"/>
    <w:rsid w:val="001C5707"/>
    <w:rsid w:val="001D5663"/>
    <w:rsid w:val="001E4230"/>
    <w:rsid w:val="001E47DC"/>
    <w:rsid w:val="002059B0"/>
    <w:rsid w:val="002062B4"/>
    <w:rsid w:val="002066A4"/>
    <w:rsid w:val="002077BB"/>
    <w:rsid w:val="002137B1"/>
    <w:rsid w:val="00226862"/>
    <w:rsid w:val="00227EA5"/>
    <w:rsid w:val="00230AB0"/>
    <w:rsid w:val="00235B99"/>
    <w:rsid w:val="0024343E"/>
    <w:rsid w:val="00253821"/>
    <w:rsid w:val="002622AA"/>
    <w:rsid w:val="002727A7"/>
    <w:rsid w:val="00272A34"/>
    <w:rsid w:val="002778FC"/>
    <w:rsid w:val="00283FF7"/>
    <w:rsid w:val="002927D3"/>
    <w:rsid w:val="002B5471"/>
    <w:rsid w:val="002C2504"/>
    <w:rsid w:val="002E3EDA"/>
    <w:rsid w:val="002E60B9"/>
    <w:rsid w:val="002F15BC"/>
    <w:rsid w:val="00307CB9"/>
    <w:rsid w:val="003245AA"/>
    <w:rsid w:val="00324AC1"/>
    <w:rsid w:val="00331597"/>
    <w:rsid w:val="00332F04"/>
    <w:rsid w:val="00336AA3"/>
    <w:rsid w:val="00342F5F"/>
    <w:rsid w:val="003500A1"/>
    <w:rsid w:val="0035218D"/>
    <w:rsid w:val="00356B8D"/>
    <w:rsid w:val="00362B23"/>
    <w:rsid w:val="00364C61"/>
    <w:rsid w:val="00366BF5"/>
    <w:rsid w:val="003677FC"/>
    <w:rsid w:val="00371EAD"/>
    <w:rsid w:val="00375EC5"/>
    <w:rsid w:val="00382BAF"/>
    <w:rsid w:val="003835E7"/>
    <w:rsid w:val="00392D06"/>
    <w:rsid w:val="003A30E2"/>
    <w:rsid w:val="003A5A90"/>
    <w:rsid w:val="003A6478"/>
    <w:rsid w:val="003A79B8"/>
    <w:rsid w:val="003B3C58"/>
    <w:rsid w:val="003B536E"/>
    <w:rsid w:val="003C470A"/>
    <w:rsid w:val="003D2AB2"/>
    <w:rsid w:val="003D6625"/>
    <w:rsid w:val="003E011D"/>
    <w:rsid w:val="003E0BB4"/>
    <w:rsid w:val="003E5C04"/>
    <w:rsid w:val="003F3D11"/>
    <w:rsid w:val="004138AE"/>
    <w:rsid w:val="00414146"/>
    <w:rsid w:val="00420D88"/>
    <w:rsid w:val="004272D4"/>
    <w:rsid w:val="004349FB"/>
    <w:rsid w:val="00436CEC"/>
    <w:rsid w:val="004400F6"/>
    <w:rsid w:val="00456D9D"/>
    <w:rsid w:val="00460955"/>
    <w:rsid w:val="0046619D"/>
    <w:rsid w:val="00470BF2"/>
    <w:rsid w:val="0048009D"/>
    <w:rsid w:val="00483215"/>
    <w:rsid w:val="00491C80"/>
    <w:rsid w:val="00492BC8"/>
    <w:rsid w:val="004931B7"/>
    <w:rsid w:val="0049567A"/>
    <w:rsid w:val="00497404"/>
    <w:rsid w:val="004A3F3E"/>
    <w:rsid w:val="004A48BF"/>
    <w:rsid w:val="004B71A4"/>
    <w:rsid w:val="004D29B7"/>
    <w:rsid w:val="004D4E65"/>
    <w:rsid w:val="004D4FFB"/>
    <w:rsid w:val="004D6C42"/>
    <w:rsid w:val="004D7154"/>
    <w:rsid w:val="004D783A"/>
    <w:rsid w:val="004E463D"/>
    <w:rsid w:val="004E7E38"/>
    <w:rsid w:val="004F5A8E"/>
    <w:rsid w:val="004F79DD"/>
    <w:rsid w:val="005055F8"/>
    <w:rsid w:val="00505E99"/>
    <w:rsid w:val="00515897"/>
    <w:rsid w:val="00520755"/>
    <w:rsid w:val="005216E5"/>
    <w:rsid w:val="00524A19"/>
    <w:rsid w:val="0052735F"/>
    <w:rsid w:val="0053238B"/>
    <w:rsid w:val="00534D5D"/>
    <w:rsid w:val="00535A0B"/>
    <w:rsid w:val="00540610"/>
    <w:rsid w:val="0054507F"/>
    <w:rsid w:val="0054539D"/>
    <w:rsid w:val="005532D2"/>
    <w:rsid w:val="00557611"/>
    <w:rsid w:val="00562924"/>
    <w:rsid w:val="005651F4"/>
    <w:rsid w:val="005660C7"/>
    <w:rsid w:val="0056677F"/>
    <w:rsid w:val="00566CE7"/>
    <w:rsid w:val="0057036A"/>
    <w:rsid w:val="0059013F"/>
    <w:rsid w:val="00590B12"/>
    <w:rsid w:val="00595360"/>
    <w:rsid w:val="005B0F54"/>
    <w:rsid w:val="005B1240"/>
    <w:rsid w:val="005D4D2A"/>
    <w:rsid w:val="005D64D7"/>
    <w:rsid w:val="005D6903"/>
    <w:rsid w:val="005D759E"/>
    <w:rsid w:val="005E1F66"/>
    <w:rsid w:val="005F0E91"/>
    <w:rsid w:val="005F13E5"/>
    <w:rsid w:val="0060158E"/>
    <w:rsid w:val="006015FD"/>
    <w:rsid w:val="006026CD"/>
    <w:rsid w:val="006027C0"/>
    <w:rsid w:val="0060395E"/>
    <w:rsid w:val="00610B86"/>
    <w:rsid w:val="00617597"/>
    <w:rsid w:val="006175BE"/>
    <w:rsid w:val="006217E4"/>
    <w:rsid w:val="00626557"/>
    <w:rsid w:val="0063254F"/>
    <w:rsid w:val="00636C19"/>
    <w:rsid w:val="00642851"/>
    <w:rsid w:val="00643A13"/>
    <w:rsid w:val="00655637"/>
    <w:rsid w:val="006557D8"/>
    <w:rsid w:val="0067731D"/>
    <w:rsid w:val="00680B29"/>
    <w:rsid w:val="00694835"/>
    <w:rsid w:val="006A3D9D"/>
    <w:rsid w:val="006A78F8"/>
    <w:rsid w:val="006A7AEE"/>
    <w:rsid w:val="006B04AC"/>
    <w:rsid w:val="006B1DC0"/>
    <w:rsid w:val="006B761A"/>
    <w:rsid w:val="006B795D"/>
    <w:rsid w:val="006C1A1B"/>
    <w:rsid w:val="006C3E8E"/>
    <w:rsid w:val="006C545F"/>
    <w:rsid w:val="006C7B4D"/>
    <w:rsid w:val="006D5AE0"/>
    <w:rsid w:val="006E42F6"/>
    <w:rsid w:val="006E70E3"/>
    <w:rsid w:val="006E7996"/>
    <w:rsid w:val="006F1B25"/>
    <w:rsid w:val="006F474D"/>
    <w:rsid w:val="00701428"/>
    <w:rsid w:val="007065AA"/>
    <w:rsid w:val="00707B09"/>
    <w:rsid w:val="00715839"/>
    <w:rsid w:val="0073217D"/>
    <w:rsid w:val="00734501"/>
    <w:rsid w:val="00734F32"/>
    <w:rsid w:val="00737DC1"/>
    <w:rsid w:val="0075056C"/>
    <w:rsid w:val="00793474"/>
    <w:rsid w:val="00796216"/>
    <w:rsid w:val="00797425"/>
    <w:rsid w:val="007A4909"/>
    <w:rsid w:val="007A50D0"/>
    <w:rsid w:val="007C06E7"/>
    <w:rsid w:val="007C0D39"/>
    <w:rsid w:val="007D070E"/>
    <w:rsid w:val="007D5AFD"/>
    <w:rsid w:val="007D6D9B"/>
    <w:rsid w:val="007E23E2"/>
    <w:rsid w:val="007E3DA7"/>
    <w:rsid w:val="007E5D1C"/>
    <w:rsid w:val="007F5D81"/>
    <w:rsid w:val="008000AD"/>
    <w:rsid w:val="00801079"/>
    <w:rsid w:val="00802741"/>
    <w:rsid w:val="0080388B"/>
    <w:rsid w:val="00816964"/>
    <w:rsid w:val="00821A63"/>
    <w:rsid w:val="00822955"/>
    <w:rsid w:val="00825733"/>
    <w:rsid w:val="008325CE"/>
    <w:rsid w:val="0083730C"/>
    <w:rsid w:val="0084493D"/>
    <w:rsid w:val="00864A8D"/>
    <w:rsid w:val="00872F10"/>
    <w:rsid w:val="00873107"/>
    <w:rsid w:val="00881301"/>
    <w:rsid w:val="008841A0"/>
    <w:rsid w:val="008910D1"/>
    <w:rsid w:val="00897EEC"/>
    <w:rsid w:val="008B4D78"/>
    <w:rsid w:val="008C0697"/>
    <w:rsid w:val="008C7434"/>
    <w:rsid w:val="008D45F9"/>
    <w:rsid w:val="008E489C"/>
    <w:rsid w:val="008F5403"/>
    <w:rsid w:val="009020DD"/>
    <w:rsid w:val="00906433"/>
    <w:rsid w:val="0091354E"/>
    <w:rsid w:val="009150D1"/>
    <w:rsid w:val="00916765"/>
    <w:rsid w:val="00941D86"/>
    <w:rsid w:val="00944A00"/>
    <w:rsid w:val="00945234"/>
    <w:rsid w:val="00945DC0"/>
    <w:rsid w:val="009469D0"/>
    <w:rsid w:val="00956859"/>
    <w:rsid w:val="00962DA9"/>
    <w:rsid w:val="009735FA"/>
    <w:rsid w:val="00980567"/>
    <w:rsid w:val="0098397E"/>
    <w:rsid w:val="009A416D"/>
    <w:rsid w:val="009A5572"/>
    <w:rsid w:val="009B6C92"/>
    <w:rsid w:val="009C05AB"/>
    <w:rsid w:val="009C7B7D"/>
    <w:rsid w:val="009D149F"/>
    <w:rsid w:val="009D2B81"/>
    <w:rsid w:val="009D2F7E"/>
    <w:rsid w:val="009D3EB5"/>
    <w:rsid w:val="009F0AAE"/>
    <w:rsid w:val="00A02ACC"/>
    <w:rsid w:val="00A0730D"/>
    <w:rsid w:val="00A14175"/>
    <w:rsid w:val="00A307A5"/>
    <w:rsid w:val="00A36EAF"/>
    <w:rsid w:val="00A403AA"/>
    <w:rsid w:val="00A45AEC"/>
    <w:rsid w:val="00A473FA"/>
    <w:rsid w:val="00A57E5C"/>
    <w:rsid w:val="00A60D34"/>
    <w:rsid w:val="00A66A7B"/>
    <w:rsid w:val="00A70759"/>
    <w:rsid w:val="00A80331"/>
    <w:rsid w:val="00A85547"/>
    <w:rsid w:val="00A93F65"/>
    <w:rsid w:val="00A9763C"/>
    <w:rsid w:val="00AB28C2"/>
    <w:rsid w:val="00AB7688"/>
    <w:rsid w:val="00AC1B78"/>
    <w:rsid w:val="00AC265D"/>
    <w:rsid w:val="00AC33E5"/>
    <w:rsid w:val="00AD006C"/>
    <w:rsid w:val="00AD0D2F"/>
    <w:rsid w:val="00AD1D52"/>
    <w:rsid w:val="00AD2F19"/>
    <w:rsid w:val="00AD7569"/>
    <w:rsid w:val="00AE0578"/>
    <w:rsid w:val="00AE1A36"/>
    <w:rsid w:val="00AE6988"/>
    <w:rsid w:val="00AF0D98"/>
    <w:rsid w:val="00B176DA"/>
    <w:rsid w:val="00B22139"/>
    <w:rsid w:val="00B26753"/>
    <w:rsid w:val="00B26BC5"/>
    <w:rsid w:val="00B40CBE"/>
    <w:rsid w:val="00B43828"/>
    <w:rsid w:val="00B57448"/>
    <w:rsid w:val="00B601A9"/>
    <w:rsid w:val="00B64921"/>
    <w:rsid w:val="00B64990"/>
    <w:rsid w:val="00B67BEB"/>
    <w:rsid w:val="00B701C8"/>
    <w:rsid w:val="00B819BB"/>
    <w:rsid w:val="00B90DC1"/>
    <w:rsid w:val="00BA1AF2"/>
    <w:rsid w:val="00BA201F"/>
    <w:rsid w:val="00BB301E"/>
    <w:rsid w:val="00BB5D75"/>
    <w:rsid w:val="00BB601C"/>
    <w:rsid w:val="00BC6BA2"/>
    <w:rsid w:val="00BD2570"/>
    <w:rsid w:val="00BD260F"/>
    <w:rsid w:val="00BD5A3E"/>
    <w:rsid w:val="00BD79BE"/>
    <w:rsid w:val="00BE69C1"/>
    <w:rsid w:val="00BF1D9A"/>
    <w:rsid w:val="00BF7FA6"/>
    <w:rsid w:val="00C01E58"/>
    <w:rsid w:val="00C03BFF"/>
    <w:rsid w:val="00C23E89"/>
    <w:rsid w:val="00C24D8C"/>
    <w:rsid w:val="00C3200D"/>
    <w:rsid w:val="00C447C0"/>
    <w:rsid w:val="00C47AC3"/>
    <w:rsid w:val="00C5142F"/>
    <w:rsid w:val="00C542B6"/>
    <w:rsid w:val="00C54961"/>
    <w:rsid w:val="00C63089"/>
    <w:rsid w:val="00C70E6D"/>
    <w:rsid w:val="00C85BD6"/>
    <w:rsid w:val="00C86B25"/>
    <w:rsid w:val="00C96444"/>
    <w:rsid w:val="00C97B40"/>
    <w:rsid w:val="00C97EF7"/>
    <w:rsid w:val="00CA3E68"/>
    <w:rsid w:val="00CB304B"/>
    <w:rsid w:val="00CB77C7"/>
    <w:rsid w:val="00CB7C6C"/>
    <w:rsid w:val="00CF1BEF"/>
    <w:rsid w:val="00CF342A"/>
    <w:rsid w:val="00CF39A4"/>
    <w:rsid w:val="00CF5D66"/>
    <w:rsid w:val="00CF7C91"/>
    <w:rsid w:val="00D07117"/>
    <w:rsid w:val="00D15DB2"/>
    <w:rsid w:val="00D24656"/>
    <w:rsid w:val="00D34548"/>
    <w:rsid w:val="00D475F0"/>
    <w:rsid w:val="00D51BB2"/>
    <w:rsid w:val="00D53F11"/>
    <w:rsid w:val="00D60CA1"/>
    <w:rsid w:val="00D616EE"/>
    <w:rsid w:val="00D634DB"/>
    <w:rsid w:val="00D84CA0"/>
    <w:rsid w:val="00D96B17"/>
    <w:rsid w:val="00DA0FFE"/>
    <w:rsid w:val="00DA197F"/>
    <w:rsid w:val="00DA425C"/>
    <w:rsid w:val="00DA74C8"/>
    <w:rsid w:val="00DB29E2"/>
    <w:rsid w:val="00DB36CE"/>
    <w:rsid w:val="00DD2499"/>
    <w:rsid w:val="00DD7DA4"/>
    <w:rsid w:val="00DE14D7"/>
    <w:rsid w:val="00DE4EDE"/>
    <w:rsid w:val="00DF5970"/>
    <w:rsid w:val="00DF74D4"/>
    <w:rsid w:val="00E07CF2"/>
    <w:rsid w:val="00E07F52"/>
    <w:rsid w:val="00E16895"/>
    <w:rsid w:val="00E21D0C"/>
    <w:rsid w:val="00E21EB0"/>
    <w:rsid w:val="00E300B8"/>
    <w:rsid w:val="00E348DD"/>
    <w:rsid w:val="00E34F43"/>
    <w:rsid w:val="00E363ED"/>
    <w:rsid w:val="00E41D1D"/>
    <w:rsid w:val="00E51C4F"/>
    <w:rsid w:val="00E52FA0"/>
    <w:rsid w:val="00E62930"/>
    <w:rsid w:val="00E67120"/>
    <w:rsid w:val="00E72B53"/>
    <w:rsid w:val="00E82BDD"/>
    <w:rsid w:val="00E87CB9"/>
    <w:rsid w:val="00E92942"/>
    <w:rsid w:val="00E94736"/>
    <w:rsid w:val="00E95F07"/>
    <w:rsid w:val="00EA3CAA"/>
    <w:rsid w:val="00EA5445"/>
    <w:rsid w:val="00EB395B"/>
    <w:rsid w:val="00EC09C0"/>
    <w:rsid w:val="00EC7AAE"/>
    <w:rsid w:val="00ED3394"/>
    <w:rsid w:val="00EE2EDE"/>
    <w:rsid w:val="00EE5ED7"/>
    <w:rsid w:val="00EF124E"/>
    <w:rsid w:val="00EF142A"/>
    <w:rsid w:val="00EF256A"/>
    <w:rsid w:val="00EF4263"/>
    <w:rsid w:val="00EF672D"/>
    <w:rsid w:val="00F01601"/>
    <w:rsid w:val="00F218E7"/>
    <w:rsid w:val="00F31A10"/>
    <w:rsid w:val="00F363D2"/>
    <w:rsid w:val="00F36BE9"/>
    <w:rsid w:val="00F5341D"/>
    <w:rsid w:val="00F610EB"/>
    <w:rsid w:val="00F64348"/>
    <w:rsid w:val="00F672F2"/>
    <w:rsid w:val="00F751DE"/>
    <w:rsid w:val="00F81BCA"/>
    <w:rsid w:val="00F8286C"/>
    <w:rsid w:val="00F877A5"/>
    <w:rsid w:val="00F94ECF"/>
    <w:rsid w:val="00FA0BFA"/>
    <w:rsid w:val="00FB0FE5"/>
    <w:rsid w:val="00FB3590"/>
    <w:rsid w:val="00FB404A"/>
    <w:rsid w:val="00FD0610"/>
    <w:rsid w:val="00FD796A"/>
    <w:rsid w:val="00FE0B36"/>
    <w:rsid w:val="00FE5334"/>
    <w:rsid w:val="00FE79D0"/>
    <w:rsid w:val="00FF1569"/>
    <w:rsid w:val="00FF3F8C"/>
    <w:rsid w:val="00FF7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AEB7D39"/>
  <w15:docId w15:val="{5EF36756-34CA-4C4A-9BE1-C1F113CE5C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locked="0" w:semiHidden="1" w:uiPriority="35" w:unhideWhenUsed="1" w:qFormat="1"/>
    <w:lsdException w:name="table of figures" w:locked="0" w:semiHidden="1" w:unhideWhenUsed="1"/>
    <w:lsdException w:name="envelope address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locked="0" w:semiHidden="1" w:unhideWhenUsed="1"/>
    <w:lsdException w:name="table of authorities" w:locked="0" w:semiHidden="1" w:unhideWhenUsed="1"/>
    <w:lsdException w:name="macro" w:locked="0" w:semiHidden="1" w:unhideWhenUsed="1"/>
    <w:lsdException w:name="toa heading" w:semiHidden="1" w:unhideWhenUsed="1"/>
    <w:lsdException w:name="List" w:locked="0" w:semiHidden="1" w:unhideWhenUsed="1"/>
    <w:lsdException w:name="List Bullet" w:locked="0" w:semiHidden="1" w:unhideWhenUsed="1"/>
    <w:lsdException w:name="List Number" w:semiHidden="1" w:unhideWhenUsed="1"/>
    <w:lsdException w:name="List 2" w:locked="0" w:semiHidden="1" w:unhideWhenUsed="1"/>
    <w:lsdException w:name="List 3" w:locked="0" w:semiHidden="1" w:unhideWhenUsed="1"/>
    <w:lsdException w:name="List 4" w:locked="0" w:semiHidden="1" w:unhideWhenUsed="1"/>
    <w:lsdException w:name="List 5" w:locked="0" w:semiHidden="1" w:unhideWhenUsed="1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locked="0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locked="0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locked="0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locked="0" w:semiHidden="1" w:unhideWhenUsed="1"/>
    <w:lsdException w:name="Body Text First Indent 2" w:locked="0" w:semiHidden="1" w:unhideWhenUsed="1"/>
    <w:lsdException w:name="Note Heading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locked="0" w:semiHidden="1" w:unhideWhenUsed="1"/>
    <w:lsdException w:name="Hyperlink" w:semiHidden="1" w:unhideWhenUsed="1"/>
    <w:lsdException w:name="FollowedHyperlink" w:locked="0" w:semiHidden="1" w:unhideWhenUsed="1"/>
    <w:lsdException w:name="Strong" w:uiPriority="22"/>
    <w:lsdException w:name="Emphasis" w:uiPriority="20"/>
    <w:lsdException w:name="Document Map" w:locked="0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locked="0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locked="0" w:semiHidden="1" w:unhideWhenUsed="1"/>
    <w:lsdException w:name="Table Columns 2" w:locked="0" w:semiHidden="1" w:unhideWhenUsed="1"/>
    <w:lsdException w:name="Table Columns 3" w:locked="0" w:semiHidden="1" w:unhideWhenUsed="1"/>
    <w:lsdException w:name="Table Columns 4" w:locked="0" w:semiHidden="1" w:unhideWhenUsed="1"/>
    <w:lsdException w:name="Table Columns 5" w:locked="0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locked="0" w:semiHidden="1" w:unhideWhenUsed="1"/>
    <w:lsdException w:name="Table List 2" w:locked="0" w:semiHidden="1" w:unhideWhenUsed="1"/>
    <w:lsdException w:name="Table List 3" w:locked="0" w:semiHidden="1" w:unhideWhenUsed="1"/>
    <w:lsdException w:name="Table List 4" w:locked="0" w:semiHidden="1" w:unhideWhenUsed="1"/>
    <w:lsdException w:name="Table List 5" w:locked="0" w:semiHidden="1" w:unhideWhenUsed="1"/>
    <w:lsdException w:name="Table List 6" w:locked="0" w:semiHidden="1" w:unhideWhenUsed="1"/>
    <w:lsdException w:name="Table List 7" w:locked="0" w:semiHidden="1" w:unhideWhenUsed="1"/>
    <w:lsdException w:name="Table List 8" w:locked="0" w:semiHidden="1" w:unhideWhenUsed="1"/>
    <w:lsdException w:name="Table 3D effects 1" w:locked="0" w:semiHidden="1" w:unhideWhenUsed="1"/>
    <w:lsdException w:name="Table 3D effects 2" w:locked="0" w:semiHidden="1" w:unhideWhenUsed="1"/>
    <w:lsdException w:name="Table 3D effects 3" w:locked="0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locked="0" w:semiHidden="1" w:unhideWhenUsed="1"/>
    <w:lsdException w:name="Table Subtle 2" w:locked="0" w:semiHidden="1" w:unhideWhenUsed="1"/>
    <w:lsdException w:name="Table Web 1" w:locked="0" w:semiHidden="1" w:unhideWhenUsed="1"/>
    <w:lsdException w:name="Table Web 2" w:locked="0" w:semiHidden="1" w:unhideWhenUsed="1"/>
    <w:lsdException w:name="Table Web 3" w:locked="0" w:semiHidden="1" w:unhideWhenUsed="1"/>
    <w:lsdException w:name="Balloon Text" w:locked="0" w:semiHidden="1" w:unhideWhenUsed="1"/>
    <w:lsdException w:name="Table Grid" w:uiPriority="0"/>
    <w:lsdException w:name="Table Theme" w:semiHidden="1" w:unhideWhenUsed="1"/>
    <w:lsdException w:name="Placeholder Text" w:locked="0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ln">
    <w:name w:val="Normal"/>
    <w:aliases w:val="Normální text"/>
    <w:qFormat/>
    <w:rsid w:val="00AC33E5"/>
    <w:pPr>
      <w:spacing w:after="120" w:line="340" w:lineRule="exact"/>
      <w:jc w:val="both"/>
    </w:pPr>
    <w:rPr>
      <w:rFonts w:asciiTheme="minorHAnsi" w:hAnsiTheme="minorHAnsi"/>
      <w:sz w:val="22"/>
    </w:rPr>
  </w:style>
  <w:style w:type="paragraph" w:styleId="Nadpis1">
    <w:name w:val="heading 1"/>
    <w:aliases w:val="RL Právní rozbor"/>
    <w:basedOn w:val="Normln"/>
    <w:next w:val="Normln"/>
    <w:link w:val="Nadpis1Char"/>
    <w:uiPriority w:val="9"/>
    <w:semiHidden/>
    <w:locked/>
    <w:rsid w:val="00AD7569"/>
    <w:pPr>
      <w:spacing w:before="3000" w:after="300" w:line="540" w:lineRule="exact"/>
      <w:outlineLvl w:val="0"/>
    </w:pPr>
    <w:rPr>
      <w:rFonts w:ascii="Calibri" w:hAnsi="Calibri"/>
      <w:b/>
      <w:color w:val="394A58"/>
      <w:spacing w:val="3"/>
      <w:sz w:val="48"/>
      <w:szCs w:val="48"/>
    </w:rPr>
  </w:style>
  <w:style w:type="paragraph" w:styleId="Nadpis2">
    <w:name w:val="heading 2"/>
    <w:aliases w:val="Název kapitoly"/>
    <w:basedOn w:val="Normln"/>
    <w:next w:val="Normln"/>
    <w:link w:val="Nadpis2Char"/>
    <w:uiPriority w:val="9"/>
    <w:semiHidden/>
    <w:locked/>
    <w:rsid w:val="00AD7569"/>
    <w:pPr>
      <w:spacing w:after="1440"/>
      <w:outlineLvl w:val="1"/>
    </w:pPr>
    <w:rPr>
      <w:rFonts w:ascii="National Bold" w:hAnsi="National Bold"/>
      <w:sz w:val="36"/>
    </w:rPr>
  </w:style>
  <w:style w:type="paragraph" w:styleId="Nadpis3">
    <w:name w:val="heading 3"/>
    <w:aliases w:val="Podnadpis 1. úrovně"/>
    <w:basedOn w:val="Normln"/>
    <w:next w:val="Normln"/>
    <w:link w:val="Nadpis3Char"/>
    <w:uiPriority w:val="9"/>
    <w:semiHidden/>
    <w:locked/>
    <w:rsid w:val="005216E5"/>
    <w:pPr>
      <w:spacing w:before="440"/>
      <w:outlineLvl w:val="2"/>
    </w:pPr>
    <w:rPr>
      <w:rFonts w:ascii="National Extrabold" w:hAnsi="National Extrabold"/>
      <w:b/>
      <w:caps/>
      <w:spacing w:val="24"/>
    </w:rPr>
  </w:style>
  <w:style w:type="paragraph" w:styleId="Nadpis4">
    <w:name w:val="heading 4"/>
    <w:aliases w:val="Jméno Příjmení"/>
    <w:basedOn w:val="Normln"/>
    <w:next w:val="Normln"/>
    <w:link w:val="Nadpis4Char"/>
    <w:uiPriority w:val="9"/>
    <w:semiHidden/>
    <w:locked/>
    <w:rsid w:val="006B795D"/>
    <w:pPr>
      <w:outlineLvl w:val="3"/>
    </w:pPr>
    <w:rPr>
      <w:rFonts w:ascii="Verlag Black" w:hAnsi="Verlag Black"/>
      <w:color w:val="002A5C"/>
      <w:sz w:val="34"/>
      <w:szCs w:val="34"/>
      <w:lang w:eastAsia="en-US"/>
    </w:rPr>
  </w:style>
  <w:style w:type="paragraph" w:styleId="Nadpis5">
    <w:name w:val="heading 5"/>
    <w:aliases w:val="Pracovní pozice"/>
    <w:basedOn w:val="Normln"/>
    <w:next w:val="Normln"/>
    <w:link w:val="Nadpis5Char"/>
    <w:uiPriority w:val="9"/>
    <w:semiHidden/>
    <w:locked/>
    <w:rsid w:val="006B795D"/>
    <w:pPr>
      <w:outlineLvl w:val="4"/>
    </w:pPr>
    <w:rPr>
      <w:rFonts w:ascii="Adobe Garamond Pro" w:hAnsi="Adobe Garamond Pro"/>
      <w:i/>
      <w:color w:val="002A5C"/>
      <w:sz w:val="34"/>
      <w:szCs w:val="34"/>
      <w:lang w:eastAsia="en-US"/>
    </w:rPr>
  </w:style>
  <w:style w:type="paragraph" w:styleId="Nadpis6">
    <w:name w:val="heading 6"/>
    <w:aliases w:val="Název kapitoly - pokračování"/>
    <w:basedOn w:val="Normln"/>
    <w:next w:val="Normln"/>
    <w:link w:val="Nadpis6Char"/>
    <w:uiPriority w:val="9"/>
    <w:semiHidden/>
    <w:locked/>
    <w:rsid w:val="00362B23"/>
    <w:pPr>
      <w:spacing w:after="1440"/>
      <w:outlineLvl w:val="5"/>
    </w:pPr>
    <w:rPr>
      <w:rFonts w:ascii="National Bold" w:hAnsi="National Bold"/>
      <w:color w:val="9DA4AC"/>
      <w:sz w:val="28"/>
      <w:szCs w:val="28"/>
    </w:rPr>
  </w:style>
  <w:style w:type="paragraph" w:styleId="Nadpis7">
    <w:name w:val="heading 7"/>
    <w:basedOn w:val="Nadpis3"/>
    <w:next w:val="Normln"/>
    <w:link w:val="Nadpis7Char"/>
    <w:uiPriority w:val="9"/>
    <w:semiHidden/>
    <w:locked/>
    <w:rsid w:val="00BF1D9A"/>
    <w:pPr>
      <w:spacing w:before="0"/>
      <w:outlineLvl w:val="6"/>
    </w:pPr>
    <w:rPr>
      <w:color w:val="EC7A08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B3590"/>
    <w:pPr>
      <w:tabs>
        <w:tab w:val="center" w:pos="4536"/>
        <w:tab w:val="right" w:pos="9072"/>
      </w:tabs>
      <w:spacing w:line="240" w:lineRule="auto"/>
    </w:pPr>
  </w:style>
  <w:style w:type="character" w:customStyle="1" w:styleId="Nadpis1Char">
    <w:name w:val="Nadpis 1 Char"/>
    <w:aliases w:val="RL Právní rozbor Char"/>
    <w:basedOn w:val="Standardnpsmoodstavce"/>
    <w:link w:val="Nadpis1"/>
    <w:uiPriority w:val="9"/>
    <w:semiHidden/>
    <w:rsid w:val="00CB304B"/>
    <w:rPr>
      <w:b/>
      <w:color w:val="394A58"/>
      <w:spacing w:val="3"/>
      <w:sz w:val="48"/>
      <w:szCs w:val="48"/>
    </w:rPr>
  </w:style>
  <w:style w:type="character" w:customStyle="1" w:styleId="Nadpis2Char">
    <w:name w:val="Nadpis 2 Char"/>
    <w:aliases w:val="Název kapitoly Char"/>
    <w:basedOn w:val="Standardnpsmoodstavce"/>
    <w:link w:val="Nadpis2"/>
    <w:uiPriority w:val="9"/>
    <w:semiHidden/>
    <w:rsid w:val="00CB304B"/>
    <w:rPr>
      <w:rFonts w:ascii="National Bold" w:hAnsi="National Bold"/>
      <w:sz w:val="36"/>
    </w:rPr>
  </w:style>
  <w:style w:type="character" w:customStyle="1" w:styleId="Nadpis3Char">
    <w:name w:val="Nadpis 3 Char"/>
    <w:aliases w:val="Podnadpis 1. úrovně Char"/>
    <w:basedOn w:val="Standardnpsmoodstavce"/>
    <w:link w:val="Nadpis3"/>
    <w:uiPriority w:val="9"/>
    <w:semiHidden/>
    <w:rsid w:val="00CB304B"/>
    <w:rPr>
      <w:rFonts w:ascii="National Extrabold" w:hAnsi="National Extrabold"/>
      <w:b/>
      <w:caps/>
      <w:spacing w:val="24"/>
      <w:sz w:val="22"/>
    </w:rPr>
  </w:style>
  <w:style w:type="character" w:customStyle="1" w:styleId="Nadpis4Char">
    <w:name w:val="Nadpis 4 Char"/>
    <w:aliases w:val="Jméno Příjmení Char"/>
    <w:basedOn w:val="Standardnpsmoodstavce"/>
    <w:link w:val="Nadpis4"/>
    <w:uiPriority w:val="9"/>
    <w:semiHidden/>
    <w:rsid w:val="00CB304B"/>
    <w:rPr>
      <w:rFonts w:ascii="Verlag Black" w:hAnsi="Verlag Black"/>
      <w:color w:val="002A5C"/>
      <w:sz w:val="34"/>
      <w:szCs w:val="34"/>
      <w:lang w:eastAsia="en-US"/>
    </w:rPr>
  </w:style>
  <w:style w:type="character" w:customStyle="1" w:styleId="Nadpis5Char">
    <w:name w:val="Nadpis 5 Char"/>
    <w:aliases w:val="Pracovní pozice Char"/>
    <w:basedOn w:val="Standardnpsmoodstavce"/>
    <w:link w:val="Nadpis5"/>
    <w:uiPriority w:val="9"/>
    <w:semiHidden/>
    <w:rsid w:val="00CB304B"/>
    <w:rPr>
      <w:rFonts w:ascii="Adobe Garamond Pro" w:hAnsi="Adobe Garamond Pro"/>
      <w:i/>
      <w:color w:val="002A5C"/>
      <w:sz w:val="34"/>
      <w:szCs w:val="34"/>
      <w:lang w:eastAsia="en-US"/>
    </w:rPr>
  </w:style>
  <w:style w:type="paragraph" w:styleId="Zpat">
    <w:name w:val="footer"/>
    <w:basedOn w:val="Normln"/>
    <w:link w:val="ZpatChar"/>
    <w:uiPriority w:val="99"/>
    <w:unhideWhenUsed/>
    <w:rsid w:val="00AD7569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D7569"/>
    <w:rPr>
      <w:rFonts w:ascii="National Regular" w:hAnsi="National Regular"/>
      <w:color w:val="FF0000"/>
    </w:rPr>
  </w:style>
  <w:style w:type="paragraph" w:customStyle="1" w:styleId="RLslovanodstavec">
    <w:name w:val="RL Číslovaný odstavec"/>
    <w:basedOn w:val="Normln"/>
    <w:qFormat/>
    <w:locked/>
    <w:rsid w:val="004F79DD"/>
    <w:pPr>
      <w:numPr>
        <w:ilvl w:val="2"/>
        <w:numId w:val="1"/>
      </w:numPr>
    </w:pPr>
    <w:rPr>
      <w:rFonts w:ascii="Calibri" w:hAnsi="Calibri"/>
      <w:spacing w:val="-4"/>
    </w:rPr>
  </w:style>
  <w:style w:type="character" w:customStyle="1" w:styleId="ZhlavChar">
    <w:name w:val="Záhlaví Char"/>
    <w:basedOn w:val="Standardnpsmoodstavce"/>
    <w:link w:val="Zhlav"/>
    <w:uiPriority w:val="99"/>
    <w:rsid w:val="00FB3590"/>
    <w:rPr>
      <w:rFonts w:asciiTheme="minorHAnsi" w:hAnsiTheme="minorHAnsi"/>
      <w:sz w:val="22"/>
    </w:rPr>
  </w:style>
  <w:style w:type="paragraph" w:customStyle="1" w:styleId="RLNadpis1rovn">
    <w:name w:val="RL Nadpis 1. úrovně"/>
    <w:basedOn w:val="Normln"/>
    <w:next w:val="Normln"/>
    <w:qFormat/>
    <w:locked/>
    <w:rsid w:val="008C7434"/>
    <w:pPr>
      <w:pageBreakBefore/>
      <w:numPr>
        <w:numId w:val="1"/>
      </w:numPr>
      <w:spacing w:after="840" w:line="560" w:lineRule="exact"/>
    </w:pPr>
    <w:rPr>
      <w:rFonts w:ascii="Calibri" w:hAnsi="Calibri"/>
      <w:b/>
      <w:spacing w:val="3"/>
      <w:sz w:val="40"/>
      <w:szCs w:val="40"/>
    </w:rPr>
  </w:style>
  <w:style w:type="paragraph" w:customStyle="1" w:styleId="RLNadpis2rovn">
    <w:name w:val="RL Nadpis 2. úrovně"/>
    <w:basedOn w:val="Normln"/>
    <w:next w:val="Normln"/>
    <w:qFormat/>
    <w:locked/>
    <w:rsid w:val="007D6D9B"/>
    <w:pPr>
      <w:keepNext/>
      <w:numPr>
        <w:ilvl w:val="1"/>
        <w:numId w:val="1"/>
      </w:numPr>
      <w:spacing w:before="360"/>
    </w:pPr>
    <w:rPr>
      <w:rFonts w:ascii="Calibri" w:hAnsi="Calibri"/>
      <w:b/>
      <w:spacing w:val="20"/>
      <w:sz w:val="23"/>
    </w:rPr>
  </w:style>
  <w:style w:type="paragraph" w:customStyle="1" w:styleId="RLNadpis3rovn">
    <w:name w:val="RL Nadpis 3. úrovně"/>
    <w:basedOn w:val="RLslovanodstavec"/>
    <w:next w:val="RLslovanodstavec"/>
    <w:qFormat/>
    <w:locked/>
    <w:rsid w:val="007E23E2"/>
    <w:pPr>
      <w:numPr>
        <w:ilvl w:val="3"/>
      </w:numPr>
      <w:tabs>
        <w:tab w:val="clear" w:pos="737"/>
        <w:tab w:val="num" w:pos="1276"/>
      </w:tabs>
      <w:ind w:left="1276" w:hanging="453"/>
    </w:pPr>
  </w:style>
  <w:style w:type="paragraph" w:customStyle="1" w:styleId="RLObsah-nadpis">
    <w:name w:val="RL Obsah - nadpis"/>
    <w:locked/>
    <w:rsid w:val="00AD7569"/>
    <w:pPr>
      <w:spacing w:after="1400" w:line="440" w:lineRule="exact"/>
    </w:pPr>
    <w:rPr>
      <w:b/>
      <w:noProof/>
      <w:color w:val="EB7B23"/>
      <w:spacing w:val="3"/>
      <w:sz w:val="40"/>
      <w:szCs w:val="40"/>
    </w:rPr>
  </w:style>
  <w:style w:type="character" w:customStyle="1" w:styleId="Nadpis6Char">
    <w:name w:val="Nadpis 6 Char"/>
    <w:aliases w:val="Název kapitoly - pokračování Char"/>
    <w:basedOn w:val="Standardnpsmoodstavce"/>
    <w:link w:val="Nadpis6"/>
    <w:uiPriority w:val="9"/>
    <w:semiHidden/>
    <w:rsid w:val="00CB304B"/>
    <w:rPr>
      <w:rFonts w:ascii="National Bold" w:hAnsi="National Bold"/>
      <w:color w:val="9DA4AC"/>
      <w:sz w:val="28"/>
      <w:szCs w:val="28"/>
    </w:rPr>
  </w:style>
  <w:style w:type="paragraph" w:customStyle="1" w:styleId="RLOdrky">
    <w:name w:val="RL Odrážky"/>
    <w:basedOn w:val="Normln"/>
    <w:qFormat/>
    <w:locked/>
    <w:rsid w:val="007D5AFD"/>
    <w:pPr>
      <w:numPr>
        <w:ilvl w:val="1"/>
        <w:numId w:val="2"/>
      </w:numPr>
      <w:spacing w:after="100"/>
    </w:pPr>
    <w:rPr>
      <w:rFonts w:ascii="Calibri" w:hAnsi="Calibri"/>
      <w:spacing w:val="3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CB304B"/>
    <w:rPr>
      <w:rFonts w:ascii="National Extrabold" w:hAnsi="National Extrabold"/>
      <w:b/>
      <w:caps/>
      <w:color w:val="EC7A08"/>
      <w:spacing w:val="24"/>
      <w:sz w:val="24"/>
      <w:szCs w:val="24"/>
    </w:rPr>
  </w:style>
  <w:style w:type="paragraph" w:customStyle="1" w:styleId="Text">
    <w:name w:val="Text"/>
    <w:semiHidden/>
    <w:qFormat/>
    <w:rsid w:val="0035218D"/>
    <w:pPr>
      <w:spacing w:line="340" w:lineRule="exact"/>
      <w:ind w:left="2926"/>
    </w:pPr>
    <w:rPr>
      <w:color w:val="1E1E1E"/>
      <w:spacing w:val="-2"/>
      <w:sz w:val="22"/>
    </w:rPr>
  </w:style>
  <w:style w:type="table" w:styleId="Mkatabulky">
    <w:name w:val="Table Grid"/>
    <w:basedOn w:val="Normlntabulka"/>
    <w:locked/>
    <w:rsid w:val="003521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7D070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D070E"/>
    <w:rPr>
      <w:rFonts w:ascii="Segoe UI" w:hAnsi="Segoe UI" w:cs="Segoe UI"/>
      <w:sz w:val="18"/>
      <w:szCs w:val="18"/>
    </w:rPr>
  </w:style>
  <w:style w:type="paragraph" w:customStyle="1" w:styleId="RLTabulka">
    <w:name w:val="RL Tabulka"/>
    <w:basedOn w:val="Normln"/>
    <w:qFormat/>
    <w:rsid w:val="007D6D9B"/>
    <w:pPr>
      <w:spacing w:before="40" w:after="40" w:line="240" w:lineRule="auto"/>
    </w:pPr>
  </w:style>
  <w:style w:type="character" w:styleId="Odkaznakoment">
    <w:name w:val="annotation reference"/>
    <w:uiPriority w:val="99"/>
    <w:unhideWhenUsed/>
    <w:locked/>
    <w:rsid w:val="0060395E"/>
    <w:rPr>
      <w:sz w:val="16"/>
      <w:szCs w:val="16"/>
    </w:rPr>
  </w:style>
  <w:style w:type="paragraph" w:styleId="Textkomente">
    <w:name w:val="annotation text"/>
    <w:aliases w:val="RL Text komentáře"/>
    <w:basedOn w:val="Normln"/>
    <w:link w:val="TextkomenteChar"/>
    <w:uiPriority w:val="99"/>
    <w:unhideWhenUsed/>
    <w:rsid w:val="00715839"/>
    <w:pPr>
      <w:spacing w:after="100" w:line="280" w:lineRule="exact"/>
    </w:pPr>
    <w:rPr>
      <w:rFonts w:ascii="Calibri" w:hAnsi="Calibri"/>
      <w:spacing w:val="3"/>
      <w:sz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uiPriority w:val="99"/>
    <w:rsid w:val="00715839"/>
    <w:rPr>
      <w:spacing w:val="3"/>
    </w:rPr>
  </w:style>
  <w:style w:type="paragraph" w:styleId="Textpoznpodarou">
    <w:name w:val="footnote text"/>
    <w:aliases w:val="RL Text pozn. pod čarou"/>
    <w:basedOn w:val="Normln"/>
    <w:link w:val="TextpoznpodarouChar"/>
    <w:uiPriority w:val="99"/>
    <w:rsid w:val="005D64D7"/>
    <w:pPr>
      <w:spacing w:after="100" w:line="280" w:lineRule="exact"/>
    </w:pPr>
    <w:rPr>
      <w:rFonts w:ascii="Calibri" w:hAnsi="Calibri"/>
      <w:spacing w:val="3"/>
      <w:sz w:val="20"/>
    </w:rPr>
  </w:style>
  <w:style w:type="character" w:customStyle="1" w:styleId="TextpoznpodarouChar">
    <w:name w:val="Text pozn. pod čarou Char"/>
    <w:aliases w:val="RL Text pozn. pod čarou Char"/>
    <w:basedOn w:val="Standardnpsmoodstavce"/>
    <w:link w:val="Textpoznpodarou"/>
    <w:uiPriority w:val="99"/>
    <w:rsid w:val="005D64D7"/>
    <w:rPr>
      <w:spacing w:val="3"/>
    </w:rPr>
  </w:style>
  <w:style w:type="character" w:styleId="Znakapoznpodarou">
    <w:name w:val="footnote reference"/>
    <w:aliases w:val="RL Značka pozn. pod čarou"/>
    <w:uiPriority w:val="99"/>
    <w:rsid w:val="00715839"/>
    <w:rPr>
      <w:vertAlign w:val="superscript"/>
    </w:rPr>
  </w:style>
  <w:style w:type="paragraph" w:customStyle="1" w:styleId="RLNadpis2rovn-oranov">
    <w:name w:val="RL Nadpis 2. úrovně - oranžový"/>
    <w:basedOn w:val="Normln"/>
    <w:qFormat/>
    <w:rsid w:val="005D64D7"/>
    <w:pPr>
      <w:numPr>
        <w:numId w:val="3"/>
      </w:numPr>
    </w:pPr>
    <w:rPr>
      <w:b/>
      <w:color w:val="EC7A08"/>
      <w:sz w:val="23"/>
      <w:szCs w:val="23"/>
    </w:rPr>
  </w:style>
  <w:style w:type="paragraph" w:styleId="Obsah2">
    <w:name w:val="toc 2"/>
    <w:basedOn w:val="Normln"/>
    <w:next w:val="Normln"/>
    <w:autoRedefine/>
    <w:uiPriority w:val="39"/>
    <w:unhideWhenUsed/>
    <w:locked/>
    <w:rsid w:val="00715839"/>
    <w:pPr>
      <w:spacing w:after="100"/>
      <w:ind w:left="220"/>
    </w:pPr>
    <w:rPr>
      <w:caps/>
      <w:sz w:val="24"/>
    </w:rPr>
  </w:style>
  <w:style w:type="paragraph" w:styleId="Obsah3">
    <w:name w:val="toc 3"/>
    <w:basedOn w:val="Normln"/>
    <w:next w:val="Normln"/>
    <w:autoRedefine/>
    <w:uiPriority w:val="39"/>
    <w:unhideWhenUsed/>
    <w:locked/>
    <w:rsid w:val="00715839"/>
    <w:pPr>
      <w:spacing w:after="100"/>
      <w:ind w:left="440"/>
    </w:pPr>
  </w:style>
  <w:style w:type="character" w:styleId="Hypertextovodkaz">
    <w:name w:val="Hyperlink"/>
    <w:basedOn w:val="Standardnpsmoodstavce"/>
    <w:uiPriority w:val="99"/>
    <w:unhideWhenUsed/>
    <w:locked/>
    <w:rsid w:val="00715839"/>
    <w:rPr>
      <w:color w:val="0000FF" w:themeColor="hyperlink"/>
      <w:u w:val="single"/>
    </w:rPr>
  </w:style>
  <w:style w:type="paragraph" w:styleId="Obsah1">
    <w:name w:val="toc 1"/>
    <w:basedOn w:val="Normln"/>
    <w:next w:val="Normln"/>
    <w:autoRedefine/>
    <w:uiPriority w:val="39"/>
    <w:unhideWhenUsed/>
    <w:locked/>
    <w:rsid w:val="00272A34"/>
    <w:pPr>
      <w:spacing w:after="100"/>
    </w:pPr>
    <w:rPr>
      <w:b/>
      <w:caps/>
      <w:sz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locked/>
    <w:rsid w:val="00E95F07"/>
    <w:pPr>
      <w:spacing w:after="0" w:line="240" w:lineRule="auto"/>
      <w:jc w:val="left"/>
    </w:pPr>
    <w:rPr>
      <w:rFonts w:asciiTheme="minorHAnsi" w:hAnsiTheme="minorHAnsi"/>
      <w:b/>
      <w:bCs/>
      <w:spacing w:val="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95F07"/>
    <w:rPr>
      <w:rFonts w:asciiTheme="minorHAnsi" w:hAnsiTheme="minorHAnsi"/>
      <w:b/>
      <w:bCs/>
      <w:spacing w:val="3"/>
    </w:rPr>
  </w:style>
  <w:style w:type="table" w:customStyle="1" w:styleId="Mkatabulky1">
    <w:name w:val="Mřížka tabulky1"/>
    <w:basedOn w:val="Normlntabulka"/>
    <w:next w:val="Mkatabulky"/>
    <w:rsid w:val="00DA74C8"/>
    <w:rPr>
      <w:rFonts w:ascii="NimbusRomDUN" w:eastAsia="Times New Roman" w:hAnsi="NimbusRomD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StylRLNadpis2rovn12bVlevo0cmPedsazen13">
    <w:name w:val="Styl Styl RL Nadpis 2. úrovně + 12 b. Vlevo:  0 cm Předsazení:  13..."/>
    <w:basedOn w:val="Normln"/>
    <w:rsid w:val="00E41D1D"/>
    <w:pPr>
      <w:keepNext/>
      <w:spacing w:before="240" w:line="280" w:lineRule="exact"/>
      <w:ind w:left="737" w:hanging="737"/>
    </w:pPr>
    <w:rPr>
      <w:rFonts w:ascii="Calibri" w:eastAsia="Times New Roman" w:hAnsi="Calibri"/>
      <w:b/>
      <w:bCs/>
      <w:color w:val="394A58"/>
      <w:spacing w:val="20"/>
      <w:sz w:val="24"/>
    </w:rPr>
  </w:style>
  <w:style w:type="paragraph" w:customStyle="1" w:styleId="RLTextlnkuslovan">
    <w:name w:val="RL Text článku číslovaný"/>
    <w:basedOn w:val="Normln"/>
    <w:link w:val="RLTextlnkuslovanChar"/>
    <w:qFormat/>
    <w:rsid w:val="006027C0"/>
    <w:pPr>
      <w:tabs>
        <w:tab w:val="num" w:pos="1474"/>
      </w:tabs>
      <w:spacing w:line="280" w:lineRule="exact"/>
      <w:ind w:left="1474" w:hanging="737"/>
    </w:pPr>
    <w:rPr>
      <w:rFonts w:ascii="Calibri" w:eastAsia="Times New Roman" w:hAnsi="Calibri"/>
      <w:szCs w:val="24"/>
    </w:rPr>
  </w:style>
  <w:style w:type="character" w:customStyle="1" w:styleId="RLTextlnkuslovanChar">
    <w:name w:val="RL Text článku číslovaný Char"/>
    <w:link w:val="RLTextlnkuslovan"/>
    <w:rsid w:val="006027C0"/>
    <w:rPr>
      <w:rFonts w:eastAsia="Times New Roman"/>
      <w:sz w:val="22"/>
      <w:szCs w:val="24"/>
    </w:rPr>
  </w:style>
  <w:style w:type="character" w:styleId="Zstupntext">
    <w:name w:val="Placeholder Text"/>
    <w:basedOn w:val="Standardnpsmoodstavce"/>
    <w:uiPriority w:val="99"/>
    <w:semiHidden/>
    <w:rsid w:val="00864A8D"/>
    <w:rPr>
      <w:color w:val="808080"/>
    </w:rPr>
  </w:style>
  <w:style w:type="paragraph" w:styleId="Odstavecseseznamem">
    <w:name w:val="List Paragraph"/>
    <w:basedOn w:val="Normln"/>
    <w:uiPriority w:val="34"/>
    <w:qFormat/>
    <w:locked/>
    <w:rsid w:val="00AC33E5"/>
    <w:pPr>
      <w:ind w:left="720"/>
      <w:contextualSpacing/>
    </w:pPr>
  </w:style>
  <w:style w:type="paragraph" w:customStyle="1" w:styleId="RLlneksmlouvy">
    <w:name w:val="RL Článek smlouvy"/>
    <w:basedOn w:val="Normln"/>
    <w:next w:val="RLTextlnkuslovan"/>
    <w:rsid w:val="007E23E2"/>
    <w:pPr>
      <w:keepNext/>
      <w:tabs>
        <w:tab w:val="num" w:pos="737"/>
      </w:tabs>
      <w:suppressAutoHyphens/>
      <w:spacing w:before="360" w:line="280" w:lineRule="exact"/>
      <w:ind w:left="737" w:hanging="737"/>
      <w:outlineLvl w:val="0"/>
    </w:pPr>
    <w:rPr>
      <w:rFonts w:ascii="Calibri" w:eastAsia="Times New Roman" w:hAnsi="Calibri"/>
      <w:b/>
      <w:szCs w:val="24"/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7E23E2"/>
    <w:pPr>
      <w:spacing w:line="280" w:lineRule="exact"/>
      <w:jc w:val="center"/>
    </w:pPr>
    <w:rPr>
      <w:rFonts w:ascii="Calibri" w:eastAsia="Times New Roman" w:hAnsi="Calibri"/>
      <w:b/>
      <w:szCs w:val="24"/>
    </w:rPr>
  </w:style>
  <w:style w:type="character" w:customStyle="1" w:styleId="RLProhlensmluvnchstranChar">
    <w:name w:val="RL Prohlášení smluvních stran Char"/>
    <w:basedOn w:val="Standardnpsmoodstavce"/>
    <w:link w:val="RLProhlensmluvnchstran"/>
    <w:rsid w:val="007E23E2"/>
    <w:rPr>
      <w:rFonts w:eastAsia="Times New Roman"/>
      <w:b/>
      <w:sz w:val="22"/>
      <w:szCs w:val="24"/>
    </w:rPr>
  </w:style>
  <w:style w:type="paragraph" w:customStyle="1" w:styleId="paragraph">
    <w:name w:val="paragraph"/>
    <w:basedOn w:val="Normln"/>
    <w:rsid w:val="00DA425C"/>
    <w:pPr>
      <w:spacing w:before="100" w:beforeAutospacing="1" w:after="100" w:afterAutospacing="1" w:line="240" w:lineRule="auto"/>
      <w:jc w:val="left"/>
    </w:pPr>
    <w:rPr>
      <w:rFonts w:ascii="Calibri" w:eastAsiaTheme="minorHAnsi" w:hAnsi="Calibri" w:cs="Calibri"/>
      <w:szCs w:val="22"/>
    </w:rPr>
  </w:style>
  <w:style w:type="character" w:customStyle="1" w:styleId="normaltextrun">
    <w:name w:val="normaltextrun"/>
    <w:basedOn w:val="Standardnpsmoodstavce"/>
    <w:rsid w:val="00DA425C"/>
  </w:style>
  <w:style w:type="character" w:customStyle="1" w:styleId="eop">
    <w:name w:val="eop"/>
    <w:basedOn w:val="Standardnpsmoodstavce"/>
    <w:rsid w:val="00DA425C"/>
  </w:style>
  <w:style w:type="character" w:styleId="Nevyeenzmnka">
    <w:name w:val="Unresolved Mention"/>
    <w:basedOn w:val="Standardnpsmoodstavce"/>
    <w:uiPriority w:val="99"/>
    <w:semiHidden/>
    <w:unhideWhenUsed/>
    <w:rsid w:val="00C96444"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DE4EDE"/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396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faktury@rbp213.cz" TargetMode="Externa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54B1528F85DC347BAF252D1375B9A44" ma:contentTypeVersion="4" ma:contentTypeDescription="Vytvoří nový dokument" ma:contentTypeScope="" ma:versionID="46cc85d7cd8a843afc337690d0890973">
  <xsd:schema xmlns:xsd="http://www.w3.org/2001/XMLSchema" xmlns:xs="http://www.w3.org/2001/XMLSchema" xmlns:p="http://schemas.microsoft.com/office/2006/metadata/properties" xmlns:ns2="e2b91183-3883-4352-b8ed-79443bd4fe05" targetNamespace="http://schemas.microsoft.com/office/2006/metadata/properties" ma:root="true" ma:fieldsID="a4fdc1a79e51ca43073744cea4e1d1e6" ns2:_="">
    <xsd:import namespace="e2b91183-3883-4352-b8ed-79443bd4fe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b91183-3883-4352-b8ed-79443bd4fe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7280662-29FE-470E-855E-F950C97997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FBDC1F1-3471-44A7-BE86-097675EE48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6AE9B13-AE8D-4467-B593-D41F8ABA1742}">
  <ds:schemaRefs>
    <ds:schemaRef ds:uri="http://purl.org/dc/dcmitype/"/>
    <ds:schemaRef ds:uri="http://www.w3.org/XML/1998/namespace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e2b91183-3883-4352-b8ed-79443bd4fe05"/>
  </ds:schemaRefs>
</ds:datastoreItem>
</file>

<file path=customXml/itemProps4.xml><?xml version="1.0" encoding="utf-8"?>
<ds:datastoreItem xmlns:ds="http://schemas.openxmlformats.org/officeDocument/2006/customXml" ds:itemID="{35994C07-D83A-4CDC-8777-672AE38086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b91183-3883-4352-b8ed-79443bd4fe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3</Pages>
  <Words>4325</Words>
  <Characters>25522</Characters>
  <Application>Microsoft Office Word</Application>
  <DocSecurity>0</DocSecurity>
  <Lines>212</Lines>
  <Paragraphs>5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OWAN LEGAL</Company>
  <LinksUpToDate>false</LinksUpToDate>
  <CharactersWithSpaces>29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WAN LEGAL - Mgr. Bc. Ondřej Špičák</dc:creator>
  <cp:keywords/>
  <dc:description/>
  <cp:lastModifiedBy>Mikula Pavel</cp:lastModifiedBy>
  <cp:revision>28</cp:revision>
  <cp:lastPrinted>2022-09-01T08:15:00Z</cp:lastPrinted>
  <dcterms:created xsi:type="dcterms:W3CDTF">2022-08-22T13:16:00Z</dcterms:created>
  <dcterms:modified xsi:type="dcterms:W3CDTF">2022-09-01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4B1528F85DC347BAF252D1375B9A44</vt:lpwstr>
  </property>
</Properties>
</file>